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2747" w:rsidRPr="004E35E7" w:rsidRDefault="00B653A3" w:rsidP="00400839">
      <w:pPr>
        <w:shd w:val="clear" w:color="auto" w:fill="FFFFFF"/>
        <w:spacing w:after="0" w:line="390" w:lineRule="atLeast"/>
        <w:jc w:val="center"/>
        <w:textAlignment w:val="baseline"/>
        <w:outlineLvl w:val="0"/>
        <w:rPr>
          <w:rFonts w:eastAsia="Times New Roman"/>
          <w:color w:val="000000"/>
          <w:kern w:val="36"/>
          <w:sz w:val="32"/>
          <w:szCs w:val="32"/>
          <w:u w:val="single"/>
        </w:rPr>
      </w:pPr>
      <w:r w:rsidRPr="004E35E7">
        <w:rPr>
          <w:rFonts w:eastAsia="Times New Roman"/>
          <w:color w:val="000000"/>
          <w:kern w:val="36"/>
          <w:sz w:val="32"/>
          <w:szCs w:val="32"/>
          <w:u w:val="single"/>
        </w:rPr>
        <w:t>Curriculum Vitae</w:t>
      </w:r>
    </w:p>
    <w:p w:rsidR="00A403EE" w:rsidRDefault="00C13683" w:rsidP="007419D3">
      <w:pPr>
        <w:shd w:val="clear" w:color="auto" w:fill="FFFFFF"/>
        <w:spacing w:after="0" w:line="390" w:lineRule="atLeast"/>
        <w:textAlignment w:val="baseline"/>
        <w:outlineLvl w:val="0"/>
        <w:rPr>
          <w:rFonts w:ascii="inherit" w:eastAsia="Times New Roman" w:hAnsi="inherit" w:cs="Arial"/>
          <w:b/>
          <w:bCs/>
          <w:color w:val="000000"/>
          <w:kern w:val="36"/>
          <w:sz w:val="36"/>
        </w:rPr>
      </w:pPr>
      <w:r>
        <w:rPr>
          <w:rFonts w:ascii="inherit" w:eastAsia="Times New Roman" w:hAnsi="inherit" w:cs="Arial"/>
          <w:b/>
          <w:bCs/>
          <w:noProof/>
          <w:color w:val="000000"/>
          <w:kern w:val="36"/>
          <w:sz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781550</wp:posOffset>
            </wp:positionH>
            <wp:positionV relativeFrom="paragraph">
              <wp:posOffset>19050</wp:posOffset>
            </wp:positionV>
            <wp:extent cx="1177290" cy="1552575"/>
            <wp:effectExtent l="19050" t="0" r="3810" b="0"/>
            <wp:wrapSquare wrapText="bothSides"/>
            <wp:docPr id="1" name="Picture 1" descr="E:\Home PC\Ali\Pic\MY pic\My pic\10 July 20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Home PC\Ali\Pic\MY pic\My pic\10 July 201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290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E17F7" w:rsidRDefault="00DE17F7" w:rsidP="00400839">
      <w:pPr>
        <w:shd w:val="clear" w:color="auto" w:fill="FFFFFF"/>
        <w:spacing w:after="0" w:line="390" w:lineRule="atLeast"/>
        <w:jc w:val="center"/>
        <w:textAlignment w:val="baseline"/>
        <w:outlineLvl w:val="0"/>
        <w:rPr>
          <w:rFonts w:ascii="inherit" w:eastAsia="Times New Roman" w:hAnsi="inherit" w:cs="Arial"/>
          <w:b/>
          <w:bCs/>
          <w:color w:val="000000"/>
          <w:kern w:val="36"/>
          <w:sz w:val="36"/>
        </w:rPr>
      </w:pPr>
    </w:p>
    <w:p w:rsidR="005C2896" w:rsidRPr="004E35E7" w:rsidRDefault="00CD695C" w:rsidP="005F2747">
      <w:pPr>
        <w:shd w:val="clear" w:color="auto" w:fill="FFFFFF"/>
        <w:spacing w:after="0" w:line="390" w:lineRule="atLeast"/>
        <w:textAlignment w:val="baseline"/>
        <w:outlineLvl w:val="0"/>
        <w:rPr>
          <w:rFonts w:eastAsia="Times New Roman"/>
          <w:color w:val="000000"/>
          <w:kern w:val="36"/>
          <w:sz w:val="32"/>
          <w:szCs w:val="32"/>
        </w:rPr>
      </w:pPr>
      <w:r w:rsidRPr="004E35E7">
        <w:rPr>
          <w:rFonts w:eastAsia="Times New Roman"/>
          <w:color w:val="000000"/>
          <w:kern w:val="36"/>
          <w:sz w:val="32"/>
          <w:szCs w:val="32"/>
        </w:rPr>
        <w:t>Asif Khan</w:t>
      </w:r>
      <w:r w:rsidR="00FA6AFD">
        <w:rPr>
          <w:rFonts w:eastAsia="Times New Roman"/>
          <w:color w:val="000000"/>
          <w:kern w:val="36"/>
          <w:sz w:val="32"/>
          <w:szCs w:val="32"/>
        </w:rPr>
        <w:t xml:space="preserve"> (PhD)</w:t>
      </w:r>
    </w:p>
    <w:p w:rsidR="004930CF" w:rsidRDefault="004930CF" w:rsidP="005F2747">
      <w:pPr>
        <w:shd w:val="clear" w:color="auto" w:fill="FFFFFF"/>
        <w:spacing w:after="0" w:line="390" w:lineRule="atLeast"/>
        <w:textAlignment w:val="baseline"/>
        <w:outlineLvl w:val="0"/>
        <w:rPr>
          <w:rFonts w:ascii="inherit" w:eastAsia="Times New Roman" w:hAnsi="inherit" w:cs="Arial"/>
          <w:b/>
          <w:bCs/>
          <w:color w:val="000000"/>
          <w:kern w:val="36"/>
          <w:sz w:val="28"/>
          <w:szCs w:val="28"/>
        </w:rPr>
      </w:pPr>
    </w:p>
    <w:p w:rsidR="00DF4593" w:rsidRDefault="00DF4593" w:rsidP="009825EF">
      <w:pPr>
        <w:shd w:val="clear" w:color="auto" w:fill="FFFFFF"/>
        <w:spacing w:after="0" w:line="300" w:lineRule="atLeast"/>
        <w:textAlignment w:val="baseline"/>
        <w:rPr>
          <w:rFonts w:eastAsia="Times New Roman"/>
          <w:color w:val="666666"/>
          <w:sz w:val="20"/>
          <w:szCs w:val="20"/>
        </w:rPr>
      </w:pPr>
      <w:r>
        <w:rPr>
          <w:rFonts w:eastAsia="Times New Roman"/>
          <w:color w:val="666666"/>
          <w:sz w:val="20"/>
          <w:szCs w:val="20"/>
        </w:rPr>
        <w:t xml:space="preserve">Contact#: </w:t>
      </w:r>
      <w:r w:rsidR="000B4231">
        <w:rPr>
          <w:rFonts w:eastAsia="Times New Roman"/>
          <w:color w:val="666666"/>
          <w:sz w:val="20"/>
          <w:szCs w:val="20"/>
        </w:rPr>
        <w:tab/>
      </w:r>
      <w:r w:rsidRPr="006E1966">
        <w:rPr>
          <w:rFonts w:eastAsia="Times New Roman"/>
          <w:color w:val="333333"/>
          <w:sz w:val="22"/>
          <w:szCs w:val="22"/>
        </w:rPr>
        <w:t>+92-</w:t>
      </w:r>
      <w:r>
        <w:rPr>
          <w:rFonts w:eastAsia="Times New Roman"/>
          <w:color w:val="333333"/>
          <w:sz w:val="22"/>
          <w:szCs w:val="22"/>
        </w:rPr>
        <w:t>345-9295028</w:t>
      </w:r>
    </w:p>
    <w:p w:rsidR="009825EF" w:rsidRDefault="00F51EBB" w:rsidP="009825EF">
      <w:pPr>
        <w:shd w:val="clear" w:color="auto" w:fill="FFFFFF"/>
        <w:spacing w:after="0" w:line="300" w:lineRule="atLeast"/>
        <w:textAlignment w:val="baseline"/>
        <w:rPr>
          <w:rFonts w:eastAsia="Times New Roman"/>
          <w:color w:val="333333"/>
          <w:sz w:val="22"/>
          <w:szCs w:val="22"/>
        </w:rPr>
      </w:pPr>
      <w:proofErr w:type="spellStart"/>
      <w:r>
        <w:rPr>
          <w:rFonts w:eastAsia="Times New Roman"/>
          <w:color w:val="666666"/>
          <w:sz w:val="20"/>
          <w:szCs w:val="20"/>
        </w:rPr>
        <w:t>Whatsapp</w:t>
      </w:r>
      <w:proofErr w:type="spellEnd"/>
      <w:r w:rsidR="00DF4593">
        <w:rPr>
          <w:rFonts w:eastAsia="Times New Roman"/>
          <w:color w:val="666666"/>
          <w:sz w:val="20"/>
          <w:szCs w:val="20"/>
        </w:rPr>
        <w:t>#</w:t>
      </w:r>
      <w:r w:rsidR="000B4231">
        <w:rPr>
          <w:rFonts w:eastAsia="Times New Roman"/>
          <w:color w:val="666666"/>
          <w:sz w:val="20"/>
          <w:szCs w:val="20"/>
        </w:rPr>
        <w:t>:</w:t>
      </w:r>
      <w:r w:rsidR="000B4231">
        <w:rPr>
          <w:rFonts w:eastAsia="Times New Roman"/>
          <w:color w:val="666666"/>
          <w:sz w:val="20"/>
          <w:szCs w:val="20"/>
        </w:rPr>
        <w:tab/>
      </w:r>
      <w:r w:rsidR="009825EF">
        <w:rPr>
          <w:rFonts w:eastAsia="Times New Roman"/>
          <w:color w:val="666666"/>
          <w:sz w:val="20"/>
          <w:szCs w:val="20"/>
        </w:rPr>
        <w:t xml:space="preserve"> </w:t>
      </w:r>
      <w:r w:rsidR="009825EF" w:rsidRPr="006E1966">
        <w:rPr>
          <w:rFonts w:eastAsia="Times New Roman"/>
          <w:color w:val="333333"/>
          <w:sz w:val="22"/>
          <w:szCs w:val="22"/>
        </w:rPr>
        <w:t>+92-</w:t>
      </w:r>
      <w:r w:rsidR="00A61972">
        <w:rPr>
          <w:rFonts w:eastAsia="Times New Roman"/>
          <w:color w:val="333333"/>
          <w:sz w:val="22"/>
          <w:szCs w:val="22"/>
        </w:rPr>
        <w:t>312-8220148</w:t>
      </w:r>
    </w:p>
    <w:p w:rsidR="006E1966" w:rsidRDefault="00AC5F00" w:rsidP="00813233">
      <w:pPr>
        <w:shd w:val="clear" w:color="auto" w:fill="FFFFFF"/>
        <w:spacing w:after="0" w:line="300" w:lineRule="atLeast"/>
        <w:textAlignment w:val="baseline"/>
        <w:rPr>
          <w:rFonts w:eastAsia="Times New Roman"/>
          <w:color w:val="333333"/>
          <w:sz w:val="22"/>
          <w:szCs w:val="22"/>
        </w:rPr>
      </w:pPr>
      <w:r>
        <w:rPr>
          <w:rFonts w:eastAsia="Times New Roman"/>
          <w:color w:val="666666"/>
          <w:sz w:val="20"/>
          <w:szCs w:val="20"/>
        </w:rPr>
        <w:t>E-</w:t>
      </w:r>
      <w:r w:rsidR="00201EFE" w:rsidRPr="0051193B">
        <w:rPr>
          <w:rFonts w:eastAsia="Times New Roman"/>
          <w:color w:val="666666"/>
          <w:sz w:val="20"/>
          <w:szCs w:val="20"/>
        </w:rPr>
        <w:t xml:space="preserve">Mail: </w:t>
      </w:r>
      <w:r w:rsidR="00FC2416" w:rsidRPr="0051193B">
        <w:rPr>
          <w:rFonts w:eastAsia="Times New Roman"/>
          <w:color w:val="666666"/>
          <w:sz w:val="20"/>
          <w:szCs w:val="20"/>
        </w:rPr>
        <w:tab/>
      </w:r>
      <w:r w:rsidR="00A61972">
        <w:rPr>
          <w:rFonts w:eastAsia="Times New Roman"/>
          <w:color w:val="333333"/>
          <w:sz w:val="22"/>
          <w:szCs w:val="22"/>
        </w:rPr>
        <w:t>greenwetland@gmail.com</w:t>
      </w:r>
      <w:r w:rsidR="00813233">
        <w:rPr>
          <w:rFonts w:eastAsia="Times New Roman"/>
          <w:color w:val="333333"/>
          <w:sz w:val="22"/>
          <w:szCs w:val="22"/>
        </w:rPr>
        <w:tab/>
      </w:r>
      <w:r w:rsidR="00DE17F7" w:rsidRPr="00AC5F00">
        <w:rPr>
          <w:rFonts w:eastAsia="Times New Roman"/>
          <w:color w:val="333333"/>
        </w:rPr>
        <w:tab/>
      </w:r>
    </w:p>
    <w:p w:rsidR="009A1660" w:rsidRDefault="004E35E7" w:rsidP="00A61972">
      <w:pPr>
        <w:shd w:val="clear" w:color="auto" w:fill="FFFFFF"/>
        <w:spacing w:after="0" w:line="300" w:lineRule="atLeast"/>
        <w:ind w:left="720" w:hanging="720"/>
        <w:textAlignment w:val="baseline"/>
        <w:rPr>
          <w:rFonts w:eastAsia="Times New Roman"/>
          <w:color w:val="333333"/>
          <w:sz w:val="22"/>
          <w:szCs w:val="22"/>
        </w:rPr>
      </w:pPr>
      <w:r w:rsidRPr="0051193B">
        <w:rPr>
          <w:rFonts w:eastAsia="Times New Roman"/>
          <w:color w:val="666666"/>
          <w:sz w:val="20"/>
          <w:szCs w:val="20"/>
        </w:rPr>
        <w:t>Address:</w:t>
      </w:r>
      <w:r w:rsidR="00443AB3">
        <w:rPr>
          <w:rFonts w:eastAsia="Times New Roman"/>
          <w:color w:val="666666"/>
          <w:sz w:val="20"/>
          <w:szCs w:val="20"/>
        </w:rPr>
        <w:t xml:space="preserve"> </w:t>
      </w:r>
      <w:proofErr w:type="spellStart"/>
      <w:r w:rsidR="00DF4593">
        <w:rPr>
          <w:rFonts w:eastAsia="Times New Roman"/>
          <w:color w:val="333333"/>
          <w:sz w:val="22"/>
          <w:szCs w:val="22"/>
        </w:rPr>
        <w:t>Mohalla</w:t>
      </w:r>
      <w:proofErr w:type="spellEnd"/>
      <w:r w:rsidR="00DF4593">
        <w:rPr>
          <w:rFonts w:eastAsia="Times New Roman"/>
          <w:color w:val="333333"/>
          <w:sz w:val="22"/>
          <w:szCs w:val="22"/>
        </w:rPr>
        <w:t xml:space="preserve"> </w:t>
      </w:r>
      <w:proofErr w:type="spellStart"/>
      <w:r w:rsidR="00DF4593">
        <w:rPr>
          <w:rFonts w:eastAsia="Times New Roman"/>
          <w:color w:val="333333"/>
          <w:sz w:val="22"/>
          <w:szCs w:val="22"/>
        </w:rPr>
        <w:t>Dewan</w:t>
      </w:r>
      <w:proofErr w:type="spellEnd"/>
      <w:r w:rsidR="00DF4593">
        <w:rPr>
          <w:rFonts w:eastAsia="Times New Roman"/>
          <w:color w:val="333333"/>
          <w:sz w:val="22"/>
          <w:szCs w:val="22"/>
        </w:rPr>
        <w:t xml:space="preserve"> </w:t>
      </w:r>
      <w:proofErr w:type="spellStart"/>
      <w:r w:rsidR="00DF4593">
        <w:rPr>
          <w:rFonts w:eastAsia="Times New Roman"/>
          <w:color w:val="333333"/>
          <w:sz w:val="22"/>
          <w:szCs w:val="22"/>
        </w:rPr>
        <w:t>Khel</w:t>
      </w:r>
      <w:proofErr w:type="spellEnd"/>
      <w:r w:rsidR="00DF4593">
        <w:rPr>
          <w:rFonts w:eastAsia="Times New Roman"/>
          <w:color w:val="333333"/>
          <w:sz w:val="22"/>
          <w:szCs w:val="22"/>
        </w:rPr>
        <w:t>, Village &amp; PO Lund Khwar</w:t>
      </w:r>
      <w:r w:rsidR="005D6C5F">
        <w:rPr>
          <w:rFonts w:eastAsia="Times New Roman"/>
          <w:color w:val="333333"/>
          <w:sz w:val="22"/>
          <w:szCs w:val="22"/>
        </w:rPr>
        <w:t xml:space="preserve">, </w:t>
      </w:r>
      <w:r w:rsidR="00DF4593">
        <w:rPr>
          <w:rFonts w:eastAsia="Times New Roman"/>
          <w:color w:val="333333"/>
          <w:sz w:val="22"/>
          <w:szCs w:val="22"/>
        </w:rPr>
        <w:t>D</w:t>
      </w:r>
      <w:r w:rsidRPr="006E1966">
        <w:rPr>
          <w:rFonts w:eastAsia="Times New Roman"/>
          <w:color w:val="333333"/>
          <w:sz w:val="22"/>
          <w:szCs w:val="22"/>
        </w:rPr>
        <w:t>istrict Mard</w:t>
      </w:r>
      <w:r w:rsidR="00DF4593">
        <w:rPr>
          <w:rFonts w:eastAsia="Times New Roman"/>
          <w:color w:val="333333"/>
          <w:sz w:val="22"/>
          <w:szCs w:val="22"/>
        </w:rPr>
        <w:t>an, Khyber Pakhtunkhwa</w:t>
      </w:r>
    </w:p>
    <w:p w:rsidR="00CD695C" w:rsidRPr="00CD695C" w:rsidRDefault="00CD695C" w:rsidP="00BE1C4D">
      <w:pPr>
        <w:pBdr>
          <w:bottom w:val="single" w:sz="6" w:space="0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</w:rPr>
      </w:pPr>
      <w:r w:rsidRPr="00CD695C">
        <w:rPr>
          <w:rFonts w:ascii="Arial" w:eastAsia="Times New Roman" w:hAnsi="Arial" w:cs="Arial"/>
          <w:vanish/>
          <w:sz w:val="16"/>
          <w:szCs w:val="16"/>
        </w:rPr>
        <w:t>Top of Form</w:t>
      </w:r>
    </w:p>
    <w:p w:rsidR="00CD695C" w:rsidRPr="00CD695C" w:rsidRDefault="00CD695C" w:rsidP="00CD695C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CD695C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:rsidR="00BA360C" w:rsidRPr="00BA360C" w:rsidRDefault="00BA360C" w:rsidP="00BA360C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BA360C">
        <w:rPr>
          <w:rFonts w:eastAsia="Times New Roman"/>
          <w:b/>
          <w:bCs/>
          <w:color w:val="FFFFFF" w:themeColor="background1"/>
        </w:rPr>
        <w:t>Career Objective</w:t>
      </w:r>
    </w:p>
    <w:p w:rsidR="00927F35" w:rsidRPr="006C217F" w:rsidRDefault="006C217F" w:rsidP="006C217F">
      <w:pPr>
        <w:pStyle w:val="ListParagraph"/>
        <w:numPr>
          <w:ilvl w:val="0"/>
          <w:numId w:val="19"/>
        </w:numPr>
        <w:shd w:val="clear" w:color="auto" w:fill="FFFFFF"/>
        <w:spacing w:before="150" w:line="255" w:lineRule="atLeast"/>
        <w:jc w:val="both"/>
        <w:textAlignment w:val="baseline"/>
        <w:rPr>
          <w:rFonts w:eastAsia="Times New Roman"/>
          <w:color w:val="333333"/>
          <w:sz w:val="22"/>
          <w:szCs w:val="22"/>
        </w:rPr>
      </w:pPr>
      <w:r w:rsidRPr="006C217F">
        <w:rPr>
          <w:rFonts w:eastAsia="Times New Roman"/>
          <w:color w:val="333333"/>
          <w:sz w:val="22"/>
          <w:szCs w:val="22"/>
        </w:rPr>
        <w:t>An enthusiastic, adaptive and fast-learning person with a broad and acute interest in environmental Pollution, I partic</w:t>
      </w:r>
      <w:r w:rsidR="000B4231">
        <w:rPr>
          <w:rFonts w:eastAsia="Times New Roman"/>
          <w:color w:val="333333"/>
          <w:sz w:val="22"/>
          <w:szCs w:val="22"/>
        </w:rPr>
        <w:t xml:space="preserve">ularly enjoy collaborating with </w:t>
      </w:r>
      <w:r w:rsidRPr="006C217F">
        <w:rPr>
          <w:rFonts w:eastAsia="Times New Roman"/>
          <w:color w:val="333333"/>
          <w:sz w:val="22"/>
          <w:szCs w:val="22"/>
        </w:rPr>
        <w:t>scientists from different disciplines to develop new skills and solve new challenges.</w:t>
      </w:r>
    </w:p>
    <w:p w:rsidR="00DA6954" w:rsidRDefault="00DA6954" w:rsidP="00DA6954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b/>
          <w:bCs/>
          <w:color w:val="000000" w:themeColor="text1"/>
        </w:rPr>
      </w:pPr>
    </w:p>
    <w:p w:rsidR="0056265F" w:rsidRPr="006E1966" w:rsidRDefault="0056265F" w:rsidP="0056265F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>Academic Career</w:t>
      </w:r>
      <w:r w:rsidRPr="00CD695C">
        <w:rPr>
          <w:rFonts w:ascii="Arial" w:eastAsia="Times New Roman" w:hAnsi="Arial" w:cs="Arial"/>
          <w:vanish/>
          <w:sz w:val="16"/>
          <w:szCs w:val="16"/>
        </w:rPr>
        <w:t>Top of Form</w:t>
      </w:r>
    </w:p>
    <w:p w:rsidR="0056265F" w:rsidRDefault="0056265F" w:rsidP="0056265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</w:rPr>
      </w:pPr>
    </w:p>
    <w:p w:rsidR="0056265F" w:rsidRDefault="0056265F" w:rsidP="0056265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</w:rPr>
      </w:pPr>
    </w:p>
    <w:p w:rsidR="0056265F" w:rsidRPr="001E741A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1E741A">
        <w:rPr>
          <w:rFonts w:ascii="Times New Roman" w:hAnsi="Times New Roman"/>
          <w:sz w:val="18"/>
          <w:szCs w:val="18"/>
        </w:rPr>
        <w:t xml:space="preserve">Degree Name: </w:t>
      </w:r>
      <w:r w:rsidRPr="001E741A">
        <w:rPr>
          <w:rFonts w:ascii="Times New Roman" w:hAnsi="Times New Roman"/>
          <w:sz w:val="18"/>
          <w:szCs w:val="18"/>
        </w:rPr>
        <w:tab/>
      </w:r>
      <w:r w:rsidRPr="003717B4">
        <w:rPr>
          <w:rFonts w:ascii="Times New Roman" w:hAnsi="Times New Roman"/>
        </w:rPr>
        <w:t>Doctor of Philosophy (PhD)</w:t>
      </w:r>
      <w:r w:rsidRPr="001E741A">
        <w:rPr>
          <w:rFonts w:ascii="Times New Roman" w:hAnsi="Times New Roman"/>
          <w:sz w:val="18"/>
          <w:szCs w:val="18"/>
        </w:rPr>
        <w:t xml:space="preserve"> </w:t>
      </w:r>
    </w:p>
    <w:p w:rsidR="0056265F" w:rsidRPr="00D367E6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  <w:sz w:val="18"/>
          <w:szCs w:val="18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Specialization: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85584D">
        <w:rPr>
          <w:rFonts w:ascii="Times New Roman" w:hAnsi="Times New Roman"/>
          <w:color w:val="000000" w:themeColor="text1"/>
        </w:rPr>
        <w:t>Environmental Chemistry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  <w:sz w:val="18"/>
          <w:szCs w:val="18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Department:</w:t>
      </w:r>
      <w:r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85584D">
        <w:rPr>
          <w:rFonts w:ascii="Times New Roman" w:hAnsi="Times New Roman"/>
          <w:color w:val="000000" w:themeColor="text1"/>
        </w:rPr>
        <w:t>Department of Chemistry</w:t>
      </w:r>
      <w:r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</w:p>
    <w:p w:rsidR="0056265F" w:rsidRPr="0085584D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  <w:sz w:val="18"/>
          <w:szCs w:val="18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 xml:space="preserve">Address: 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85584D">
        <w:rPr>
          <w:rFonts w:ascii="Times New Roman" w:hAnsi="Times New Roman"/>
          <w:color w:val="000000" w:themeColor="text1"/>
        </w:rPr>
        <w:t>Abdul Wali Khan University Mardan, KPK, Pakistan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 xml:space="preserve">Session: </w:t>
      </w:r>
      <w:r w:rsidRPr="0085584D"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 w:rsidR="00394850">
        <w:rPr>
          <w:rFonts w:ascii="Times New Roman" w:hAnsi="Times New Roman"/>
          <w:color w:val="000000" w:themeColor="text1"/>
        </w:rPr>
        <w:t>2016-2021</w:t>
      </w:r>
    </w:p>
    <w:p w:rsidR="0056265F" w:rsidRDefault="0056265F" w:rsidP="0056265F">
      <w:pPr>
        <w:pStyle w:val="NoSpacing"/>
        <w:ind w:left="720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 xml:space="preserve"> </w:t>
      </w:r>
    </w:p>
    <w:p w:rsidR="0056265F" w:rsidRPr="00CD695C" w:rsidRDefault="0056265F" w:rsidP="0056265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CD695C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:rsidR="0056265F" w:rsidRDefault="0056265F" w:rsidP="0056265F">
      <w:pPr>
        <w:pStyle w:val="NoSpacing"/>
        <w:rPr>
          <w:rFonts w:ascii="Times New Roman" w:hAnsi="Times New Roman"/>
          <w:sz w:val="18"/>
          <w:szCs w:val="18"/>
        </w:rPr>
      </w:pPr>
    </w:p>
    <w:p w:rsidR="0056265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>Degree Name:</w:t>
      </w:r>
      <w:r w:rsidRPr="002C521D">
        <w:rPr>
          <w:rFonts w:ascii="Times New Roman" w:hAnsi="Times New Roman"/>
          <w:sz w:val="18"/>
          <w:szCs w:val="18"/>
        </w:rPr>
        <w:tab/>
      </w:r>
      <w:r w:rsidRPr="00721A37">
        <w:rPr>
          <w:rFonts w:ascii="Times New Roman" w:hAnsi="Times New Roman"/>
        </w:rPr>
        <w:t>M</w:t>
      </w:r>
      <w:r>
        <w:rPr>
          <w:rFonts w:ascii="Times New Roman" w:hAnsi="Times New Roman"/>
        </w:rPr>
        <w:t xml:space="preserve">. Phil/Master of Sciences 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Specialization</w:t>
      </w:r>
      <w:r w:rsidRPr="002C521D">
        <w:rPr>
          <w:rFonts w:ascii="Times New Roman" w:hAnsi="Times New Roman"/>
          <w:sz w:val="18"/>
          <w:szCs w:val="18"/>
        </w:rPr>
        <w:t xml:space="preserve">: </w:t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>E</w:t>
      </w:r>
      <w:r w:rsidRPr="002C521D">
        <w:rPr>
          <w:rFonts w:ascii="Times New Roman" w:hAnsi="Times New Roman"/>
        </w:rPr>
        <w:t>n</w:t>
      </w:r>
      <w:r>
        <w:rPr>
          <w:rFonts w:ascii="Times New Roman" w:hAnsi="Times New Roman"/>
        </w:rPr>
        <w:t>vironmental Sciences (Water Sanitation Health and Development)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>Address:</w:t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ab/>
      </w:r>
      <w:proofErr w:type="spellStart"/>
      <w:r>
        <w:rPr>
          <w:rFonts w:ascii="Times New Roman" w:hAnsi="Times New Roman"/>
        </w:rPr>
        <w:t>Comsats</w:t>
      </w:r>
      <w:proofErr w:type="spellEnd"/>
      <w:r>
        <w:rPr>
          <w:rFonts w:ascii="Times New Roman" w:hAnsi="Times New Roman"/>
        </w:rPr>
        <w:t xml:space="preserve"> Institute of Information Technology, A</w:t>
      </w:r>
      <w:r w:rsidRPr="002C521D">
        <w:rPr>
          <w:rFonts w:ascii="Times New Roman" w:hAnsi="Times New Roman"/>
        </w:rPr>
        <w:t>bbottabad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2C521D">
        <w:rPr>
          <w:rFonts w:ascii="Times New Roman" w:hAnsi="Times New Roman"/>
          <w:sz w:val="18"/>
          <w:szCs w:val="18"/>
        </w:rPr>
        <w:t>Session:</w:t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</w:rPr>
        <w:t>2009- 2011</w:t>
      </w:r>
    </w:p>
    <w:p w:rsidR="0056265F" w:rsidRPr="002C521D" w:rsidRDefault="0056265F" w:rsidP="0056265F">
      <w:pPr>
        <w:pStyle w:val="NoSpacing"/>
        <w:ind w:left="1440"/>
        <w:jc w:val="both"/>
        <w:rPr>
          <w:rFonts w:ascii="Times New Roman" w:hAnsi="Times New Roman"/>
          <w:i/>
          <w:iCs/>
          <w:sz w:val="20"/>
          <w:szCs w:val="20"/>
        </w:rPr>
      </w:pPr>
    </w:p>
    <w:p w:rsidR="0056265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>Degree Name:</w:t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 xml:space="preserve">Bachelor of Education (B. </w:t>
      </w:r>
      <w:proofErr w:type="spellStart"/>
      <w:r>
        <w:rPr>
          <w:rFonts w:ascii="Times New Roman" w:hAnsi="Times New Roman"/>
        </w:rPr>
        <w:t>Edu</w:t>
      </w:r>
      <w:proofErr w:type="spellEnd"/>
      <w:r>
        <w:rPr>
          <w:rFonts w:ascii="Times New Roman" w:hAnsi="Times New Roman"/>
        </w:rPr>
        <w:t>)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Specialization</w:t>
      </w:r>
      <w:r w:rsidRPr="002C521D">
        <w:rPr>
          <w:rFonts w:ascii="Times New Roman" w:hAnsi="Times New Roman"/>
          <w:sz w:val="18"/>
          <w:szCs w:val="18"/>
        </w:rPr>
        <w:t xml:space="preserve">: </w:t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>Education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>Address:</w:t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 xml:space="preserve">Allama Iqbal Open University Islamabad 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2C521D">
        <w:rPr>
          <w:rFonts w:ascii="Times New Roman" w:hAnsi="Times New Roman"/>
          <w:sz w:val="18"/>
          <w:szCs w:val="18"/>
        </w:rPr>
        <w:t>Session:</w:t>
      </w:r>
      <w:r w:rsidRPr="002C521D"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>2017- 2018</w:t>
      </w:r>
    </w:p>
    <w:p w:rsidR="00F52ABB" w:rsidRDefault="00F52ABB" w:rsidP="0056265F">
      <w:pPr>
        <w:pStyle w:val="NoSpacing"/>
        <w:ind w:left="720"/>
        <w:rPr>
          <w:rFonts w:ascii="Times New Roman" w:hAnsi="Times New Roman"/>
        </w:rPr>
      </w:pPr>
    </w:p>
    <w:p w:rsidR="0056265F" w:rsidRPr="002C521D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2C521D">
        <w:rPr>
          <w:rFonts w:ascii="Times New Roman" w:hAnsi="Times New Roman"/>
          <w:sz w:val="18"/>
          <w:szCs w:val="18"/>
        </w:rPr>
        <w:t xml:space="preserve">Degree Name: 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</w:rPr>
        <w:t>Bachelor (4 years)  in</w:t>
      </w:r>
      <w:r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</w:rPr>
        <w:t xml:space="preserve">Environmental </w:t>
      </w:r>
      <w:r w:rsidRPr="002C521D">
        <w:rPr>
          <w:rFonts w:ascii="Times New Roman" w:hAnsi="Times New Roman"/>
        </w:rPr>
        <w:t>S</w:t>
      </w:r>
      <w:r>
        <w:rPr>
          <w:rFonts w:ascii="Times New Roman" w:hAnsi="Times New Roman"/>
        </w:rPr>
        <w:t>ciences</w:t>
      </w:r>
    </w:p>
    <w:p w:rsidR="0056265F" w:rsidRPr="00D367E6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  <w:sz w:val="18"/>
          <w:szCs w:val="18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Specialization: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 w:rsidRPr="0085584D">
        <w:rPr>
          <w:rFonts w:ascii="Times New Roman" w:hAnsi="Times New Roman"/>
          <w:color w:val="000000" w:themeColor="text1"/>
        </w:rPr>
        <w:t xml:space="preserve">Environmental </w:t>
      </w:r>
      <w:r>
        <w:rPr>
          <w:rFonts w:ascii="Times New Roman" w:hAnsi="Times New Roman"/>
          <w:color w:val="000000" w:themeColor="text1"/>
        </w:rPr>
        <w:t>Sciences</w:t>
      </w:r>
    </w:p>
    <w:p w:rsidR="0056265F" w:rsidRPr="002C521D" w:rsidRDefault="0056265F" w:rsidP="0056265F">
      <w:pPr>
        <w:pStyle w:val="NoSpacing"/>
        <w:ind w:left="720"/>
        <w:rPr>
          <w:rFonts w:ascii="Times New Roman" w:hAnsi="Times New Roman"/>
        </w:rPr>
      </w:pPr>
      <w:r w:rsidRPr="002C521D">
        <w:rPr>
          <w:rFonts w:ascii="Times New Roman" w:hAnsi="Times New Roman"/>
          <w:sz w:val="18"/>
          <w:szCs w:val="18"/>
        </w:rPr>
        <w:t xml:space="preserve">Address:   </w:t>
      </w:r>
      <w:r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</w:rPr>
        <w:t>University of Peshawar</w:t>
      </w:r>
      <w:r>
        <w:rPr>
          <w:rFonts w:ascii="Times New Roman" w:hAnsi="Times New Roman"/>
        </w:rPr>
        <w:t>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2C521D">
        <w:rPr>
          <w:rFonts w:ascii="Times New Roman" w:hAnsi="Times New Roman"/>
          <w:sz w:val="18"/>
          <w:szCs w:val="18"/>
        </w:rPr>
        <w:t>Session:</w:t>
      </w:r>
      <w:r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ab/>
      </w:r>
      <w:r w:rsidRPr="002C521D">
        <w:rPr>
          <w:rFonts w:ascii="Times New Roman" w:hAnsi="Times New Roman"/>
        </w:rPr>
        <w:t>2004- 2009</w:t>
      </w:r>
    </w:p>
    <w:p w:rsidR="0056265F" w:rsidRPr="006B6D08" w:rsidRDefault="0056265F" w:rsidP="0056265F">
      <w:pPr>
        <w:pStyle w:val="NoSpacing"/>
        <w:tabs>
          <w:tab w:val="left" w:pos="1350"/>
        </w:tabs>
        <w:ind w:left="1440"/>
        <w:jc w:val="both"/>
        <w:rPr>
          <w:sz w:val="18"/>
          <w:szCs w:val="18"/>
        </w:rPr>
      </w:pPr>
    </w:p>
    <w:p w:rsidR="0056265F" w:rsidRPr="000420A3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rFonts w:ascii="Times New Roman" w:hAnsi="Times New Roman"/>
        </w:rPr>
      </w:pPr>
      <w:r w:rsidRPr="00826571">
        <w:rPr>
          <w:rFonts w:ascii="Times New Roman" w:hAnsi="Times New Roman"/>
          <w:sz w:val="18"/>
          <w:szCs w:val="18"/>
        </w:rPr>
        <w:t>Degree Name</w:t>
      </w:r>
      <w:r>
        <w:rPr>
          <w:rFonts w:ascii="Times New Roman" w:hAnsi="Times New Roman"/>
          <w:sz w:val="18"/>
          <w:szCs w:val="18"/>
        </w:rPr>
        <w:t xml:space="preserve">: </w:t>
      </w:r>
      <w:r>
        <w:rPr>
          <w:rFonts w:ascii="Times New Roman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 xml:space="preserve">Engineering   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 w:rsidRPr="00826571">
        <w:rPr>
          <w:rFonts w:ascii="Times New Roman" w:hAnsi="Times New Roman"/>
          <w:sz w:val="18"/>
          <w:szCs w:val="18"/>
        </w:rPr>
        <w:t>Level Attained</w:t>
      </w:r>
      <w:r>
        <w:rPr>
          <w:rFonts w:ascii="Times New Roman" w:hAnsi="Times New Roman"/>
          <w:sz w:val="18"/>
          <w:szCs w:val="18"/>
        </w:rPr>
        <w:t xml:space="preserve">: </w:t>
      </w:r>
      <w:r>
        <w:rPr>
          <w:rFonts w:ascii="Times New Roman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Chemical Technology</w:t>
      </w:r>
    </w:p>
    <w:p w:rsidR="0056265F" w:rsidRDefault="0056265F" w:rsidP="0056265F">
      <w:pPr>
        <w:pStyle w:val="NoSpacing"/>
        <w:ind w:left="720"/>
      </w:pPr>
      <w:r w:rsidRPr="00826571">
        <w:rPr>
          <w:rFonts w:ascii="Times New Roman" w:hAnsi="Times New Roman"/>
          <w:sz w:val="18"/>
          <w:szCs w:val="18"/>
        </w:rPr>
        <w:t>Address</w:t>
      </w:r>
      <w:r>
        <w:rPr>
          <w:rFonts w:ascii="Times New Roman" w:hAnsi="Times New Roman"/>
          <w:sz w:val="18"/>
          <w:szCs w:val="18"/>
        </w:rPr>
        <w:t xml:space="preserve">:  </w:t>
      </w:r>
      <w:r>
        <w:rPr>
          <w:rFonts w:ascii="Times New Roman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Gov</w:t>
      </w:r>
      <w:r>
        <w:rPr>
          <w:rFonts w:ascii="Times New Roman" w:hAnsi="Times New Roman"/>
        </w:rPr>
        <w:t xml:space="preserve">ernment College of Technology </w:t>
      </w:r>
      <w:proofErr w:type="spellStart"/>
      <w:r>
        <w:rPr>
          <w:rFonts w:ascii="Times New Roman" w:hAnsi="Times New Roman"/>
        </w:rPr>
        <w:t>Koha</w:t>
      </w:r>
      <w:r w:rsidRPr="000420A3">
        <w:rPr>
          <w:rFonts w:ascii="Times New Roman" w:hAnsi="Times New Roman"/>
        </w:rPr>
        <w:t>t</w:t>
      </w:r>
      <w:proofErr w:type="spellEnd"/>
      <w:r w:rsidRPr="000420A3">
        <w:rPr>
          <w:rFonts w:ascii="Times New Roman" w:hAnsi="Times New Roman"/>
        </w:rPr>
        <w:t xml:space="preserve"> Road Peshawar</w:t>
      </w:r>
      <w:r>
        <w:rPr>
          <w:rFonts w:ascii="Times New Roman" w:hAnsi="Times New Roman"/>
        </w:rPr>
        <w:t>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826571">
        <w:rPr>
          <w:rFonts w:ascii="Times New Roman" w:hAnsi="Times New Roman"/>
          <w:sz w:val="18"/>
          <w:szCs w:val="18"/>
        </w:rPr>
        <w:t>Session</w:t>
      </w:r>
      <w:r>
        <w:rPr>
          <w:rFonts w:ascii="Times New Roman" w:hAnsi="Times New Roman"/>
          <w:sz w:val="18"/>
          <w:szCs w:val="18"/>
        </w:rPr>
        <w:t xml:space="preserve">: 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1999- 200</w:t>
      </w:r>
      <w:r>
        <w:rPr>
          <w:rFonts w:ascii="Times New Roman" w:hAnsi="Times New Roman"/>
        </w:rPr>
        <w:t>2</w:t>
      </w:r>
    </w:p>
    <w:p w:rsidR="0056265F" w:rsidRDefault="0056265F" w:rsidP="0056265F">
      <w:pPr>
        <w:spacing w:after="0" w:line="240" w:lineRule="auto"/>
        <w:jc w:val="both"/>
        <w:rPr>
          <w:rFonts w:ascii="Calibri" w:eastAsia="Calibri" w:hAnsi="Calibri"/>
          <w:i/>
          <w:iCs/>
          <w:sz w:val="20"/>
          <w:szCs w:val="20"/>
        </w:rPr>
      </w:pPr>
    </w:p>
    <w:p w:rsidR="0056265F" w:rsidRPr="003F2DAE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Diploma</w:t>
      </w:r>
      <w:r w:rsidRPr="003F2DAE">
        <w:rPr>
          <w:rFonts w:ascii="Times New Roman" w:hAnsi="Times New Roman"/>
          <w:sz w:val="18"/>
          <w:szCs w:val="18"/>
        </w:rPr>
        <w:t xml:space="preserve"> Name:</w:t>
      </w:r>
      <w:r>
        <w:rPr>
          <w:rFonts w:ascii="Times New Roman" w:hAnsi="Times New Roman"/>
          <w:sz w:val="18"/>
          <w:szCs w:val="18"/>
        </w:rPr>
        <w:tab/>
      </w:r>
      <w:r w:rsidRPr="007F5557">
        <w:rPr>
          <w:rFonts w:ascii="Times New Roman" w:hAnsi="Times New Roman"/>
        </w:rPr>
        <w:t>Managing Safely- IOSH</w:t>
      </w:r>
      <w:r>
        <w:rPr>
          <w:rFonts w:ascii="Times New Roman" w:hAnsi="Times New Roman"/>
          <w:sz w:val="18"/>
          <w:szCs w:val="18"/>
        </w:rPr>
        <w:t xml:space="preserve"> 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Specialization: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>
        <w:rPr>
          <w:rFonts w:ascii="Times New Roman" w:hAnsi="Times New Roman"/>
          <w:color w:val="000000" w:themeColor="text1"/>
        </w:rPr>
        <w:t>Health Safety and Environment</w:t>
      </w:r>
    </w:p>
    <w:p w:rsidR="0056265F" w:rsidRDefault="0056265F" w:rsidP="0056265F">
      <w:pPr>
        <w:pStyle w:val="NoSpacing"/>
        <w:ind w:left="720"/>
        <w:rPr>
          <w:rFonts w:ascii="Times New Roman" w:eastAsiaTheme="minorHAnsi" w:hAnsi="Times New Roman"/>
          <w:sz w:val="18"/>
          <w:szCs w:val="18"/>
        </w:rPr>
      </w:pPr>
      <w:r w:rsidRPr="00826571">
        <w:rPr>
          <w:rFonts w:ascii="Times New Roman" w:hAnsi="Times New Roman"/>
          <w:sz w:val="18"/>
          <w:szCs w:val="18"/>
        </w:rPr>
        <w:t>Address</w:t>
      </w:r>
      <w:r>
        <w:rPr>
          <w:rFonts w:ascii="Times New Roman" w:hAnsi="Times New Roman"/>
          <w:sz w:val="18"/>
          <w:szCs w:val="18"/>
        </w:rPr>
        <w:t>: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 w:rsidRPr="00A453F8">
        <w:rPr>
          <w:rFonts w:ascii="Times New Roman" w:hAnsi="Times New Roman"/>
          <w:color w:val="000000" w:themeColor="text1"/>
        </w:rPr>
        <w:t>Safety Plus Training International (SPTI), Shergarh</w:t>
      </w:r>
      <w:r>
        <w:rPr>
          <w:rFonts w:ascii="Times New Roman" w:hAnsi="Times New Roman"/>
          <w:color w:val="000000" w:themeColor="text1"/>
        </w:rPr>
        <w:t>, Mardan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0420A3">
        <w:rPr>
          <w:rFonts w:ascii="Times New Roman" w:eastAsiaTheme="minorHAnsi" w:hAnsi="Times New Roman"/>
          <w:sz w:val="18"/>
          <w:szCs w:val="18"/>
        </w:rPr>
        <w:t>Session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3F4712">
        <w:rPr>
          <w:rFonts w:ascii="Times New Roman" w:eastAsiaTheme="minorHAnsi" w:hAnsi="Times New Roman"/>
        </w:rPr>
        <w:t>June-</w:t>
      </w:r>
      <w:r>
        <w:rPr>
          <w:rFonts w:ascii="Times New Roman" w:hAnsi="Times New Roman"/>
        </w:rPr>
        <w:t>2020</w:t>
      </w:r>
    </w:p>
    <w:p w:rsidR="00F52ABB" w:rsidRDefault="00F52ABB" w:rsidP="0056265F">
      <w:pPr>
        <w:pStyle w:val="NoSpacing"/>
        <w:ind w:left="720"/>
        <w:rPr>
          <w:rFonts w:ascii="Times New Roman" w:hAnsi="Times New Roman"/>
        </w:rPr>
      </w:pP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</w:p>
    <w:p w:rsidR="0056265F" w:rsidRPr="003F2DAE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lastRenderedPageBreak/>
        <w:t>Diploma</w:t>
      </w:r>
      <w:r w:rsidRPr="003F2DAE">
        <w:rPr>
          <w:rFonts w:ascii="Times New Roman" w:hAnsi="Times New Roman"/>
          <w:sz w:val="18"/>
          <w:szCs w:val="18"/>
        </w:rPr>
        <w:t xml:space="preserve"> Name:</w:t>
      </w:r>
      <w:r>
        <w:rPr>
          <w:rFonts w:ascii="Times New Roman" w:hAnsi="Times New Roman"/>
          <w:sz w:val="18"/>
          <w:szCs w:val="18"/>
        </w:rPr>
        <w:tab/>
      </w:r>
      <w:r w:rsidRPr="007F5557">
        <w:rPr>
          <w:rFonts w:ascii="Times New Roman" w:hAnsi="Times New Roman"/>
        </w:rPr>
        <w:t>NEBOSH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85584D">
        <w:rPr>
          <w:rFonts w:ascii="Times New Roman" w:hAnsi="Times New Roman"/>
          <w:color w:val="000000" w:themeColor="text1"/>
          <w:sz w:val="18"/>
          <w:szCs w:val="18"/>
        </w:rPr>
        <w:t>Specialization: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D367E6">
        <w:rPr>
          <w:rFonts w:ascii="Times New Roman" w:hAnsi="Times New Roman"/>
          <w:color w:val="000000" w:themeColor="text1"/>
          <w:sz w:val="18"/>
          <w:szCs w:val="18"/>
        </w:rPr>
        <w:tab/>
      </w:r>
      <w:r>
        <w:rPr>
          <w:rFonts w:ascii="Times New Roman" w:hAnsi="Times New Roman"/>
          <w:color w:val="000000" w:themeColor="text1"/>
        </w:rPr>
        <w:t>Health Safety and Environment</w:t>
      </w:r>
    </w:p>
    <w:p w:rsidR="0056265F" w:rsidRDefault="0056265F" w:rsidP="0056265F">
      <w:pPr>
        <w:pStyle w:val="NoSpacing"/>
        <w:ind w:left="720"/>
        <w:rPr>
          <w:rFonts w:ascii="Times New Roman" w:eastAsiaTheme="minorHAnsi" w:hAnsi="Times New Roman"/>
          <w:sz w:val="18"/>
          <w:szCs w:val="18"/>
        </w:rPr>
      </w:pPr>
      <w:r w:rsidRPr="00826571">
        <w:rPr>
          <w:rFonts w:ascii="Times New Roman" w:hAnsi="Times New Roman"/>
          <w:sz w:val="18"/>
          <w:szCs w:val="18"/>
        </w:rPr>
        <w:t>Address</w:t>
      </w:r>
      <w:r>
        <w:rPr>
          <w:rFonts w:ascii="Times New Roman" w:hAnsi="Times New Roman"/>
          <w:sz w:val="18"/>
          <w:szCs w:val="18"/>
        </w:rPr>
        <w:t>: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 w:rsidRPr="00A453F8">
        <w:rPr>
          <w:rFonts w:ascii="Times New Roman" w:hAnsi="Times New Roman"/>
          <w:color w:val="000000" w:themeColor="text1"/>
        </w:rPr>
        <w:t>Safety Plus Training International (SPTI), Shergarh</w:t>
      </w:r>
      <w:r>
        <w:rPr>
          <w:rFonts w:ascii="Times New Roman" w:hAnsi="Times New Roman"/>
          <w:color w:val="000000" w:themeColor="text1"/>
        </w:rPr>
        <w:t>, Mardan</w:t>
      </w:r>
    </w:p>
    <w:p w:rsidR="0056265F" w:rsidRDefault="0056265F" w:rsidP="00F52ABB">
      <w:pPr>
        <w:pStyle w:val="NoSpacing"/>
        <w:ind w:left="720"/>
        <w:rPr>
          <w:rFonts w:ascii="Times New Roman" w:hAnsi="Times New Roman"/>
        </w:rPr>
      </w:pPr>
      <w:r w:rsidRPr="000420A3">
        <w:rPr>
          <w:rFonts w:ascii="Times New Roman" w:eastAsiaTheme="minorHAnsi" w:hAnsi="Times New Roman"/>
          <w:sz w:val="18"/>
          <w:szCs w:val="18"/>
        </w:rPr>
        <w:t>Session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="00DB0FC6">
        <w:rPr>
          <w:rFonts w:ascii="Times New Roman" w:hAnsi="Times New Roman"/>
        </w:rPr>
        <w:t>October 2021</w:t>
      </w:r>
    </w:p>
    <w:p w:rsidR="0056265F" w:rsidRPr="00D87F3B" w:rsidRDefault="0056265F" w:rsidP="0056265F">
      <w:pPr>
        <w:pStyle w:val="NoSpacing"/>
        <w:tabs>
          <w:tab w:val="left" w:pos="1350"/>
        </w:tabs>
        <w:ind w:left="1440"/>
        <w:jc w:val="both"/>
        <w:rPr>
          <w:sz w:val="18"/>
          <w:szCs w:val="18"/>
        </w:rPr>
      </w:pPr>
    </w:p>
    <w:p w:rsidR="0056265F" w:rsidRPr="003F2DAE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rFonts w:ascii="Times New Roman" w:hAnsi="Times New Roman"/>
          <w:sz w:val="18"/>
          <w:szCs w:val="18"/>
        </w:rPr>
      </w:pPr>
      <w:r w:rsidRPr="003F2DAE">
        <w:rPr>
          <w:rFonts w:ascii="Times New Roman" w:hAnsi="Times New Roman"/>
          <w:sz w:val="18"/>
          <w:szCs w:val="18"/>
        </w:rPr>
        <w:t>Certificate Name:</w:t>
      </w:r>
      <w:r>
        <w:rPr>
          <w:rFonts w:ascii="Times New Roman" w:hAnsi="Times New Roman"/>
          <w:sz w:val="18"/>
          <w:szCs w:val="18"/>
        </w:rPr>
        <w:tab/>
      </w:r>
      <w:r w:rsidRPr="00F22156">
        <w:rPr>
          <w:rFonts w:ascii="Times New Roman" w:hAnsi="Times New Roman"/>
        </w:rPr>
        <w:t xml:space="preserve">Higher </w:t>
      </w:r>
      <w:r w:rsidRPr="003F2DAE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econdary </w:t>
      </w:r>
      <w:r w:rsidRPr="003F2DAE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chool </w:t>
      </w:r>
      <w:r w:rsidRPr="003F2DAE">
        <w:rPr>
          <w:rFonts w:ascii="Times New Roman" w:hAnsi="Times New Roman"/>
        </w:rPr>
        <w:t>C</w:t>
      </w:r>
      <w:r>
        <w:rPr>
          <w:rFonts w:ascii="Times New Roman" w:hAnsi="Times New Roman"/>
        </w:rPr>
        <w:t>ertificate</w:t>
      </w:r>
    </w:p>
    <w:p w:rsidR="0056265F" w:rsidRPr="003F2DAE" w:rsidRDefault="0056265F" w:rsidP="0056265F">
      <w:pPr>
        <w:pStyle w:val="NoSpacing"/>
        <w:ind w:left="720"/>
        <w:rPr>
          <w:rFonts w:ascii="Times New Roman" w:hAnsi="Times New Roman"/>
          <w:sz w:val="18"/>
          <w:szCs w:val="18"/>
        </w:rPr>
      </w:pPr>
      <w:r w:rsidRPr="003F2DAE">
        <w:rPr>
          <w:rFonts w:ascii="Times New Roman" w:hAnsi="Times New Roman"/>
          <w:sz w:val="18"/>
          <w:szCs w:val="18"/>
        </w:rPr>
        <w:t>Level Attained:</w:t>
      </w:r>
      <w:r>
        <w:rPr>
          <w:rFonts w:ascii="Times New Roman" w:hAnsi="Times New Roman"/>
          <w:sz w:val="18"/>
          <w:szCs w:val="18"/>
        </w:rPr>
        <w:tab/>
      </w:r>
      <w:r w:rsidRPr="003F2DAE">
        <w:rPr>
          <w:rFonts w:ascii="Times New Roman" w:hAnsi="Times New Roman"/>
        </w:rPr>
        <w:t>Sciences Group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Baizai Public High School Lund Khwar, Mardan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0420A3">
        <w:rPr>
          <w:rFonts w:ascii="Times New Roman" w:eastAsiaTheme="minorHAnsi" w:hAnsi="Times New Roman"/>
          <w:sz w:val="18"/>
          <w:szCs w:val="18"/>
        </w:rPr>
        <w:t>Session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1999</w:t>
      </w:r>
    </w:p>
    <w:p w:rsidR="0056265F" w:rsidRDefault="0056265F" w:rsidP="0056265F">
      <w:pPr>
        <w:pStyle w:val="NoSpacing"/>
        <w:tabs>
          <w:tab w:val="left" w:pos="1350"/>
        </w:tabs>
        <w:jc w:val="both"/>
      </w:pPr>
    </w:p>
    <w:p w:rsidR="0056265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rFonts w:ascii="Times New Roman" w:eastAsiaTheme="minorHAnsi" w:hAnsi="Times New Roman"/>
          <w:sz w:val="18"/>
          <w:szCs w:val="18"/>
        </w:rPr>
      </w:pPr>
      <w:r w:rsidRPr="000420A3">
        <w:rPr>
          <w:rFonts w:ascii="Times New Roman" w:eastAsiaTheme="minorHAnsi" w:hAnsi="Times New Roman"/>
          <w:sz w:val="18"/>
          <w:szCs w:val="18"/>
        </w:rPr>
        <w:t>Certificate Name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 w:rsidRPr="00B60EB8">
        <w:rPr>
          <w:rFonts w:ascii="Times New Roman" w:hAnsi="Times New Roman"/>
        </w:rPr>
        <w:t>Software Application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Level Attained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MS-Office Automation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Postal Information Technology Center Peshawar, KPK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Session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2002</w:t>
      </w:r>
    </w:p>
    <w:p w:rsidR="0056265F" w:rsidRDefault="0056265F" w:rsidP="0056265F">
      <w:pPr>
        <w:pStyle w:val="NoSpacing"/>
      </w:pPr>
    </w:p>
    <w:p w:rsidR="0056265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</w:pPr>
      <w:r w:rsidRPr="000420A3">
        <w:rPr>
          <w:rFonts w:ascii="Times New Roman" w:eastAsiaTheme="minorHAnsi" w:hAnsi="Times New Roman"/>
          <w:sz w:val="18"/>
          <w:szCs w:val="18"/>
        </w:rPr>
        <w:t>Certificate Name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Hardware Application</w:t>
      </w:r>
    </w:p>
    <w:p w:rsidR="0056265F" w:rsidRPr="000420A3" w:rsidRDefault="0056265F" w:rsidP="0056265F">
      <w:pPr>
        <w:pStyle w:val="NoSpacing"/>
        <w:ind w:left="720"/>
        <w:rPr>
          <w:rFonts w:ascii="Verdana" w:hAnsi="Verdana" w:cs="Verdana"/>
          <w:i/>
          <w:iCs/>
          <w:sz w:val="17"/>
          <w:szCs w:val="17"/>
        </w:rPr>
      </w:pPr>
      <w:r w:rsidRPr="000420A3">
        <w:rPr>
          <w:rFonts w:ascii="Times New Roman" w:eastAsiaTheme="minorHAnsi" w:hAnsi="Times New Roman"/>
          <w:sz w:val="18"/>
          <w:szCs w:val="18"/>
        </w:rPr>
        <w:t>Level Attained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Hardware (A++)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420A3">
        <w:rPr>
          <w:rFonts w:ascii="Times New Roman" w:hAnsi="Times New Roman"/>
        </w:rPr>
        <w:t>Institute of Computer and Study, Lund Khwar, Mardan, KPK</w:t>
      </w:r>
    </w:p>
    <w:p w:rsidR="0056265F" w:rsidRDefault="0056265F" w:rsidP="0056265F">
      <w:pPr>
        <w:pStyle w:val="NoSpacing"/>
        <w:ind w:left="720"/>
        <w:rPr>
          <w:rFonts w:ascii="Times New Roman" w:hAnsi="Times New Roman"/>
        </w:rPr>
      </w:pPr>
      <w:r w:rsidRPr="00277004">
        <w:rPr>
          <w:rFonts w:ascii="Times New Roman" w:eastAsiaTheme="minorHAnsi" w:hAnsi="Times New Roman"/>
          <w:sz w:val="18"/>
          <w:szCs w:val="18"/>
        </w:rPr>
        <w:t>Session:</w:t>
      </w:r>
      <w:r w:rsidRPr="00277004">
        <w:rPr>
          <w:rFonts w:ascii="Times New Roman" w:eastAsiaTheme="minorHAnsi" w:hAnsi="Times New Roman"/>
          <w:sz w:val="18"/>
          <w:szCs w:val="18"/>
        </w:rPr>
        <w:tab/>
      </w:r>
      <w:r w:rsidRPr="00277004">
        <w:rPr>
          <w:rFonts w:ascii="Times New Roman" w:eastAsiaTheme="minorHAnsi" w:hAnsi="Times New Roman"/>
          <w:sz w:val="18"/>
          <w:szCs w:val="18"/>
        </w:rPr>
        <w:tab/>
      </w:r>
      <w:r w:rsidRPr="00277004">
        <w:rPr>
          <w:rFonts w:ascii="Times New Roman" w:hAnsi="Times New Roman"/>
        </w:rPr>
        <w:t>2009</w:t>
      </w:r>
    </w:p>
    <w:p w:rsidR="0056265F" w:rsidRPr="00277004" w:rsidRDefault="0056265F" w:rsidP="0056265F">
      <w:pPr>
        <w:pStyle w:val="NoSpacing"/>
        <w:ind w:left="720"/>
        <w:rPr>
          <w:rFonts w:ascii="Times New Roman" w:eastAsiaTheme="minorHAnsi" w:hAnsi="Times New Roman"/>
          <w:sz w:val="18"/>
          <w:szCs w:val="18"/>
        </w:rPr>
      </w:pPr>
    </w:p>
    <w:p w:rsidR="0056265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</w:pPr>
      <w:r w:rsidRPr="000420A3">
        <w:rPr>
          <w:rFonts w:ascii="Times New Roman" w:eastAsiaTheme="minorHAnsi" w:hAnsi="Times New Roman"/>
          <w:sz w:val="18"/>
          <w:szCs w:val="18"/>
        </w:rPr>
        <w:t>Certificate Name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hAnsi="Times New Roman"/>
        </w:rPr>
        <w:t>Global Information System (GIS)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62675F">
        <w:rPr>
          <w:rFonts w:ascii="Times New Roman" w:eastAsiaTheme="minorHAnsi" w:hAnsi="Times New Roman"/>
        </w:rPr>
        <w:t xml:space="preserve">HARIS </w:t>
      </w:r>
      <w:r w:rsidRPr="0062675F">
        <w:rPr>
          <w:rFonts w:ascii="Times New Roman" w:hAnsi="Times New Roman"/>
        </w:rPr>
        <w:t>Institute Rawalpindi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 w:rsidRPr="00840D06">
        <w:rPr>
          <w:sz w:val="22"/>
          <w:szCs w:val="18"/>
        </w:rPr>
        <w:t>2018</w:t>
      </w:r>
    </w:p>
    <w:p w:rsidR="0056265F" w:rsidRPr="00072A10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The COSHH Risk Assessor Certification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19</w:t>
      </w:r>
    </w:p>
    <w:p w:rsidR="0056265F" w:rsidRPr="00072A10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ISO 9001:2015 Quality Management System Foundation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19</w:t>
      </w:r>
    </w:p>
    <w:p w:rsidR="0056265F" w:rsidRPr="00072A10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ISO 14001:2015 Environmental Management</w:t>
      </w:r>
      <w:r>
        <w:rPr>
          <w:rFonts w:ascii="Times New Roman" w:hAnsi="Times New Roman"/>
        </w:rPr>
        <w:t xml:space="preserve"> </w:t>
      </w:r>
      <w:r w:rsidRPr="00072A10">
        <w:rPr>
          <w:rFonts w:ascii="Times New Roman" w:hAnsi="Times New Roman"/>
        </w:rPr>
        <w:t>System Awarenes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072A10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ISO 45001:2018 Occupational Health &amp;</w:t>
      </w:r>
      <w:r>
        <w:rPr>
          <w:rFonts w:ascii="Times New Roman" w:hAnsi="Times New Roman"/>
        </w:rPr>
        <w:t xml:space="preserve"> </w:t>
      </w:r>
      <w:r w:rsidRPr="00072A10">
        <w:rPr>
          <w:rFonts w:ascii="Times New Roman" w:hAnsi="Times New Roman"/>
        </w:rPr>
        <w:t>Safety Management System Awarenes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072A10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072A10">
        <w:rPr>
          <w:rFonts w:ascii="Times New Roman" w:eastAsiaTheme="minorHAnsi" w:hAnsi="Times New Roman"/>
          <w:sz w:val="18"/>
          <w:szCs w:val="18"/>
        </w:rPr>
        <w:t>Certificate Name:</w:t>
      </w:r>
      <w:r w:rsidRPr="00072A10"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hAnsi="Times New Roman"/>
        </w:rPr>
        <w:t>ISO 50001:2018 Energy Management System</w:t>
      </w:r>
      <w:r>
        <w:rPr>
          <w:rFonts w:ascii="Times New Roman" w:hAnsi="Times New Roman"/>
        </w:rPr>
        <w:t xml:space="preserve"> </w:t>
      </w:r>
      <w:r w:rsidRPr="00072A10">
        <w:rPr>
          <w:rFonts w:ascii="Times New Roman" w:hAnsi="Times New Roman"/>
        </w:rPr>
        <w:t>Awarenes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4828E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4828EF">
        <w:rPr>
          <w:rFonts w:ascii="Times New Roman" w:eastAsiaTheme="minorHAnsi" w:hAnsi="Times New Roman"/>
          <w:sz w:val="18"/>
          <w:szCs w:val="18"/>
        </w:rPr>
        <w:t>Certificate Name:</w:t>
      </w:r>
      <w:r w:rsidRPr="004828EF">
        <w:rPr>
          <w:rFonts w:ascii="Times New Roman" w:eastAsiaTheme="minorHAnsi" w:hAnsi="Times New Roman"/>
          <w:sz w:val="18"/>
          <w:szCs w:val="18"/>
        </w:rPr>
        <w:tab/>
      </w:r>
      <w:r w:rsidRPr="004828EF">
        <w:rPr>
          <w:rFonts w:ascii="Times New Roman" w:hAnsi="Times New Roman"/>
        </w:rPr>
        <w:t>Personal Protective Equipment (PPE)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 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4828E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4828EF">
        <w:rPr>
          <w:rFonts w:ascii="Times New Roman" w:eastAsiaTheme="minorHAnsi" w:hAnsi="Times New Roman"/>
          <w:sz w:val="18"/>
          <w:szCs w:val="18"/>
        </w:rPr>
        <w:t>Certificate Name:</w:t>
      </w:r>
      <w:r w:rsidRPr="004828EF">
        <w:rPr>
          <w:rFonts w:ascii="Times New Roman" w:eastAsiaTheme="minorHAnsi" w:hAnsi="Times New Roman"/>
          <w:sz w:val="18"/>
          <w:szCs w:val="18"/>
        </w:rPr>
        <w:tab/>
      </w:r>
      <w:r w:rsidRPr="002E0C5F">
        <w:rPr>
          <w:rFonts w:ascii="Times New Roman" w:hAnsi="Times New Roman"/>
        </w:rPr>
        <w:t>COSHH Hazard Communication Awarenes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 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4828E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4828EF">
        <w:rPr>
          <w:rFonts w:ascii="Times New Roman" w:eastAsiaTheme="minorHAnsi" w:hAnsi="Times New Roman"/>
          <w:sz w:val="18"/>
          <w:szCs w:val="18"/>
        </w:rPr>
        <w:t>Certificate Name:</w:t>
      </w:r>
      <w:r w:rsidRPr="004828EF">
        <w:rPr>
          <w:rFonts w:ascii="Times New Roman" w:eastAsiaTheme="minorHAnsi" w:hAnsi="Times New Roman"/>
          <w:sz w:val="18"/>
          <w:szCs w:val="18"/>
        </w:rPr>
        <w:tab/>
      </w:r>
      <w:r w:rsidRPr="00AA5CB6">
        <w:rPr>
          <w:rFonts w:ascii="Times New Roman" w:hAnsi="Times New Roman"/>
        </w:rPr>
        <w:t>Health and Safety Induction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 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4828E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4828EF">
        <w:rPr>
          <w:rFonts w:ascii="Times New Roman" w:eastAsiaTheme="minorHAnsi" w:hAnsi="Times New Roman"/>
          <w:sz w:val="18"/>
          <w:szCs w:val="18"/>
        </w:rPr>
        <w:lastRenderedPageBreak/>
        <w:t>Certificate Name:</w:t>
      </w:r>
      <w:r w:rsidRPr="004828EF">
        <w:rPr>
          <w:rFonts w:ascii="Times New Roman" w:eastAsiaTheme="minorHAnsi" w:hAnsi="Times New Roman"/>
          <w:sz w:val="18"/>
          <w:szCs w:val="18"/>
        </w:rPr>
        <w:tab/>
      </w:r>
      <w:r w:rsidRPr="00AA5CB6">
        <w:rPr>
          <w:rFonts w:ascii="Times New Roman" w:hAnsi="Times New Roman"/>
        </w:rPr>
        <w:t>Understanding COVID-19: Effects on Society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 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4828EF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szCs w:val="18"/>
        </w:rPr>
      </w:pPr>
      <w:r w:rsidRPr="004828EF">
        <w:rPr>
          <w:rFonts w:ascii="Times New Roman" w:eastAsiaTheme="minorHAnsi" w:hAnsi="Times New Roman"/>
          <w:sz w:val="18"/>
          <w:szCs w:val="18"/>
        </w:rPr>
        <w:t>Certificate Name:</w:t>
      </w:r>
      <w:r w:rsidRPr="004828EF">
        <w:rPr>
          <w:rFonts w:ascii="Times New Roman" w:eastAsiaTheme="minorHAnsi" w:hAnsi="Times New Roman"/>
          <w:sz w:val="18"/>
          <w:szCs w:val="18"/>
        </w:rPr>
        <w:tab/>
      </w:r>
      <w:r w:rsidRPr="00AA5CB6">
        <w:rPr>
          <w:rFonts w:ascii="Times New Roman" w:hAnsi="Times New Roman"/>
        </w:rPr>
        <w:t>Understanding COVID-19: Public Health Awareness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 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Pr="008468C4" w:rsidRDefault="0056265F" w:rsidP="0056265F">
      <w:pPr>
        <w:pStyle w:val="NoSpacing"/>
        <w:numPr>
          <w:ilvl w:val="0"/>
          <w:numId w:val="42"/>
        </w:numPr>
        <w:shd w:val="clear" w:color="auto" w:fill="F2F2F2" w:themeFill="background1" w:themeFillShade="F2"/>
        <w:rPr>
          <w:color w:val="000000" w:themeColor="text1"/>
          <w:szCs w:val="18"/>
        </w:rPr>
      </w:pPr>
      <w:r w:rsidRPr="008468C4">
        <w:rPr>
          <w:rFonts w:ascii="Times New Roman" w:eastAsiaTheme="minorHAnsi" w:hAnsi="Times New Roman"/>
          <w:color w:val="000000" w:themeColor="text1"/>
          <w:sz w:val="18"/>
          <w:szCs w:val="18"/>
        </w:rPr>
        <w:t>Certificate Name:</w:t>
      </w:r>
      <w:r w:rsidRPr="008468C4">
        <w:rPr>
          <w:rFonts w:ascii="Times New Roman" w:eastAsiaTheme="minorHAnsi" w:hAnsi="Times New Roman"/>
          <w:color w:val="000000" w:themeColor="text1"/>
          <w:sz w:val="18"/>
          <w:szCs w:val="18"/>
        </w:rPr>
        <w:tab/>
      </w:r>
      <w:r w:rsidRPr="008468C4">
        <w:rPr>
          <w:rFonts w:ascii="Times New Roman" w:hAnsi="Times New Roman"/>
          <w:color w:val="000000" w:themeColor="text1"/>
        </w:rPr>
        <w:t xml:space="preserve">Understanding COVID-19: </w:t>
      </w:r>
      <w:r w:rsidRPr="008468C4">
        <w:rPr>
          <w:rFonts w:ascii="Times New Roman" w:hAnsi="Times New Roman"/>
          <w:bCs/>
          <w:color w:val="000000" w:themeColor="text1"/>
        </w:rPr>
        <w:t>Economic Outlook</w:t>
      </w:r>
    </w:p>
    <w:p w:rsidR="0056265F" w:rsidRDefault="0056265F" w:rsidP="0056265F">
      <w:pPr>
        <w:pStyle w:val="NoSpacing"/>
        <w:ind w:left="720"/>
      </w:pPr>
      <w:r w:rsidRPr="000420A3">
        <w:rPr>
          <w:rFonts w:ascii="Times New Roman" w:eastAsiaTheme="minorHAnsi" w:hAnsi="Times New Roman"/>
          <w:sz w:val="18"/>
          <w:szCs w:val="18"/>
        </w:rPr>
        <w:t>Address</w:t>
      </w:r>
      <w:r>
        <w:rPr>
          <w:rFonts w:ascii="Times New Roman" w:eastAsiaTheme="minorHAnsi" w:hAnsi="Times New Roman"/>
          <w:sz w:val="18"/>
          <w:szCs w:val="18"/>
        </w:rPr>
        <w:t>:</w:t>
      </w:r>
      <w:r>
        <w:rPr>
          <w:rFonts w:ascii="Times New Roman" w:eastAsiaTheme="minorHAnsi" w:hAnsi="Times New Roman"/>
          <w:sz w:val="18"/>
          <w:szCs w:val="18"/>
        </w:rPr>
        <w:tab/>
      </w:r>
      <w:r>
        <w:rPr>
          <w:rFonts w:ascii="Times New Roman" w:eastAsiaTheme="minorHAnsi" w:hAnsi="Times New Roman"/>
          <w:sz w:val="18"/>
          <w:szCs w:val="18"/>
        </w:rPr>
        <w:tab/>
      </w:r>
      <w:r w:rsidRPr="00072A10">
        <w:rPr>
          <w:rFonts w:ascii="Times New Roman" w:eastAsiaTheme="minorHAnsi" w:hAnsi="Times New Roman"/>
        </w:rPr>
        <w:t>The KNIGHTS of SAFETY</w:t>
      </w:r>
      <w:r>
        <w:rPr>
          <w:rFonts w:ascii="Times New Roman" w:eastAsiaTheme="minorHAnsi" w:hAnsi="Times New Roman"/>
        </w:rPr>
        <w:t xml:space="preserve"> Academy </w:t>
      </w:r>
    </w:p>
    <w:p w:rsidR="0056265F" w:rsidRDefault="0056265F" w:rsidP="0056265F">
      <w:pPr>
        <w:pStyle w:val="ListParagraph"/>
        <w:rPr>
          <w:sz w:val="22"/>
          <w:szCs w:val="18"/>
        </w:rPr>
      </w:pPr>
      <w:r w:rsidRPr="00840D06">
        <w:rPr>
          <w:sz w:val="18"/>
          <w:szCs w:val="18"/>
        </w:rPr>
        <w:t>Session:</w:t>
      </w:r>
      <w:r w:rsidRPr="00840D06">
        <w:rPr>
          <w:sz w:val="18"/>
          <w:szCs w:val="18"/>
        </w:rPr>
        <w:tab/>
      </w:r>
      <w:r w:rsidRPr="00840D06">
        <w:rPr>
          <w:sz w:val="18"/>
          <w:szCs w:val="18"/>
        </w:rPr>
        <w:tab/>
      </w:r>
      <w:r>
        <w:rPr>
          <w:sz w:val="22"/>
          <w:szCs w:val="18"/>
        </w:rPr>
        <w:t>2020</w:t>
      </w:r>
    </w:p>
    <w:p w:rsidR="0056265F" w:rsidRDefault="0056265F">
      <w:pPr>
        <w:rPr>
          <w:sz w:val="22"/>
          <w:szCs w:val="18"/>
        </w:rPr>
      </w:pPr>
      <w:r>
        <w:rPr>
          <w:sz w:val="22"/>
          <w:szCs w:val="18"/>
        </w:rPr>
        <w:br w:type="page"/>
      </w:r>
    </w:p>
    <w:p w:rsidR="0056265F" w:rsidRPr="005C2896" w:rsidRDefault="0056265F" w:rsidP="0056265F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lastRenderedPageBreak/>
        <w:t>Workshops &amp; Training Attended</w:t>
      </w:r>
    </w:p>
    <w:p w:rsidR="0056265F" w:rsidRDefault="0056265F" w:rsidP="0056265F">
      <w:pPr>
        <w:tabs>
          <w:tab w:val="left" w:pos="1350"/>
        </w:tabs>
        <w:spacing w:after="0" w:line="240" w:lineRule="auto"/>
        <w:ind w:left="810"/>
        <w:jc w:val="both"/>
        <w:rPr>
          <w:sz w:val="22"/>
          <w:szCs w:val="22"/>
        </w:rPr>
      </w:pPr>
    </w:p>
    <w:p w:rsidR="0056265F" w:rsidRPr="00D367E6" w:rsidRDefault="0056265F" w:rsidP="0056265F">
      <w:pPr>
        <w:numPr>
          <w:ilvl w:val="0"/>
          <w:numId w:val="25"/>
        </w:numPr>
        <w:tabs>
          <w:tab w:val="clear" w:pos="1440"/>
          <w:tab w:val="num" w:pos="720"/>
          <w:tab w:val="left" w:pos="1350"/>
        </w:tabs>
        <w:spacing w:after="0" w:line="360" w:lineRule="auto"/>
        <w:ind w:left="810"/>
        <w:jc w:val="both"/>
        <w:rPr>
          <w:color w:val="000000" w:themeColor="text1"/>
          <w:sz w:val="22"/>
          <w:szCs w:val="22"/>
        </w:rPr>
      </w:pPr>
      <w:r w:rsidRPr="00D367E6">
        <w:rPr>
          <w:color w:val="000000" w:themeColor="text1"/>
          <w:sz w:val="22"/>
          <w:szCs w:val="22"/>
        </w:rPr>
        <w:t>Trained on “Environmental Health In Emergencies” from World Health Organization</w:t>
      </w:r>
    </w:p>
    <w:p w:rsidR="0056265F" w:rsidRPr="00D367E6" w:rsidRDefault="0056265F" w:rsidP="0056265F">
      <w:pPr>
        <w:numPr>
          <w:ilvl w:val="0"/>
          <w:numId w:val="25"/>
        </w:numPr>
        <w:tabs>
          <w:tab w:val="clear" w:pos="1440"/>
          <w:tab w:val="num" w:pos="720"/>
          <w:tab w:val="left" w:pos="1350"/>
        </w:tabs>
        <w:spacing w:after="0" w:line="360" w:lineRule="auto"/>
        <w:ind w:left="720" w:hanging="270"/>
        <w:jc w:val="both"/>
        <w:rPr>
          <w:color w:val="000000" w:themeColor="text1"/>
          <w:sz w:val="22"/>
          <w:szCs w:val="22"/>
        </w:rPr>
      </w:pPr>
      <w:r w:rsidRPr="00D367E6">
        <w:rPr>
          <w:color w:val="000000" w:themeColor="text1"/>
          <w:sz w:val="22"/>
          <w:szCs w:val="22"/>
        </w:rPr>
        <w:t>Training of Master Trainers on “Alternatives to Corporal Punishments in School” Building Bridges</w:t>
      </w:r>
    </w:p>
    <w:p w:rsidR="0056265F" w:rsidRPr="00D367E6" w:rsidRDefault="0056265F" w:rsidP="0056265F">
      <w:pPr>
        <w:numPr>
          <w:ilvl w:val="0"/>
          <w:numId w:val="25"/>
        </w:numPr>
        <w:tabs>
          <w:tab w:val="clear" w:pos="1440"/>
          <w:tab w:val="num" w:pos="720"/>
          <w:tab w:val="left" w:pos="1350"/>
        </w:tabs>
        <w:spacing w:after="0" w:line="360" w:lineRule="auto"/>
        <w:ind w:left="810"/>
        <w:jc w:val="both"/>
        <w:rPr>
          <w:color w:val="000000" w:themeColor="text1"/>
          <w:sz w:val="22"/>
          <w:szCs w:val="22"/>
        </w:rPr>
      </w:pPr>
      <w:r w:rsidRPr="00D367E6">
        <w:rPr>
          <w:color w:val="000000" w:themeColor="text1"/>
          <w:sz w:val="22"/>
          <w:szCs w:val="22"/>
        </w:rPr>
        <w:t>Trained on “Community</w:t>
      </w:r>
      <w:r>
        <w:rPr>
          <w:color w:val="000000" w:themeColor="text1"/>
          <w:sz w:val="22"/>
          <w:szCs w:val="22"/>
        </w:rPr>
        <w:t>-</w:t>
      </w:r>
      <w:r w:rsidRPr="00D367E6">
        <w:rPr>
          <w:color w:val="000000" w:themeColor="text1"/>
          <w:sz w:val="22"/>
          <w:szCs w:val="22"/>
        </w:rPr>
        <w:t xml:space="preserve">Led Total Sanitation (CLTS)” from IRSP and </w:t>
      </w:r>
      <w:proofErr w:type="spellStart"/>
      <w:r w:rsidRPr="00D367E6">
        <w:rPr>
          <w:color w:val="000000" w:themeColor="text1"/>
          <w:sz w:val="22"/>
          <w:szCs w:val="22"/>
        </w:rPr>
        <w:t>WaterAid</w:t>
      </w:r>
      <w:proofErr w:type="spellEnd"/>
      <w:r w:rsidRPr="00D367E6">
        <w:rPr>
          <w:color w:val="000000" w:themeColor="text1"/>
          <w:sz w:val="22"/>
          <w:szCs w:val="22"/>
        </w:rPr>
        <w:t xml:space="preserve"> Joint Program</w:t>
      </w:r>
    </w:p>
    <w:p w:rsidR="0056265F" w:rsidRDefault="0056265F" w:rsidP="0056265F">
      <w:pPr>
        <w:numPr>
          <w:ilvl w:val="0"/>
          <w:numId w:val="25"/>
        </w:numPr>
        <w:tabs>
          <w:tab w:val="clear" w:pos="1440"/>
          <w:tab w:val="num" w:pos="720"/>
          <w:tab w:val="left" w:pos="1350"/>
        </w:tabs>
        <w:spacing w:after="0" w:line="360" w:lineRule="auto"/>
        <w:ind w:left="810"/>
        <w:jc w:val="both"/>
        <w:rPr>
          <w:color w:val="000000" w:themeColor="text1"/>
          <w:sz w:val="22"/>
          <w:szCs w:val="22"/>
        </w:rPr>
      </w:pPr>
      <w:r w:rsidRPr="00D367E6">
        <w:rPr>
          <w:color w:val="000000" w:themeColor="text1"/>
          <w:sz w:val="22"/>
          <w:szCs w:val="22"/>
        </w:rPr>
        <w:t xml:space="preserve">Trained on “Bio-Sand filter” in </w:t>
      </w:r>
      <w:proofErr w:type="spellStart"/>
      <w:r w:rsidRPr="00D367E6">
        <w:rPr>
          <w:color w:val="000000" w:themeColor="text1"/>
          <w:sz w:val="22"/>
          <w:szCs w:val="22"/>
        </w:rPr>
        <w:t>Comsats</w:t>
      </w:r>
      <w:proofErr w:type="spellEnd"/>
      <w:r w:rsidRPr="00D367E6">
        <w:rPr>
          <w:color w:val="000000" w:themeColor="text1"/>
          <w:sz w:val="22"/>
          <w:szCs w:val="22"/>
        </w:rPr>
        <w:t xml:space="preserve"> Institute of Information Technology, Abbottabad</w:t>
      </w:r>
    </w:p>
    <w:p w:rsidR="0056265F" w:rsidRDefault="0056265F" w:rsidP="0056265F">
      <w:pPr>
        <w:spacing w:after="0" w:line="240" w:lineRule="auto"/>
        <w:rPr>
          <w:color w:val="000000" w:themeColor="text1"/>
          <w:sz w:val="22"/>
          <w:szCs w:val="22"/>
        </w:rPr>
      </w:pPr>
    </w:p>
    <w:p w:rsidR="0056265F" w:rsidRPr="00AA3B28" w:rsidRDefault="0056265F" w:rsidP="0056265F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>
        <w:rPr>
          <w:rFonts w:eastAsia="Times New Roman"/>
          <w:b/>
          <w:bCs/>
          <w:color w:val="FFFFFF" w:themeColor="background1"/>
        </w:rPr>
        <w:t>Certificate and Awarded</w:t>
      </w:r>
      <w:r w:rsidRPr="005C2896">
        <w:rPr>
          <w:rFonts w:eastAsia="Times New Roman"/>
          <w:b/>
          <w:bCs/>
          <w:color w:val="FFFFFF" w:themeColor="background1"/>
        </w:rPr>
        <w:t xml:space="preserve"> </w:t>
      </w:r>
    </w:p>
    <w:p w:rsidR="0056265F" w:rsidRDefault="0056265F" w:rsidP="0056265F">
      <w:pPr>
        <w:tabs>
          <w:tab w:val="left" w:pos="1350"/>
        </w:tabs>
        <w:spacing w:after="0" w:line="240" w:lineRule="auto"/>
        <w:jc w:val="both"/>
        <w:rPr>
          <w:sz w:val="22"/>
          <w:szCs w:val="22"/>
        </w:rPr>
      </w:pPr>
    </w:p>
    <w:p w:rsidR="0056265F" w:rsidRPr="008E0B4E" w:rsidRDefault="0056265F" w:rsidP="0056265F">
      <w:pPr>
        <w:pStyle w:val="ListParagraph"/>
        <w:numPr>
          <w:ilvl w:val="0"/>
          <w:numId w:val="39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 xml:space="preserve">Pakistan – United States Science and Technology </w:t>
      </w:r>
      <w:r>
        <w:rPr>
          <w:color w:val="000000" w:themeColor="text1"/>
          <w:sz w:val="22"/>
          <w:szCs w:val="22"/>
        </w:rPr>
        <w:t xml:space="preserve">Cooperation Program </w:t>
      </w:r>
    </w:p>
    <w:p w:rsidR="0056265F" w:rsidRPr="008E0B4E" w:rsidRDefault="0056265F" w:rsidP="0056265F">
      <w:pPr>
        <w:pStyle w:val="ListParagraph"/>
        <w:numPr>
          <w:ilvl w:val="0"/>
          <w:numId w:val="39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 xml:space="preserve">“International program funded by the Norwegian Government and is operated </w:t>
      </w:r>
      <w:r>
        <w:rPr>
          <w:color w:val="000000" w:themeColor="text1"/>
          <w:sz w:val="22"/>
          <w:szCs w:val="22"/>
        </w:rPr>
        <w:t xml:space="preserve">by COMSATS </w:t>
      </w:r>
      <w:r w:rsidRPr="008E0B4E">
        <w:rPr>
          <w:color w:val="000000" w:themeColor="text1"/>
          <w:sz w:val="22"/>
          <w:szCs w:val="22"/>
        </w:rPr>
        <w:t>Institute of Information Technology, Abbottabad”</w:t>
      </w:r>
      <w:r>
        <w:rPr>
          <w:color w:val="000000" w:themeColor="text1"/>
          <w:sz w:val="22"/>
          <w:szCs w:val="22"/>
        </w:rPr>
        <w:t xml:space="preserve"> </w:t>
      </w:r>
    </w:p>
    <w:p w:rsidR="0056265F" w:rsidRPr="008E0B4E" w:rsidRDefault="0056265F" w:rsidP="0056265F">
      <w:pPr>
        <w:pStyle w:val="ListParagraph"/>
        <w:numPr>
          <w:ilvl w:val="0"/>
          <w:numId w:val="39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 xml:space="preserve">“28th National and 16th International Chemistry Conference on Chemistry and Global </w:t>
      </w:r>
      <w:r>
        <w:rPr>
          <w:color w:val="000000" w:themeColor="text1"/>
          <w:sz w:val="22"/>
          <w:szCs w:val="22"/>
        </w:rPr>
        <w:t xml:space="preserve"> </w:t>
      </w:r>
      <w:r w:rsidRPr="008E0B4E">
        <w:rPr>
          <w:color w:val="000000" w:themeColor="text1"/>
          <w:sz w:val="22"/>
          <w:szCs w:val="22"/>
        </w:rPr>
        <w:t>Challenges”</w:t>
      </w:r>
    </w:p>
    <w:p w:rsidR="0056265F" w:rsidRPr="008E0B4E" w:rsidRDefault="0056265F" w:rsidP="0056265F">
      <w:pPr>
        <w:pStyle w:val="ListParagraph"/>
        <w:numPr>
          <w:ilvl w:val="0"/>
          <w:numId w:val="39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>“Appreciation Certificate” from Camp In</w:t>
      </w:r>
      <w:r>
        <w:rPr>
          <w:color w:val="000000" w:themeColor="text1"/>
          <w:sz w:val="22"/>
          <w:szCs w:val="22"/>
        </w:rPr>
        <w:t>-</w:t>
      </w:r>
      <w:r w:rsidRPr="008E0B4E">
        <w:rPr>
          <w:color w:val="000000" w:themeColor="text1"/>
          <w:sz w:val="22"/>
          <w:szCs w:val="22"/>
        </w:rPr>
        <w:t xml:space="preserve">charge, </w:t>
      </w:r>
      <w:proofErr w:type="spellStart"/>
      <w:r w:rsidRPr="008E0B4E">
        <w:rPr>
          <w:color w:val="000000" w:themeColor="text1"/>
          <w:sz w:val="22"/>
          <w:szCs w:val="22"/>
        </w:rPr>
        <w:t>Jalala</w:t>
      </w:r>
      <w:proofErr w:type="spellEnd"/>
      <w:r w:rsidRPr="008E0B4E">
        <w:rPr>
          <w:color w:val="000000" w:themeColor="text1"/>
          <w:sz w:val="22"/>
          <w:szCs w:val="22"/>
        </w:rPr>
        <w:t xml:space="preserve"> IDPs Camp, Mardan</w:t>
      </w:r>
    </w:p>
    <w:p w:rsidR="0056265F" w:rsidRPr="008E0B4E" w:rsidRDefault="0056265F" w:rsidP="0056265F">
      <w:pPr>
        <w:pStyle w:val="ListParagraph"/>
        <w:numPr>
          <w:ilvl w:val="0"/>
          <w:numId w:val="39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>“Letter of Recommendation” from Camp In</w:t>
      </w:r>
      <w:r>
        <w:rPr>
          <w:color w:val="000000" w:themeColor="text1"/>
          <w:sz w:val="22"/>
          <w:szCs w:val="22"/>
        </w:rPr>
        <w:t>-</w:t>
      </w:r>
      <w:r w:rsidRPr="008E0B4E">
        <w:rPr>
          <w:color w:val="000000" w:themeColor="text1"/>
          <w:sz w:val="22"/>
          <w:szCs w:val="22"/>
        </w:rPr>
        <w:t xml:space="preserve">charge, </w:t>
      </w:r>
      <w:proofErr w:type="spellStart"/>
      <w:r w:rsidRPr="008E0B4E">
        <w:rPr>
          <w:color w:val="000000" w:themeColor="text1"/>
          <w:sz w:val="22"/>
          <w:szCs w:val="22"/>
        </w:rPr>
        <w:t>Jalala</w:t>
      </w:r>
      <w:proofErr w:type="spellEnd"/>
      <w:r w:rsidRPr="008E0B4E">
        <w:rPr>
          <w:color w:val="000000" w:themeColor="text1"/>
          <w:sz w:val="22"/>
          <w:szCs w:val="22"/>
        </w:rPr>
        <w:t xml:space="preserve"> IDPs Camp, Mardan</w:t>
      </w:r>
    </w:p>
    <w:p w:rsidR="0056265F" w:rsidRDefault="0056265F" w:rsidP="0056265F">
      <w:pPr>
        <w:pStyle w:val="ListParagraph"/>
        <w:numPr>
          <w:ilvl w:val="0"/>
          <w:numId w:val="39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 w:rsidRPr="008E0B4E">
        <w:rPr>
          <w:color w:val="000000" w:themeColor="text1"/>
          <w:sz w:val="22"/>
          <w:szCs w:val="22"/>
        </w:rPr>
        <w:t>“Legal Education for CSOs On woman and Child Rights”, by WASFD Organization</w:t>
      </w:r>
    </w:p>
    <w:p w:rsidR="0056265F" w:rsidRPr="0052631B" w:rsidRDefault="0056265F" w:rsidP="0056265F">
      <w:pPr>
        <w:pStyle w:val="ListParagraph"/>
        <w:numPr>
          <w:ilvl w:val="0"/>
          <w:numId w:val="39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“Risk Assessment Training” arranged by </w:t>
      </w:r>
      <w:r w:rsidRPr="00A453F8">
        <w:rPr>
          <w:color w:val="000000" w:themeColor="text1"/>
        </w:rPr>
        <w:t>Safety Plus Training International (SPTI), Shergarh</w:t>
      </w:r>
      <w:r>
        <w:rPr>
          <w:color w:val="000000" w:themeColor="text1"/>
        </w:rPr>
        <w:t>, Mardan.</w:t>
      </w:r>
    </w:p>
    <w:p w:rsidR="0056265F" w:rsidRPr="005D6DDB" w:rsidRDefault="0056265F" w:rsidP="0056265F">
      <w:pPr>
        <w:pStyle w:val="ListParagraph"/>
        <w:numPr>
          <w:ilvl w:val="0"/>
          <w:numId w:val="39"/>
        </w:numPr>
        <w:tabs>
          <w:tab w:val="left" w:pos="1350"/>
        </w:tabs>
        <w:spacing w:after="0" w:line="360" w:lineRule="auto"/>
        <w:ind w:hanging="27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“Work at height Training” arranged by </w:t>
      </w:r>
      <w:r w:rsidRPr="00A453F8">
        <w:rPr>
          <w:color w:val="000000" w:themeColor="text1"/>
        </w:rPr>
        <w:t>Safety Plus Training International (SPTI), Shergarh</w:t>
      </w:r>
      <w:r>
        <w:rPr>
          <w:color w:val="000000" w:themeColor="text1"/>
        </w:rPr>
        <w:t>, Mardan.</w:t>
      </w:r>
    </w:p>
    <w:p w:rsidR="0056265F" w:rsidRDefault="0056265F">
      <w:pPr>
        <w:rPr>
          <w:rFonts w:ascii="inherit" w:eastAsia="Times New Roman" w:hAnsi="inherit" w:cs="Arial"/>
          <w:b/>
          <w:bCs/>
          <w:color w:val="000000" w:themeColor="text1"/>
        </w:rPr>
      </w:pPr>
      <w:r>
        <w:rPr>
          <w:rFonts w:ascii="inherit" w:eastAsia="Times New Roman" w:hAnsi="inherit" w:cs="Arial"/>
          <w:b/>
          <w:bCs/>
          <w:color w:val="000000" w:themeColor="text1"/>
        </w:rPr>
        <w:br w:type="page"/>
      </w:r>
    </w:p>
    <w:p w:rsidR="0056265F" w:rsidRPr="00EC4BEF" w:rsidRDefault="0056265F" w:rsidP="0056265F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EC4BEF">
        <w:rPr>
          <w:rFonts w:eastAsia="Times New Roman"/>
          <w:b/>
          <w:bCs/>
          <w:color w:val="FFFFFF" w:themeColor="background1"/>
        </w:rPr>
        <w:lastRenderedPageBreak/>
        <w:t>Experience</w:t>
      </w:r>
    </w:p>
    <w:p w:rsidR="0056265F" w:rsidRDefault="0056265F" w:rsidP="00DA6954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b/>
          <w:bCs/>
          <w:color w:val="000000" w:themeColor="text1"/>
        </w:rPr>
      </w:pPr>
    </w:p>
    <w:p w:rsidR="0056265F" w:rsidRDefault="0056265F" w:rsidP="00DA6954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b/>
          <w:bCs/>
          <w:color w:val="000000" w:themeColor="text1"/>
        </w:rPr>
      </w:pPr>
    </w:p>
    <w:p w:rsidR="00252FAA" w:rsidRPr="00764AAA" w:rsidRDefault="00252FAA" w:rsidP="00252FAA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>
        <w:rPr>
          <w:rFonts w:ascii="inherit" w:eastAsia="Times New Roman" w:hAnsi="inherit" w:cs="Arial"/>
          <w:b/>
          <w:bCs/>
          <w:color w:val="000000" w:themeColor="text1"/>
        </w:rPr>
        <w:t>Monitor</w:t>
      </w:r>
      <w:r w:rsidRPr="00764AAA">
        <w:rPr>
          <w:rFonts w:ascii="inherit" w:eastAsia="Times New Roman" w:hAnsi="inherit" w:cs="Arial"/>
          <w:b/>
          <w:bCs/>
          <w:color w:val="000000" w:themeColor="text1"/>
        </w:rPr>
        <w:t xml:space="preserve"> </w:t>
      </w:r>
    </w:p>
    <w:p w:rsidR="00252FAA" w:rsidRPr="0065372A" w:rsidRDefault="00252FAA" w:rsidP="00252FAA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sz w:val="21"/>
          <w:u w:val="single"/>
        </w:rPr>
      </w:pPr>
      <w:r w:rsidRPr="0065372A">
        <w:rPr>
          <w:rFonts w:ascii="inherit" w:eastAsia="Times New Roman" w:hAnsi="inherit" w:cs="Arial" w:hint="eastAsia"/>
          <w:sz w:val="21"/>
          <w:u w:val="single"/>
        </w:rPr>
        <w:t>“</w:t>
      </w:r>
      <w:r>
        <w:rPr>
          <w:rFonts w:ascii="inherit" w:eastAsia="Times New Roman" w:hAnsi="inherit" w:cs="Arial"/>
          <w:sz w:val="21"/>
          <w:u w:val="single"/>
        </w:rPr>
        <w:t>WHO</w:t>
      </w:r>
      <w:r w:rsidRPr="004528B1">
        <w:rPr>
          <w:rFonts w:ascii="inherit" w:eastAsia="Times New Roman" w:hAnsi="inherit" w:cs="Arial"/>
          <w:sz w:val="21"/>
          <w:u w:val="single"/>
        </w:rPr>
        <w:t xml:space="preserve">- </w:t>
      </w:r>
      <w:r>
        <w:rPr>
          <w:rFonts w:ascii="inherit" w:eastAsia="Times New Roman" w:hAnsi="inherit" w:cs="Arial"/>
          <w:sz w:val="21"/>
          <w:u w:val="single"/>
        </w:rPr>
        <w:t>Polio Team</w:t>
      </w:r>
      <w:r w:rsidRPr="0065372A">
        <w:rPr>
          <w:rFonts w:ascii="inherit" w:eastAsia="Times New Roman" w:hAnsi="inherit" w:cs="Arial"/>
          <w:sz w:val="21"/>
          <w:u w:val="single"/>
        </w:rPr>
        <w:t xml:space="preserve"> Mardan</w:t>
      </w:r>
      <w:r w:rsidRPr="0065372A">
        <w:rPr>
          <w:rFonts w:ascii="inherit" w:eastAsia="Times New Roman" w:hAnsi="inherit" w:cs="Arial" w:hint="eastAsia"/>
          <w:sz w:val="21"/>
          <w:u w:val="single"/>
        </w:rPr>
        <w:t>”</w:t>
      </w:r>
    </w:p>
    <w:p w:rsidR="00252FAA" w:rsidRPr="00252FAA" w:rsidRDefault="00252FAA" w:rsidP="00252FAA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December</w:t>
      </w:r>
      <w:r w:rsidRPr="00764AAA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2021 – 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Till Now</w:t>
      </w:r>
      <w:r w:rsidRPr="00764AAA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, Mardan, Pakistan</w:t>
      </w:r>
    </w:p>
    <w:p w:rsidR="00252FAA" w:rsidRDefault="00252FAA" w:rsidP="00DA6954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b/>
          <w:bCs/>
          <w:color w:val="000000" w:themeColor="text1"/>
        </w:rPr>
      </w:pPr>
    </w:p>
    <w:p w:rsidR="00764AAA" w:rsidRPr="00764AAA" w:rsidRDefault="00764AAA" w:rsidP="00764AAA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764AAA">
        <w:rPr>
          <w:rFonts w:ascii="inherit" w:eastAsia="Times New Roman" w:hAnsi="inherit" w:cs="Arial"/>
          <w:b/>
          <w:bCs/>
          <w:color w:val="000000" w:themeColor="text1"/>
        </w:rPr>
        <w:t xml:space="preserve">Assistant Branch Manager </w:t>
      </w:r>
    </w:p>
    <w:p w:rsidR="00764AAA" w:rsidRPr="0065372A" w:rsidRDefault="00764AAA" w:rsidP="00764AAA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sz w:val="21"/>
          <w:u w:val="single"/>
        </w:rPr>
      </w:pPr>
      <w:r w:rsidRPr="0065372A">
        <w:rPr>
          <w:rFonts w:ascii="inherit" w:eastAsia="Times New Roman" w:hAnsi="inherit" w:cs="Arial" w:hint="eastAsia"/>
          <w:sz w:val="21"/>
          <w:u w:val="single"/>
        </w:rPr>
        <w:t>“</w:t>
      </w:r>
      <w:r w:rsidRPr="004528B1">
        <w:rPr>
          <w:rFonts w:ascii="inherit" w:eastAsia="Times New Roman" w:hAnsi="inherit" w:cs="Arial"/>
          <w:sz w:val="21"/>
          <w:u w:val="single"/>
        </w:rPr>
        <w:t>IGI- Family Takaful</w:t>
      </w:r>
      <w:r w:rsidRPr="0065372A">
        <w:rPr>
          <w:rFonts w:ascii="inherit" w:eastAsia="Times New Roman" w:hAnsi="inherit" w:cs="Arial"/>
          <w:sz w:val="21"/>
          <w:u w:val="single"/>
        </w:rPr>
        <w:t xml:space="preserve"> Mardan</w:t>
      </w:r>
      <w:r w:rsidRPr="0065372A">
        <w:rPr>
          <w:rFonts w:ascii="inherit" w:eastAsia="Times New Roman" w:hAnsi="inherit" w:cs="Arial" w:hint="eastAsia"/>
          <w:sz w:val="21"/>
          <w:u w:val="single"/>
        </w:rPr>
        <w:t>”</w:t>
      </w:r>
    </w:p>
    <w:p w:rsidR="00764AAA" w:rsidRPr="00764AAA" w:rsidRDefault="00764AAA" w:rsidP="005E6DCE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764AAA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July 2021 – </w:t>
      </w:r>
      <w:proofErr w:type="spellStart"/>
      <w:r w:rsidR="005E6DCE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Octuber</w:t>
      </w:r>
      <w:proofErr w:type="spellEnd"/>
      <w:r w:rsidR="005E6DCE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2021</w:t>
      </w:r>
      <w:r w:rsidRPr="00764AAA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, Mardan, Pakistan</w:t>
      </w:r>
    </w:p>
    <w:p w:rsidR="00764AAA" w:rsidRDefault="00764AAA" w:rsidP="00DA6954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b/>
          <w:bCs/>
          <w:color w:val="000000" w:themeColor="text1"/>
        </w:rPr>
      </w:pPr>
    </w:p>
    <w:p w:rsidR="00840D06" w:rsidRPr="00AA592D" w:rsidRDefault="00840D06" w:rsidP="00267378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Research Associate</w:t>
      </w:r>
      <w:r w:rsidRPr="00B52962">
        <w:rPr>
          <w:rFonts w:ascii="inherit" w:eastAsia="Times New Roman" w:hAnsi="inherit" w:cs="Arial"/>
          <w:bCs/>
          <w:color w:val="000000" w:themeColor="text1"/>
        </w:rPr>
        <w:t xml:space="preserve"> </w:t>
      </w:r>
      <w:r w:rsidR="00B52962" w:rsidRPr="00B52962">
        <w:rPr>
          <w:rFonts w:ascii="inherit" w:eastAsia="Times New Roman" w:hAnsi="inherit" w:cs="Arial"/>
          <w:bCs/>
          <w:color w:val="000000" w:themeColor="text1"/>
        </w:rPr>
        <w:t>(</w:t>
      </w:r>
      <w:r w:rsidR="00B52962">
        <w:rPr>
          <w:rFonts w:ascii="inherit" w:eastAsia="Times New Roman" w:hAnsi="inherit" w:cs="Arial"/>
          <w:color w:val="000000" w:themeColor="text1"/>
          <w:sz w:val="21"/>
        </w:rPr>
        <w:t>Pak-</w:t>
      </w:r>
      <w:r w:rsidR="00B52962" w:rsidRPr="00B52962">
        <w:rPr>
          <w:rFonts w:ascii="inherit" w:eastAsia="Times New Roman" w:hAnsi="inherit" w:cs="Arial"/>
          <w:color w:val="000000" w:themeColor="text1"/>
          <w:sz w:val="21"/>
        </w:rPr>
        <w:t>US</w:t>
      </w:r>
      <w:r w:rsidR="004F63E4">
        <w:rPr>
          <w:rFonts w:ascii="inherit" w:eastAsia="Times New Roman" w:hAnsi="inherit" w:cs="Arial"/>
          <w:color w:val="000000" w:themeColor="text1"/>
          <w:sz w:val="21"/>
        </w:rPr>
        <w:t>A</w:t>
      </w:r>
      <w:r w:rsidR="00B52962" w:rsidRPr="00B52962">
        <w:rPr>
          <w:rFonts w:ascii="inherit" w:eastAsia="Times New Roman" w:hAnsi="inherit" w:cs="Arial"/>
          <w:color w:val="000000" w:themeColor="text1"/>
          <w:sz w:val="21"/>
        </w:rPr>
        <w:t xml:space="preserve"> Project</w:t>
      </w:r>
      <w:r w:rsidR="00B52962">
        <w:rPr>
          <w:rFonts w:ascii="inherit" w:eastAsia="Times New Roman" w:hAnsi="inherit" w:cs="Arial"/>
          <w:color w:val="000000" w:themeColor="text1"/>
          <w:sz w:val="21"/>
        </w:rPr>
        <w:t>)</w:t>
      </w:r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“</w:t>
      </w: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Department of Chemistry, Abdul Wali Khan University Mardan</w:t>
      </w:r>
      <w:r w:rsidRPr="00AA592D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”</w:t>
      </w:r>
    </w:p>
    <w:p w:rsidR="00840D06" w:rsidRPr="00AA592D" w:rsidRDefault="007103EB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September 2016 – November 2019</w:t>
      </w:r>
      <w:r w:rsidR="00840D06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(3.2 years),</w:t>
      </w:r>
      <w:r w:rsidR="00840D06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Mardan, Pakistan</w:t>
      </w:r>
    </w:p>
    <w:p w:rsidR="00840D06" w:rsidRDefault="00840D06" w:rsidP="0056265F">
      <w:pPr>
        <w:shd w:val="clear" w:color="auto" w:fill="FFFFFF"/>
        <w:spacing w:after="0" w:line="255" w:lineRule="atLeast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p w:rsidR="00840D06" w:rsidRPr="00AA592D" w:rsidRDefault="00840D06" w:rsidP="00267378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bookmarkStart w:id="0" w:name="title"/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Project </w:t>
      </w:r>
      <w:r w:rsidR="00BA30FC">
        <w:rPr>
          <w:rFonts w:ascii="inherit" w:eastAsia="Times New Roman" w:hAnsi="inherit" w:cs="Arial"/>
          <w:b/>
          <w:bCs/>
          <w:color w:val="000000" w:themeColor="text1"/>
          <w:u w:val="single"/>
        </w:rPr>
        <w:t>Coordinator</w:t>
      </w:r>
      <w:r w:rsidR="00BA30FC">
        <w:rPr>
          <w:rFonts w:ascii="inherit" w:eastAsia="Times New Roman" w:hAnsi="inherit" w:cs="Arial"/>
          <w:b/>
          <w:bCs/>
          <w:color w:val="000000" w:themeColor="text1"/>
        </w:rPr>
        <w:t xml:space="preserve"> </w:t>
      </w:r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“</w:t>
      </w: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Consulting Group of Economics, Education and Management Combined Organization” (CEMCO)</w:t>
      </w:r>
    </w:p>
    <w:p w:rsidR="00840D06" w:rsidRPr="00AA592D" w:rsidRDefault="007103EB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December 2012 – February 2016 (3.2 years)</w:t>
      </w:r>
      <w:r w:rsidR="00840D06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Peshawar, Pakistan</w:t>
      </w:r>
    </w:p>
    <w:p w:rsidR="00840D06" w:rsidRPr="0056265F" w:rsidRDefault="00840D06" w:rsidP="0056265F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b/>
          <w:bCs/>
          <w:color w:val="000000" w:themeColor="text1"/>
        </w:rPr>
      </w:pPr>
    </w:p>
    <w:p w:rsidR="00840D06" w:rsidRPr="00AA592D" w:rsidRDefault="00840D06" w:rsidP="00267378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Health Safety and Environmental Officer</w:t>
      </w:r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 w:hint="eastAsia"/>
          <w:color w:val="000000" w:themeColor="text1"/>
          <w:sz w:val="21"/>
          <w:u w:val="single"/>
        </w:rPr>
        <w:t>“</w:t>
      </w:r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Asco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 Steel </w:t>
      </w:r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Sdn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. Bhd.” (ASCO)</w:t>
      </w:r>
    </w:p>
    <w:p w:rsidR="00840D06" w:rsidRPr="00AA592D" w:rsidRDefault="00840D06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June 2014 – August 2014 (3 months), Kuala Lumpur, Malaysia</w:t>
      </w:r>
    </w:p>
    <w:p w:rsidR="00840D06" w:rsidRPr="0056265F" w:rsidRDefault="00840D06" w:rsidP="0056265F">
      <w:pPr>
        <w:shd w:val="clear" w:color="auto" w:fill="FFFFFF"/>
        <w:spacing w:after="0" w:line="255" w:lineRule="atLeast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p w:rsidR="00840D06" w:rsidRPr="00AA592D" w:rsidRDefault="00C330DA" w:rsidP="00267378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>
        <w:rPr>
          <w:rFonts w:ascii="inherit" w:eastAsia="Times New Roman" w:hAnsi="inherit" w:cs="Arial"/>
          <w:b/>
          <w:bCs/>
          <w:color w:val="000000" w:themeColor="text1"/>
          <w:u w:val="single"/>
        </w:rPr>
        <w:t>Water Sanitation and Environmental</w:t>
      </w:r>
      <w:r w:rsidR="00840D06"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 xml:space="preserve"> Officer</w:t>
      </w:r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bookmarkStart w:id="1" w:name="company"/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WaterAid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 and Europe Union Commission</w:t>
      </w:r>
    </w:p>
    <w:p w:rsidR="00840D06" w:rsidRPr="00AA592D" w:rsidRDefault="00840D06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Septem</w:t>
      </w:r>
      <w:r w:rsidR="007103EB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ber 2012 – December 2013 (1.3 years</w:t>
      </w: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), Mardan</w:t>
      </w:r>
    </w:p>
    <w:p w:rsidR="00840D06" w:rsidRDefault="00840D06" w:rsidP="0056265F">
      <w:pPr>
        <w:shd w:val="clear" w:color="auto" w:fill="FFFFFF"/>
        <w:spacing w:after="0" w:line="255" w:lineRule="atLeast"/>
        <w:textAlignment w:val="baseline"/>
        <w:rPr>
          <w:rFonts w:eastAsia="Times New Roman"/>
          <w:color w:val="000000" w:themeColor="text1"/>
          <w:sz w:val="22"/>
          <w:szCs w:val="22"/>
        </w:rPr>
      </w:pPr>
    </w:p>
    <w:p w:rsidR="004F63E4" w:rsidRPr="00AA592D" w:rsidRDefault="004F63E4" w:rsidP="004F63E4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Health Safety and Environmental Officer</w:t>
      </w:r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Integrated Regional Support Program (IRSP)</w:t>
      </w:r>
    </w:p>
    <w:p w:rsidR="00840D06" w:rsidRPr="00AA592D" w:rsidRDefault="00840D06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October 2011 – September 2012 (1 year), Mardan</w:t>
      </w:r>
    </w:p>
    <w:p w:rsidR="00F045CA" w:rsidRDefault="00F045CA" w:rsidP="00840D06">
      <w:pPr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</w:p>
    <w:p w:rsidR="00840D06" w:rsidRPr="00AA592D" w:rsidRDefault="00840D06" w:rsidP="00267378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Monitoring and Evaluation officer</w:t>
      </w:r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Environmental Protection Agency (EPA)</w:t>
      </w:r>
    </w:p>
    <w:p w:rsidR="00D276C3" w:rsidRDefault="00840D06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February 2010 – August 2011 (1 year 7 months), Abbottabad</w:t>
      </w:r>
    </w:p>
    <w:p w:rsidR="0056265F" w:rsidRPr="0056265F" w:rsidRDefault="0056265F" w:rsidP="0056265F">
      <w:pPr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</w:p>
    <w:p w:rsidR="00840D06" w:rsidRPr="00AA592D" w:rsidRDefault="00840D06" w:rsidP="00267378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WASH Officer</w:t>
      </w:r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Human Development Organization </w:t>
      </w:r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Doaba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 xml:space="preserve"> (HDOD)</w:t>
      </w:r>
    </w:p>
    <w:p w:rsidR="00840D06" w:rsidRDefault="00840D06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rch 2009 – December 2009 (10 months), Mardan, KPK</w:t>
      </w:r>
    </w:p>
    <w:p w:rsidR="00764AAA" w:rsidRPr="0056265F" w:rsidRDefault="00764AAA" w:rsidP="0056265F">
      <w:pPr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</w:p>
    <w:p w:rsidR="004F63E4" w:rsidRPr="00AA592D" w:rsidRDefault="004F63E4" w:rsidP="004F63E4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Health Safety and Environmental Officer</w:t>
      </w:r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Integrated Regional Support Program (IRSP)</w:t>
      </w:r>
    </w:p>
    <w:p w:rsidR="00840D06" w:rsidRPr="00AA592D" w:rsidRDefault="00840D06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rch 2006 – November 2008 (2 years 9 months), Mardan</w:t>
      </w:r>
    </w:p>
    <w:p w:rsidR="00840D06" w:rsidRPr="0056265F" w:rsidRDefault="00840D06" w:rsidP="0056265F">
      <w:pPr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</w:p>
    <w:p w:rsidR="00840D06" w:rsidRPr="00AA592D" w:rsidRDefault="00840D06" w:rsidP="00267378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Water Analyst</w:t>
      </w:r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Pakistan Counsel of Sciences and Industrial Research Peshawar (PCSIR)</w:t>
      </w:r>
    </w:p>
    <w:p w:rsidR="00840D06" w:rsidRPr="00AA592D" w:rsidRDefault="00840D06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rch 2007 – November 2007 (9 months), Peshawar, KPK</w:t>
      </w:r>
    </w:p>
    <w:p w:rsidR="00840D06" w:rsidRPr="0056265F" w:rsidRDefault="00840D06" w:rsidP="0056265F">
      <w:pPr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  <w:u w:val="single"/>
        </w:rPr>
      </w:pPr>
    </w:p>
    <w:p w:rsidR="00840D06" w:rsidRPr="00AA592D" w:rsidRDefault="00840D06" w:rsidP="00267378">
      <w:pPr>
        <w:pStyle w:val="ListParagraph"/>
        <w:numPr>
          <w:ilvl w:val="0"/>
          <w:numId w:val="41"/>
        </w:numPr>
        <w:shd w:val="clear" w:color="auto" w:fill="EEECE1" w:themeFill="background2"/>
        <w:spacing w:after="0" w:line="270" w:lineRule="atLeast"/>
        <w:textAlignment w:val="center"/>
        <w:outlineLvl w:val="3"/>
        <w:rPr>
          <w:rFonts w:ascii="inherit" w:eastAsia="Times New Roman" w:hAnsi="inherit" w:cs="Arial"/>
          <w:b/>
          <w:bCs/>
          <w:color w:val="000000" w:themeColor="text1"/>
        </w:rPr>
      </w:pPr>
      <w:r w:rsidRPr="00AA592D">
        <w:rPr>
          <w:rFonts w:ascii="inherit" w:eastAsia="Times New Roman" w:hAnsi="inherit" w:cs="Arial"/>
          <w:b/>
          <w:bCs/>
          <w:color w:val="000000" w:themeColor="text1"/>
          <w:u w:val="single"/>
        </w:rPr>
        <w:t>Assistant Chemist</w:t>
      </w:r>
      <w:bookmarkEnd w:id="0"/>
    </w:p>
    <w:p w:rsidR="00840D06" w:rsidRPr="00AA592D" w:rsidRDefault="00840D06" w:rsidP="00840D06">
      <w:pPr>
        <w:pStyle w:val="ListParagraph"/>
        <w:shd w:val="clear" w:color="auto" w:fill="FFFFFF"/>
        <w:spacing w:after="0" w:line="240" w:lineRule="atLeast"/>
        <w:textAlignment w:val="baseline"/>
        <w:outlineLvl w:val="4"/>
        <w:rPr>
          <w:rFonts w:ascii="inherit" w:eastAsia="Times New Roman" w:hAnsi="inherit" w:cs="Arial"/>
          <w:color w:val="000000" w:themeColor="text1"/>
          <w:sz w:val="21"/>
          <w:u w:val="single"/>
        </w:rPr>
      </w:pPr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Gull Cooking Oil &amp; Vegetable Ghee Mill (</w:t>
      </w:r>
      <w:proofErr w:type="spellStart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Pvt</w:t>
      </w:r>
      <w:proofErr w:type="spellEnd"/>
      <w:r w:rsidRPr="00AA592D">
        <w:rPr>
          <w:rFonts w:ascii="inherit" w:eastAsia="Times New Roman" w:hAnsi="inherit" w:cs="Arial"/>
          <w:color w:val="000000" w:themeColor="text1"/>
          <w:sz w:val="21"/>
          <w:u w:val="single"/>
        </w:rPr>
        <w:t>) Ltd</w:t>
      </w:r>
      <w:bookmarkEnd w:id="1"/>
    </w:p>
    <w:p w:rsidR="00840D06" w:rsidRPr="00AA592D" w:rsidRDefault="007103EB" w:rsidP="00267378">
      <w:pPr>
        <w:pStyle w:val="ListParagraph"/>
        <w:shd w:val="clear" w:color="auto" w:fill="EEECE1" w:themeFill="background2"/>
        <w:spacing w:after="0" w:line="270" w:lineRule="atLeast"/>
        <w:textAlignment w:val="center"/>
        <w:outlineLvl w:val="3"/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y 2002-August 2003 (1.7</w:t>
      </w:r>
      <w:r w:rsidR="00840D06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 </w:t>
      </w:r>
      <w:r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years</w:t>
      </w:r>
      <w:r w:rsidR="00840D06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), </w:t>
      </w:r>
      <w:proofErr w:type="spellStart"/>
      <w:r w:rsidR="00840D06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Dargai</w:t>
      </w:r>
      <w:proofErr w:type="spellEnd"/>
      <w:r w:rsidR="00840D06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 xml:space="preserve">, </w:t>
      </w:r>
      <w:proofErr w:type="spellStart"/>
      <w:r w:rsidR="00840D06" w:rsidRPr="00AA592D">
        <w:rPr>
          <w:rFonts w:asciiTheme="majorBidi" w:eastAsia="Times New Roman" w:hAnsiTheme="majorBidi" w:cstheme="majorBidi"/>
          <w:b/>
          <w:bCs/>
          <w:color w:val="000000" w:themeColor="text1"/>
          <w:sz w:val="20"/>
          <w:szCs w:val="20"/>
        </w:rPr>
        <w:t>Malakand</w:t>
      </w:r>
      <w:proofErr w:type="spellEnd"/>
    </w:p>
    <w:p w:rsidR="008C3200" w:rsidRDefault="008C3200">
      <w:pPr>
        <w:rPr>
          <w:rFonts w:eastAsia="Times New Roman"/>
          <w:color w:val="333333"/>
          <w:sz w:val="22"/>
          <w:szCs w:val="22"/>
        </w:rPr>
      </w:pPr>
      <w:r>
        <w:rPr>
          <w:rFonts w:eastAsia="Times New Roman"/>
          <w:color w:val="333333"/>
          <w:sz w:val="22"/>
          <w:szCs w:val="22"/>
        </w:rPr>
        <w:br w:type="page"/>
      </w:r>
    </w:p>
    <w:p w:rsidR="008C3200" w:rsidRPr="005C2896" w:rsidRDefault="008C3200" w:rsidP="008C3200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lastRenderedPageBreak/>
        <w:t xml:space="preserve">Interest &amp; Activities  </w:t>
      </w:r>
    </w:p>
    <w:p w:rsidR="008C3200" w:rsidRPr="00D367E6" w:rsidRDefault="008C3200" w:rsidP="008C3200">
      <w:pPr>
        <w:widowControl w:val="0"/>
        <w:autoSpaceDE w:val="0"/>
        <w:autoSpaceDN w:val="0"/>
        <w:adjustRightInd w:val="0"/>
        <w:spacing w:after="0"/>
        <w:ind w:firstLine="720"/>
        <w:rPr>
          <w:color w:val="000000" w:themeColor="text1"/>
          <w:sz w:val="22"/>
          <w:szCs w:val="22"/>
        </w:rPr>
      </w:pPr>
    </w:p>
    <w:p w:rsidR="008C3200" w:rsidRPr="00A2614F" w:rsidRDefault="008C3200" w:rsidP="008C3200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>Plantation</w:t>
      </w:r>
    </w:p>
    <w:p w:rsidR="008C3200" w:rsidRPr="00A2614F" w:rsidRDefault="008C3200" w:rsidP="008C3200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>Sports</w:t>
      </w:r>
    </w:p>
    <w:p w:rsidR="008C3200" w:rsidRPr="00A2614F" w:rsidRDefault="008C3200" w:rsidP="008C3200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 xml:space="preserve">Reading Books </w:t>
      </w:r>
    </w:p>
    <w:p w:rsidR="008C3200" w:rsidRDefault="008C3200" w:rsidP="008C3200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>Computer</w:t>
      </w:r>
    </w:p>
    <w:p w:rsidR="008C3200" w:rsidRPr="00A2614F" w:rsidRDefault="008C3200" w:rsidP="008C3200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Soft wares</w:t>
      </w:r>
      <w:r w:rsidRPr="00A2614F">
        <w:rPr>
          <w:color w:val="000000" w:themeColor="text1"/>
          <w:sz w:val="22"/>
          <w:szCs w:val="22"/>
        </w:rPr>
        <w:t xml:space="preserve"> </w:t>
      </w:r>
    </w:p>
    <w:p w:rsidR="008C3200" w:rsidRDefault="008C3200" w:rsidP="008C3200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line="360" w:lineRule="auto"/>
        <w:rPr>
          <w:color w:val="000000" w:themeColor="text1"/>
          <w:sz w:val="22"/>
          <w:szCs w:val="22"/>
        </w:rPr>
      </w:pPr>
      <w:r w:rsidRPr="00A2614F">
        <w:rPr>
          <w:color w:val="000000" w:themeColor="text1"/>
          <w:sz w:val="22"/>
          <w:szCs w:val="22"/>
        </w:rPr>
        <w:t>Internet</w:t>
      </w:r>
    </w:p>
    <w:p w:rsidR="008C3200" w:rsidRPr="005C2896" w:rsidRDefault="008C3200" w:rsidP="008C3200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 xml:space="preserve">Computer Skills </w:t>
      </w:r>
    </w:p>
    <w:p w:rsidR="008C3200" w:rsidRPr="00E3251E" w:rsidRDefault="008C3200" w:rsidP="008C3200">
      <w:pPr>
        <w:pStyle w:val="NoSpacing"/>
        <w:ind w:left="720"/>
        <w:rPr>
          <w:rFonts w:ascii="Times New Roman" w:hAnsi="Times New Roman"/>
          <w:sz w:val="16"/>
          <w:szCs w:val="16"/>
        </w:rPr>
      </w:pPr>
    </w:p>
    <w:p w:rsidR="008C3200" w:rsidRPr="00D367E6" w:rsidRDefault="008C3200" w:rsidP="008C3200">
      <w:pPr>
        <w:pStyle w:val="NoSpacing"/>
        <w:numPr>
          <w:ilvl w:val="0"/>
          <w:numId w:val="29"/>
        </w:numPr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MS Word, MS PowerPoint, MS Excel</w:t>
      </w:r>
    </w:p>
    <w:p w:rsidR="008C3200" w:rsidRPr="00D367E6" w:rsidRDefault="008C3200" w:rsidP="008C3200">
      <w:pPr>
        <w:pStyle w:val="NoSpacing"/>
        <w:numPr>
          <w:ilvl w:val="0"/>
          <w:numId w:val="29"/>
        </w:numPr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Internet &amp; Web surfing</w:t>
      </w:r>
    </w:p>
    <w:p w:rsidR="008C3200" w:rsidRPr="00D367E6" w:rsidRDefault="008C3200" w:rsidP="008C3200">
      <w:pPr>
        <w:pStyle w:val="NoSpacing"/>
        <w:numPr>
          <w:ilvl w:val="0"/>
          <w:numId w:val="29"/>
        </w:numPr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Window98, Window XP, Window2000, Window7</w:t>
      </w:r>
    </w:p>
    <w:p w:rsidR="008C3200" w:rsidRDefault="008C3200" w:rsidP="008C3200">
      <w:pPr>
        <w:pStyle w:val="NoSpacing"/>
        <w:numPr>
          <w:ilvl w:val="0"/>
          <w:numId w:val="29"/>
        </w:numPr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Hardware (A++)</w:t>
      </w:r>
    </w:p>
    <w:p w:rsidR="008C3200" w:rsidRPr="00C24990" w:rsidRDefault="008C3200" w:rsidP="008C3200">
      <w:pPr>
        <w:pStyle w:val="NoSpacing"/>
        <w:ind w:left="1440"/>
        <w:rPr>
          <w:rFonts w:ascii="Times New Roman" w:hAnsi="Times New Roman"/>
          <w:color w:val="000000" w:themeColor="text1"/>
        </w:rPr>
      </w:pPr>
    </w:p>
    <w:p w:rsidR="008C3200" w:rsidRPr="005C2896" w:rsidRDefault="008C3200" w:rsidP="008C3200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ascii="inherit" w:eastAsia="Times New Roman" w:hAnsi="inherit" w:cs="Arial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>Skills</w:t>
      </w:r>
    </w:p>
    <w:p w:rsidR="008C3200" w:rsidRPr="009825A5" w:rsidRDefault="008C3200" w:rsidP="008C3200">
      <w:pPr>
        <w:pStyle w:val="NoSpacing"/>
        <w:ind w:left="720"/>
        <w:rPr>
          <w:rFonts w:ascii="Times New Roman" w:hAnsi="Times New Roman"/>
        </w:rPr>
      </w:pPr>
    </w:p>
    <w:p w:rsidR="008C3200" w:rsidRPr="00DB7D4E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bookmarkStart w:id="2" w:name="aptt"/>
      <w:bookmarkEnd w:id="2"/>
      <w:r w:rsidRPr="00DB7D4E">
        <w:rPr>
          <w:rFonts w:ascii="Times New Roman" w:hAnsi="Times New Roman"/>
          <w:color w:val="000000" w:themeColor="text1"/>
        </w:rPr>
        <w:t>Identify and deal with harmful and dang</w:t>
      </w:r>
      <w:r>
        <w:rPr>
          <w:rFonts w:ascii="Times New Roman" w:hAnsi="Times New Roman"/>
          <w:color w:val="000000" w:themeColor="text1"/>
        </w:rPr>
        <w:t xml:space="preserve">erous situations especially in the </w:t>
      </w:r>
      <w:r w:rsidRPr="00DB7D4E">
        <w:rPr>
          <w:rFonts w:ascii="Times New Roman" w:hAnsi="Times New Roman"/>
          <w:color w:val="000000" w:themeColor="text1"/>
        </w:rPr>
        <w:t>construction industry.</w:t>
      </w:r>
    </w:p>
    <w:p w:rsidR="008C3200" w:rsidRPr="00DB7D4E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B7D4E">
        <w:rPr>
          <w:rFonts w:ascii="Times New Roman" w:hAnsi="Times New Roman"/>
          <w:color w:val="000000" w:themeColor="text1"/>
        </w:rPr>
        <w:t xml:space="preserve">Familiar with lifting operations, scaffolding work; preparation of training modules for Induction training, training for different trades like </w:t>
      </w:r>
      <w:r>
        <w:rPr>
          <w:rFonts w:ascii="Times New Roman" w:hAnsi="Times New Roman"/>
          <w:color w:val="000000" w:themeColor="text1"/>
        </w:rPr>
        <w:t xml:space="preserve">a </w:t>
      </w:r>
      <w:r w:rsidRPr="00DB7D4E">
        <w:rPr>
          <w:rFonts w:ascii="Times New Roman" w:hAnsi="Times New Roman"/>
          <w:color w:val="000000" w:themeColor="text1"/>
        </w:rPr>
        <w:t xml:space="preserve">rigger, crane operator, </w:t>
      </w:r>
      <w:proofErr w:type="spellStart"/>
      <w:r w:rsidRPr="00DB7D4E">
        <w:rPr>
          <w:rFonts w:ascii="Times New Roman" w:hAnsi="Times New Roman"/>
          <w:color w:val="000000" w:themeColor="text1"/>
        </w:rPr>
        <w:t>scaffolder</w:t>
      </w:r>
      <w:proofErr w:type="spellEnd"/>
      <w:r w:rsidRPr="00DB7D4E">
        <w:rPr>
          <w:rFonts w:ascii="Times New Roman" w:hAnsi="Times New Roman"/>
          <w:color w:val="000000" w:themeColor="text1"/>
        </w:rPr>
        <w:t xml:space="preserve"> etc.</w:t>
      </w:r>
    </w:p>
    <w:p w:rsidR="008C3200" w:rsidRPr="00DB7D4E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B7D4E">
        <w:rPr>
          <w:rFonts w:ascii="Times New Roman" w:hAnsi="Times New Roman"/>
          <w:color w:val="000000" w:themeColor="text1"/>
        </w:rPr>
        <w:t>Working knowledge in safety</w:t>
      </w:r>
      <w:r>
        <w:rPr>
          <w:rFonts w:ascii="Times New Roman" w:hAnsi="Times New Roman"/>
          <w:color w:val="000000" w:themeColor="text1"/>
        </w:rPr>
        <w:t>-</w:t>
      </w:r>
      <w:r w:rsidRPr="00DB7D4E">
        <w:rPr>
          <w:rFonts w:ascii="Times New Roman" w:hAnsi="Times New Roman"/>
          <w:color w:val="000000" w:themeColor="text1"/>
        </w:rPr>
        <w:t>related legislation and legal obligations.</w:t>
      </w:r>
    </w:p>
    <w:p w:rsidR="008C3200" w:rsidRPr="00DB7D4E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B7D4E">
        <w:rPr>
          <w:rFonts w:ascii="Times New Roman" w:hAnsi="Times New Roman"/>
          <w:color w:val="000000" w:themeColor="text1"/>
        </w:rPr>
        <w:t>Small, vessel inspection according to IMO.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Leadership skills 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Conceptual, Analytical and problem solving skills 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Training / Coaching / Presentation Skills 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Human Relation skills 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Computer literacy 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Communication skills - Written and verbal 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Planning and organizing 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Prioritizing work management 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Attention to detail and Accuracy </w:t>
      </w:r>
    </w:p>
    <w:p w:rsidR="008C3200" w:rsidRPr="00D367E6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Flexibility </w:t>
      </w:r>
    </w:p>
    <w:p w:rsidR="008C3200" w:rsidRDefault="008C3200" w:rsidP="008C3200">
      <w:pPr>
        <w:pStyle w:val="NoSpacing"/>
        <w:numPr>
          <w:ilvl w:val="0"/>
          <w:numId w:val="28"/>
        </w:numPr>
        <w:tabs>
          <w:tab w:val="left" w:pos="720"/>
        </w:tabs>
        <w:spacing w:line="360" w:lineRule="auto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Teamwork</w:t>
      </w:r>
    </w:p>
    <w:p w:rsidR="00840D06" w:rsidRPr="00AA592D" w:rsidRDefault="00840D06" w:rsidP="008C3200">
      <w:pPr>
        <w:pStyle w:val="ListParagraph"/>
        <w:numPr>
          <w:ilvl w:val="0"/>
          <w:numId w:val="41"/>
        </w:numPr>
        <w:spacing w:after="0"/>
        <w:rPr>
          <w:rFonts w:eastAsia="Times New Roman"/>
          <w:color w:val="333333"/>
          <w:sz w:val="22"/>
          <w:szCs w:val="22"/>
        </w:rPr>
      </w:pPr>
      <w:r w:rsidRPr="00AA592D">
        <w:rPr>
          <w:rFonts w:eastAsia="Times New Roman"/>
          <w:color w:val="333333"/>
          <w:sz w:val="22"/>
          <w:szCs w:val="22"/>
        </w:rPr>
        <w:br w:type="page"/>
      </w:r>
    </w:p>
    <w:p w:rsidR="00CD695C" w:rsidRPr="00EC4BEF" w:rsidRDefault="00CD695C" w:rsidP="007A5343">
      <w:pPr>
        <w:pBdr>
          <w:top w:val="single" w:sz="6" w:space="1" w:color="auto"/>
        </w:pBdr>
        <w:shd w:val="clear" w:color="auto" w:fill="000000" w:themeFill="text1"/>
        <w:spacing w:after="0" w:line="240" w:lineRule="auto"/>
        <w:rPr>
          <w:rFonts w:eastAsia="Times New Roman"/>
          <w:b/>
          <w:bCs/>
          <w:vanish/>
          <w:color w:val="FFFFFF" w:themeColor="background1"/>
        </w:rPr>
      </w:pPr>
      <w:r w:rsidRPr="00EC4BEF">
        <w:rPr>
          <w:rFonts w:eastAsia="Times New Roman"/>
          <w:b/>
          <w:bCs/>
          <w:vanish/>
          <w:color w:val="FFFFFF" w:themeColor="background1"/>
        </w:rPr>
        <w:lastRenderedPageBreak/>
        <w:t>Bottom of Form</w:t>
      </w:r>
    </w:p>
    <w:p w:rsidR="00CD695C" w:rsidRPr="00EC4BEF" w:rsidRDefault="00CD695C" w:rsidP="007067E5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vanish/>
          <w:color w:val="FFFFFF" w:themeColor="background1"/>
        </w:rPr>
      </w:pPr>
    </w:p>
    <w:p w:rsidR="00CD695C" w:rsidRPr="00EC4BEF" w:rsidRDefault="00CD695C" w:rsidP="007067E5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vanish/>
          <w:color w:val="FFFFFF" w:themeColor="background1"/>
        </w:rPr>
      </w:pPr>
    </w:p>
    <w:p w:rsidR="00CD695C" w:rsidRPr="00EC4BEF" w:rsidRDefault="00CD695C" w:rsidP="007067E5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vanish/>
          <w:color w:val="FFFFFF" w:themeColor="background1"/>
        </w:rPr>
      </w:pPr>
    </w:p>
    <w:p w:rsidR="00CD695C" w:rsidRPr="00EC4BEF" w:rsidRDefault="00CD695C" w:rsidP="007067E5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vanish/>
          <w:color w:val="FFFFFF" w:themeColor="background1"/>
        </w:rPr>
      </w:pPr>
    </w:p>
    <w:p w:rsidR="00A61972" w:rsidRPr="005C2896" w:rsidRDefault="00A61972" w:rsidP="00A61972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 xml:space="preserve">Research </w:t>
      </w:r>
    </w:p>
    <w:p w:rsidR="00A61972" w:rsidRDefault="00A61972" w:rsidP="009C7054">
      <w:pPr>
        <w:pStyle w:val="NoSpacing"/>
      </w:pPr>
      <w:r w:rsidRPr="007C2619">
        <w:tab/>
      </w:r>
    </w:p>
    <w:p w:rsidR="00EB6D15" w:rsidRPr="00EB6D15" w:rsidRDefault="00F01CF6" w:rsidP="009C7054">
      <w:pPr>
        <w:widowControl w:val="0"/>
        <w:numPr>
          <w:ilvl w:val="0"/>
          <w:numId w:val="36"/>
        </w:numPr>
        <w:autoSpaceDE w:val="0"/>
        <w:autoSpaceDN w:val="0"/>
        <w:adjustRightInd w:val="0"/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Assessing The Causes Of Groundw</w:t>
      </w:r>
      <w:r w:rsidR="00EB6D15" w:rsidRPr="00EB6D15">
        <w:rPr>
          <w:color w:val="000000" w:themeColor="text1"/>
        </w:rPr>
        <w:t xml:space="preserve">ater Nitrate Pollution In The Arid And Semi Arid Areas Of Khyber Pakhtunkhwa, Pakistan </w:t>
      </w:r>
      <w:r w:rsidR="00EB6D15">
        <w:rPr>
          <w:color w:val="000000" w:themeColor="text1"/>
        </w:rPr>
        <w:t>(</w:t>
      </w:r>
      <w:r w:rsidR="00EB6D15" w:rsidRPr="0056265F">
        <w:rPr>
          <w:b/>
          <w:bCs/>
          <w:color w:val="000000" w:themeColor="text1"/>
        </w:rPr>
        <w:t>PhD Research Topic</w:t>
      </w:r>
      <w:r w:rsidR="00EB6D15">
        <w:rPr>
          <w:color w:val="000000" w:themeColor="text1"/>
        </w:rPr>
        <w:t>)</w:t>
      </w:r>
    </w:p>
    <w:p w:rsidR="00EB6D15" w:rsidRPr="00EB6D15" w:rsidRDefault="00EB6D15" w:rsidP="009C7054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line="240" w:lineRule="auto"/>
        <w:jc w:val="both"/>
        <w:rPr>
          <w:color w:val="000000" w:themeColor="text1"/>
        </w:rPr>
      </w:pPr>
      <w:r w:rsidRPr="00EB6D15">
        <w:rPr>
          <w:color w:val="000000" w:themeColor="text1"/>
        </w:rPr>
        <w:t>Evaluation of Water Quality and Health Issues Associated With Pit Latrines in the Rural Area of District Charsadda (KPK, Pakistan)</w:t>
      </w:r>
      <w:r>
        <w:rPr>
          <w:color w:val="000000" w:themeColor="text1"/>
        </w:rPr>
        <w:t xml:space="preserve"> (</w:t>
      </w:r>
      <w:r w:rsidRPr="0056265F">
        <w:rPr>
          <w:b/>
          <w:bCs/>
          <w:color w:val="000000" w:themeColor="text1"/>
        </w:rPr>
        <w:t>Master Research Topic</w:t>
      </w:r>
      <w:r w:rsidRPr="00EB6D15">
        <w:rPr>
          <w:color w:val="000000" w:themeColor="text1"/>
        </w:rPr>
        <w:t>)</w:t>
      </w:r>
    </w:p>
    <w:p w:rsidR="00F92867" w:rsidRPr="00EB6D15" w:rsidRDefault="00F92867" w:rsidP="009C7054">
      <w:pPr>
        <w:pStyle w:val="NoSpacing"/>
        <w:numPr>
          <w:ilvl w:val="0"/>
          <w:numId w:val="36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B6D15">
        <w:rPr>
          <w:rFonts w:ascii="Times New Roman" w:hAnsi="Times New Roman"/>
          <w:color w:val="000000" w:themeColor="text1"/>
          <w:sz w:val="24"/>
          <w:szCs w:val="24"/>
        </w:rPr>
        <w:t xml:space="preserve">Evaluation of Drinking Water Quality of Lund Khwar, </w:t>
      </w:r>
      <w:proofErr w:type="spellStart"/>
      <w:r w:rsidRPr="00EB6D15">
        <w:rPr>
          <w:rFonts w:ascii="Times New Roman" w:hAnsi="Times New Roman"/>
          <w:color w:val="000000" w:themeColor="text1"/>
          <w:sz w:val="24"/>
          <w:szCs w:val="24"/>
        </w:rPr>
        <w:t>Tehsil</w:t>
      </w:r>
      <w:proofErr w:type="spellEnd"/>
      <w:r w:rsidRPr="00EB6D1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EB6D15">
        <w:rPr>
          <w:rFonts w:ascii="Times New Roman" w:hAnsi="Times New Roman"/>
          <w:color w:val="000000" w:themeColor="text1"/>
          <w:sz w:val="24"/>
          <w:szCs w:val="24"/>
        </w:rPr>
        <w:t>Takht</w:t>
      </w:r>
      <w:proofErr w:type="spellEnd"/>
      <w:r w:rsidRPr="00EB6D1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EB6D15">
        <w:rPr>
          <w:rFonts w:ascii="Times New Roman" w:hAnsi="Times New Roman"/>
          <w:color w:val="000000" w:themeColor="text1"/>
          <w:sz w:val="24"/>
          <w:szCs w:val="24"/>
        </w:rPr>
        <w:t>Bhai</w:t>
      </w:r>
      <w:proofErr w:type="spellEnd"/>
      <w:r w:rsidRPr="00EB6D15">
        <w:rPr>
          <w:rFonts w:ascii="Times New Roman" w:hAnsi="Times New Roman"/>
          <w:color w:val="000000" w:themeColor="text1"/>
          <w:sz w:val="24"/>
          <w:szCs w:val="24"/>
        </w:rPr>
        <w:t>, District Mardan (KPK, Pakistan)</w:t>
      </w:r>
      <w:r w:rsidR="00EB6D15">
        <w:rPr>
          <w:rFonts w:ascii="Times New Roman" w:hAnsi="Times New Roman"/>
          <w:color w:val="000000" w:themeColor="text1"/>
          <w:sz w:val="24"/>
          <w:szCs w:val="24"/>
        </w:rPr>
        <w:t xml:space="preserve"> (</w:t>
      </w:r>
      <w:r w:rsidR="00EB6D15" w:rsidRPr="0056265F">
        <w:rPr>
          <w:rFonts w:ascii="Times New Roman" w:hAnsi="Times New Roman"/>
          <w:b/>
          <w:bCs/>
          <w:color w:val="000000" w:themeColor="text1"/>
          <w:sz w:val="24"/>
          <w:szCs w:val="24"/>
        </w:rPr>
        <w:t>Bachelor R</w:t>
      </w:r>
      <w:r w:rsidRPr="0056265F">
        <w:rPr>
          <w:rFonts w:ascii="Times New Roman" w:hAnsi="Times New Roman"/>
          <w:b/>
          <w:bCs/>
          <w:color w:val="000000" w:themeColor="text1"/>
          <w:sz w:val="24"/>
          <w:szCs w:val="24"/>
        </w:rPr>
        <w:t>esearch</w:t>
      </w:r>
      <w:r w:rsidR="00EB6D15" w:rsidRPr="0056265F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Topic</w:t>
      </w:r>
      <w:r w:rsidRPr="00EB6D15">
        <w:rPr>
          <w:rFonts w:ascii="Times New Roman" w:hAnsi="Times New Roman"/>
          <w:color w:val="000000" w:themeColor="text1"/>
          <w:sz w:val="24"/>
          <w:szCs w:val="24"/>
        </w:rPr>
        <w:t>)</w:t>
      </w:r>
    </w:p>
    <w:p w:rsidR="00D14492" w:rsidRPr="00D367E6" w:rsidRDefault="00D14492" w:rsidP="00E25D3A">
      <w:pPr>
        <w:pStyle w:val="NoSpacing"/>
        <w:rPr>
          <w:rFonts w:ascii="Times New Roman" w:hAnsi="Times New Roman"/>
          <w:color w:val="000000" w:themeColor="text1"/>
        </w:rPr>
      </w:pPr>
    </w:p>
    <w:p w:rsidR="00A61972" w:rsidRPr="005C2896" w:rsidRDefault="00A61972" w:rsidP="00A61972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 xml:space="preserve">Final Year Engineering Project </w:t>
      </w:r>
    </w:p>
    <w:p w:rsidR="00A61972" w:rsidRPr="00DB7DC2" w:rsidRDefault="00A61972" w:rsidP="00A61972">
      <w:pPr>
        <w:pStyle w:val="NoSpacing"/>
        <w:rPr>
          <w:rFonts w:ascii="Times New Roman" w:hAnsi="Times New Roman"/>
        </w:rPr>
      </w:pPr>
    </w:p>
    <w:p w:rsidR="00A61972" w:rsidRPr="00A13F73" w:rsidRDefault="00A61972" w:rsidP="00BA6250">
      <w:pPr>
        <w:pStyle w:val="ListParagraph"/>
        <w:widowControl w:val="0"/>
        <w:numPr>
          <w:ilvl w:val="0"/>
          <w:numId w:val="37"/>
        </w:numPr>
        <w:autoSpaceDE w:val="0"/>
        <w:autoSpaceDN w:val="0"/>
        <w:adjustRightInd w:val="0"/>
        <w:spacing w:line="240" w:lineRule="auto"/>
        <w:jc w:val="both"/>
        <w:rPr>
          <w:color w:val="000000" w:themeColor="text1"/>
        </w:rPr>
      </w:pPr>
      <w:r w:rsidRPr="00A13F73">
        <w:rPr>
          <w:color w:val="000000" w:themeColor="text1"/>
        </w:rPr>
        <w:t xml:space="preserve">Chemical Analysis of Cement in </w:t>
      </w:r>
      <w:proofErr w:type="spellStart"/>
      <w:r w:rsidRPr="00A13F73">
        <w:rPr>
          <w:color w:val="000000" w:themeColor="text1"/>
        </w:rPr>
        <w:t>Charat</w:t>
      </w:r>
      <w:proofErr w:type="spellEnd"/>
      <w:r w:rsidRPr="00A13F73">
        <w:rPr>
          <w:color w:val="000000" w:themeColor="text1"/>
        </w:rPr>
        <w:t xml:space="preserve"> Cement Factory, KPK</w:t>
      </w:r>
    </w:p>
    <w:p w:rsidR="00A61972" w:rsidRPr="005C2896" w:rsidRDefault="00A61972" w:rsidP="00A61972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eastAsia="Times New Roman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 xml:space="preserve">Internship </w:t>
      </w:r>
    </w:p>
    <w:p w:rsidR="00A61972" w:rsidRDefault="00A61972" w:rsidP="00A61972">
      <w:pPr>
        <w:pStyle w:val="NoSpacing"/>
      </w:pPr>
    </w:p>
    <w:p w:rsidR="00A61972" w:rsidRPr="00BA6250" w:rsidRDefault="00A61972" w:rsidP="00A61972">
      <w:pPr>
        <w:pStyle w:val="ListParagraph"/>
        <w:numPr>
          <w:ilvl w:val="0"/>
          <w:numId w:val="37"/>
        </w:numPr>
        <w:spacing w:line="240" w:lineRule="auto"/>
        <w:jc w:val="both"/>
        <w:rPr>
          <w:color w:val="000000" w:themeColor="text1"/>
          <w:sz w:val="22"/>
          <w:szCs w:val="22"/>
        </w:rPr>
      </w:pPr>
      <w:r w:rsidRPr="00BA6250">
        <w:rPr>
          <w:color w:val="000000" w:themeColor="text1"/>
          <w:sz w:val="22"/>
          <w:szCs w:val="22"/>
        </w:rPr>
        <w:t>Internship in Pakistan Council of Scientific and Industrial Research (P.C.S.I.R) Lab: on Water Analysis</w:t>
      </w:r>
    </w:p>
    <w:p w:rsidR="00A61972" w:rsidRPr="005C2896" w:rsidRDefault="00A61972" w:rsidP="009C7054">
      <w:pPr>
        <w:shd w:val="clear" w:color="auto" w:fill="000000" w:themeFill="text1"/>
        <w:spacing w:after="0" w:line="240" w:lineRule="auto"/>
        <w:textAlignment w:val="baseline"/>
        <w:outlineLvl w:val="2"/>
        <w:rPr>
          <w:rFonts w:ascii="inherit" w:eastAsia="Times New Roman" w:hAnsi="inherit" w:cs="Arial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>Language</w:t>
      </w:r>
    </w:p>
    <w:p w:rsidR="00651E9B" w:rsidRDefault="00651E9B" w:rsidP="009C7054">
      <w:pPr>
        <w:spacing w:after="0" w:line="240" w:lineRule="auto"/>
        <w:ind w:firstLine="720"/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651E9B" w:rsidRPr="0080632F" w:rsidRDefault="00651E9B" w:rsidP="009C7054">
      <w:pPr>
        <w:shd w:val="clear" w:color="auto" w:fill="DDD9C3" w:themeFill="background2" w:themeFillShade="E6"/>
        <w:spacing w:after="0" w:line="240" w:lineRule="auto"/>
        <w:ind w:left="3600"/>
        <w:textAlignment w:val="center"/>
        <w:outlineLvl w:val="3"/>
        <w:rPr>
          <w:rFonts w:ascii="inherit" w:eastAsia="Times New Roman" w:hAnsi="inherit" w:cs="Arial"/>
          <w:b/>
          <w:bCs/>
          <w:color w:val="000000"/>
        </w:rPr>
      </w:pPr>
      <w:r w:rsidRPr="0080632F">
        <w:rPr>
          <w:rFonts w:ascii="inherit" w:eastAsia="Times New Roman" w:hAnsi="inherit" w:cs="Arial"/>
          <w:b/>
          <w:bCs/>
          <w:color w:val="000000"/>
        </w:rPr>
        <w:t>Read</w:t>
      </w:r>
      <w:r w:rsidRPr="0080632F">
        <w:rPr>
          <w:rFonts w:ascii="inherit" w:eastAsia="Times New Roman" w:hAnsi="inherit" w:cs="Arial"/>
          <w:b/>
          <w:bCs/>
          <w:color w:val="000000"/>
        </w:rPr>
        <w:tab/>
      </w:r>
      <w:r w:rsidRPr="0080632F">
        <w:rPr>
          <w:rFonts w:ascii="inherit" w:eastAsia="Times New Roman" w:hAnsi="inherit" w:cs="Arial"/>
          <w:b/>
          <w:bCs/>
          <w:color w:val="000000"/>
        </w:rPr>
        <w:tab/>
      </w:r>
      <w:r w:rsidRPr="0080632F">
        <w:rPr>
          <w:rFonts w:ascii="inherit" w:eastAsia="Times New Roman" w:hAnsi="inherit" w:cs="Arial"/>
          <w:b/>
          <w:bCs/>
          <w:color w:val="000000"/>
        </w:rPr>
        <w:tab/>
        <w:t>Write</w:t>
      </w:r>
      <w:r w:rsidRPr="0080632F">
        <w:rPr>
          <w:rFonts w:ascii="inherit" w:eastAsia="Times New Roman" w:hAnsi="inherit" w:cs="Arial"/>
          <w:b/>
          <w:bCs/>
          <w:color w:val="000000"/>
        </w:rPr>
        <w:tab/>
      </w:r>
      <w:r w:rsidRPr="0080632F">
        <w:rPr>
          <w:rFonts w:ascii="inherit" w:eastAsia="Times New Roman" w:hAnsi="inherit" w:cs="Arial"/>
          <w:b/>
          <w:bCs/>
          <w:color w:val="000000"/>
        </w:rPr>
        <w:tab/>
      </w:r>
      <w:r w:rsidRPr="0080632F">
        <w:rPr>
          <w:rFonts w:ascii="inherit" w:eastAsia="Times New Roman" w:hAnsi="inherit" w:cs="Arial"/>
          <w:b/>
          <w:bCs/>
          <w:color w:val="000000"/>
        </w:rPr>
        <w:tab/>
        <w:t xml:space="preserve"> Speak</w:t>
      </w:r>
    </w:p>
    <w:p w:rsidR="00651E9B" w:rsidRPr="00D367E6" w:rsidRDefault="00651E9B" w:rsidP="009C7054">
      <w:pPr>
        <w:spacing w:after="0" w:line="240" w:lineRule="auto"/>
        <w:ind w:firstLine="720"/>
        <w:jc w:val="both"/>
        <w:rPr>
          <w:b/>
          <w:color w:val="000000" w:themeColor="text1"/>
          <w:sz w:val="22"/>
          <w:szCs w:val="22"/>
        </w:rPr>
      </w:pPr>
    </w:p>
    <w:p w:rsidR="00651E9B" w:rsidRPr="00D367E6" w:rsidRDefault="00651E9B" w:rsidP="009C7054">
      <w:pPr>
        <w:spacing w:after="0" w:line="240" w:lineRule="auto"/>
        <w:ind w:firstLine="720"/>
        <w:jc w:val="both"/>
        <w:rPr>
          <w:color w:val="000000" w:themeColor="text1"/>
          <w:sz w:val="22"/>
          <w:szCs w:val="22"/>
        </w:rPr>
      </w:pPr>
      <w:r w:rsidRPr="00D367E6">
        <w:rPr>
          <w:b/>
          <w:color w:val="000000" w:themeColor="text1"/>
          <w:sz w:val="22"/>
          <w:szCs w:val="22"/>
        </w:rPr>
        <w:t>English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</w:p>
    <w:p w:rsidR="00651E9B" w:rsidRPr="00D367E6" w:rsidRDefault="00651E9B" w:rsidP="009C7054">
      <w:pPr>
        <w:spacing w:after="0" w:line="240" w:lineRule="auto"/>
        <w:jc w:val="both"/>
        <w:rPr>
          <w:color w:val="000000" w:themeColor="text1"/>
          <w:sz w:val="22"/>
          <w:szCs w:val="22"/>
        </w:rPr>
      </w:pPr>
    </w:p>
    <w:p w:rsidR="00651E9B" w:rsidRPr="00D367E6" w:rsidRDefault="00651E9B" w:rsidP="009C7054">
      <w:pPr>
        <w:spacing w:after="0" w:line="240" w:lineRule="auto"/>
        <w:ind w:firstLine="720"/>
        <w:jc w:val="both"/>
        <w:rPr>
          <w:color w:val="000000" w:themeColor="text1"/>
          <w:sz w:val="22"/>
          <w:szCs w:val="22"/>
        </w:rPr>
      </w:pPr>
      <w:r w:rsidRPr="00D367E6">
        <w:rPr>
          <w:b/>
          <w:color w:val="000000" w:themeColor="text1"/>
          <w:sz w:val="22"/>
          <w:szCs w:val="22"/>
        </w:rPr>
        <w:t xml:space="preserve">Urdu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>Excellent</w:t>
      </w:r>
    </w:p>
    <w:p w:rsidR="00651E9B" w:rsidRPr="00D367E6" w:rsidRDefault="00651E9B" w:rsidP="009C7054">
      <w:pPr>
        <w:spacing w:after="0" w:line="240" w:lineRule="auto"/>
        <w:jc w:val="both"/>
        <w:rPr>
          <w:b/>
          <w:color w:val="000000" w:themeColor="text1"/>
          <w:sz w:val="22"/>
          <w:szCs w:val="22"/>
        </w:rPr>
      </w:pPr>
    </w:p>
    <w:p w:rsidR="00651E9B" w:rsidRPr="00D367E6" w:rsidRDefault="00651E9B" w:rsidP="009C7054">
      <w:pPr>
        <w:spacing w:line="240" w:lineRule="auto"/>
        <w:ind w:firstLine="720"/>
        <w:jc w:val="both"/>
        <w:rPr>
          <w:color w:val="000000" w:themeColor="text1"/>
          <w:sz w:val="22"/>
          <w:szCs w:val="22"/>
        </w:rPr>
      </w:pPr>
      <w:r w:rsidRPr="00D367E6">
        <w:rPr>
          <w:b/>
          <w:color w:val="000000" w:themeColor="text1"/>
          <w:sz w:val="22"/>
          <w:szCs w:val="22"/>
        </w:rPr>
        <w:t>Pashto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 xml:space="preserve">Excellent </w:t>
      </w:r>
      <w:r w:rsidRPr="00D367E6">
        <w:rPr>
          <w:color w:val="000000" w:themeColor="text1"/>
          <w:sz w:val="22"/>
          <w:szCs w:val="22"/>
        </w:rPr>
        <w:tab/>
      </w:r>
      <w:r w:rsidRPr="00D367E6">
        <w:rPr>
          <w:color w:val="000000" w:themeColor="text1"/>
          <w:sz w:val="22"/>
          <w:szCs w:val="22"/>
        </w:rPr>
        <w:tab/>
        <w:t>Excellent</w:t>
      </w:r>
      <w:r>
        <w:rPr>
          <w:color w:val="000000" w:themeColor="text1"/>
          <w:sz w:val="22"/>
          <w:szCs w:val="22"/>
        </w:rPr>
        <w:tab/>
      </w:r>
    </w:p>
    <w:p w:rsidR="00D14492" w:rsidRPr="00CD695C" w:rsidRDefault="00D14492" w:rsidP="00D14492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ascii="inherit" w:eastAsia="Times New Roman" w:hAnsi="inherit" w:cs="Arial"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t>Research Publication</w:t>
      </w:r>
    </w:p>
    <w:p w:rsidR="00D14492" w:rsidRDefault="00D14492" w:rsidP="00D14492">
      <w:pPr>
        <w:pStyle w:val="NoSpacing"/>
      </w:pPr>
    </w:p>
    <w:p w:rsidR="00D14492" w:rsidRDefault="00D14492" w:rsidP="00D14492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jc w:val="both"/>
        <w:rPr>
          <w:color w:val="000000" w:themeColor="text1"/>
          <w:sz w:val="22"/>
          <w:szCs w:val="22"/>
        </w:rPr>
      </w:pPr>
      <w:r w:rsidRPr="00EB2805">
        <w:rPr>
          <w:i/>
          <w:color w:val="000000" w:themeColor="text1"/>
          <w:sz w:val="22"/>
          <w:szCs w:val="22"/>
        </w:rPr>
        <w:t xml:space="preserve">Mr. Asif Khan and Dr. Muhammad </w:t>
      </w:r>
      <w:proofErr w:type="spellStart"/>
      <w:r w:rsidRPr="00EB2805">
        <w:rPr>
          <w:i/>
          <w:color w:val="000000" w:themeColor="text1"/>
          <w:sz w:val="22"/>
          <w:szCs w:val="22"/>
        </w:rPr>
        <w:t>Irshad</w:t>
      </w:r>
      <w:proofErr w:type="spellEnd"/>
      <w:r w:rsidRPr="00EB2805">
        <w:rPr>
          <w:i/>
          <w:color w:val="000000" w:themeColor="text1"/>
          <w:sz w:val="22"/>
          <w:szCs w:val="22"/>
        </w:rPr>
        <w:t xml:space="preserve"> </w:t>
      </w:r>
      <w:r w:rsidRPr="00F92867">
        <w:rPr>
          <w:color w:val="000000" w:themeColor="text1"/>
          <w:sz w:val="22"/>
          <w:szCs w:val="22"/>
        </w:rPr>
        <w:t>“Evaluation of Water Quality and Health Issues Associated with Pit Latrines in the Rural Area of District Ch</w:t>
      </w:r>
      <w:r>
        <w:rPr>
          <w:color w:val="000000" w:themeColor="text1"/>
          <w:sz w:val="22"/>
          <w:szCs w:val="22"/>
        </w:rPr>
        <w:t xml:space="preserve">arsadda”. </w:t>
      </w:r>
      <w:r w:rsidRPr="006B5735">
        <w:rPr>
          <w:i/>
          <w:color w:val="000000" w:themeColor="text1"/>
          <w:sz w:val="22"/>
          <w:szCs w:val="22"/>
        </w:rPr>
        <w:t>4th International Conference on "Environmentally Sustainable Development (</w:t>
      </w:r>
      <w:proofErr w:type="spellStart"/>
      <w:r w:rsidRPr="006B5735">
        <w:rPr>
          <w:i/>
          <w:color w:val="000000" w:themeColor="text1"/>
          <w:sz w:val="22"/>
          <w:szCs w:val="22"/>
        </w:rPr>
        <w:t>EsDEV</w:t>
      </w:r>
      <w:proofErr w:type="spellEnd"/>
      <w:r w:rsidRPr="006B5735">
        <w:rPr>
          <w:i/>
          <w:color w:val="000000" w:themeColor="text1"/>
          <w:sz w:val="22"/>
          <w:szCs w:val="22"/>
        </w:rPr>
        <w:t>)" July 24, 2011</w:t>
      </w:r>
    </w:p>
    <w:p w:rsidR="00D14492" w:rsidRPr="007A281F" w:rsidRDefault="00D14492" w:rsidP="00E25D3A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spacing w:before="240"/>
        <w:jc w:val="both"/>
        <w:rPr>
          <w:rStyle w:val="Strong"/>
          <w:b w:val="0"/>
          <w:bCs w:val="0"/>
        </w:rPr>
      </w:pPr>
      <w:r w:rsidRPr="00EB2805">
        <w:rPr>
          <w:i/>
        </w:rPr>
        <w:t xml:space="preserve">Noor </w:t>
      </w:r>
      <w:proofErr w:type="spellStart"/>
      <w:r w:rsidRPr="00EB2805">
        <w:rPr>
          <w:i/>
        </w:rPr>
        <w:t>Faraz</w:t>
      </w:r>
      <w:proofErr w:type="spellEnd"/>
      <w:r w:rsidRPr="00EB2805">
        <w:rPr>
          <w:i/>
        </w:rPr>
        <w:t xml:space="preserve">, Muhammad </w:t>
      </w:r>
      <w:proofErr w:type="spellStart"/>
      <w:r w:rsidRPr="00EB2805">
        <w:rPr>
          <w:i/>
        </w:rPr>
        <w:t>Balal</w:t>
      </w:r>
      <w:proofErr w:type="spellEnd"/>
      <w:r w:rsidRPr="00EB2805">
        <w:rPr>
          <w:i/>
        </w:rPr>
        <w:t xml:space="preserve"> </w:t>
      </w:r>
      <w:proofErr w:type="spellStart"/>
      <w:r w:rsidRPr="00EB2805">
        <w:rPr>
          <w:i/>
        </w:rPr>
        <w:t>Arain</w:t>
      </w:r>
      <w:proofErr w:type="spellEnd"/>
      <w:r w:rsidRPr="00EB2805">
        <w:rPr>
          <w:i/>
        </w:rPr>
        <w:t xml:space="preserve">, </w:t>
      </w:r>
      <w:proofErr w:type="spellStart"/>
      <w:r w:rsidRPr="00EB2805">
        <w:rPr>
          <w:i/>
        </w:rPr>
        <w:t>Nasrullah</w:t>
      </w:r>
      <w:proofErr w:type="spellEnd"/>
      <w:r w:rsidRPr="00EB2805">
        <w:rPr>
          <w:i/>
        </w:rPr>
        <w:t xml:space="preserve"> Shah, Hameed </w:t>
      </w:r>
      <w:proofErr w:type="spellStart"/>
      <w:r w:rsidRPr="00EB2805">
        <w:rPr>
          <w:i/>
        </w:rPr>
        <w:t>Ul</w:t>
      </w:r>
      <w:proofErr w:type="spellEnd"/>
      <w:r w:rsidRPr="00EB2805">
        <w:rPr>
          <w:i/>
        </w:rPr>
        <w:t xml:space="preserve"> </w:t>
      </w:r>
      <w:proofErr w:type="spellStart"/>
      <w:r w:rsidRPr="00EB2805">
        <w:rPr>
          <w:i/>
        </w:rPr>
        <w:t>Haq</w:t>
      </w:r>
      <w:proofErr w:type="spellEnd"/>
      <w:r w:rsidRPr="00EB2805">
        <w:rPr>
          <w:i/>
        </w:rPr>
        <w:t xml:space="preserve">, Asif Khan, Muhammad </w:t>
      </w:r>
      <w:proofErr w:type="spellStart"/>
      <w:r w:rsidRPr="00EB2805">
        <w:rPr>
          <w:i/>
        </w:rPr>
        <w:t>Saad</w:t>
      </w:r>
      <w:proofErr w:type="spellEnd"/>
      <w:r w:rsidRPr="00EB2805">
        <w:rPr>
          <w:i/>
        </w:rPr>
        <w:t xml:space="preserve">, Safi </w:t>
      </w:r>
      <w:proofErr w:type="spellStart"/>
      <w:r w:rsidRPr="00EB2805">
        <w:rPr>
          <w:i/>
        </w:rPr>
        <w:t>Asim</w:t>
      </w:r>
      <w:proofErr w:type="spellEnd"/>
      <w:r w:rsidRPr="00EB2805">
        <w:rPr>
          <w:i/>
        </w:rPr>
        <w:t xml:space="preserve"> Bin Asif</w:t>
      </w:r>
      <w:r>
        <w:t xml:space="preserve"> “Development of Deep Eutectic Green Solvent Micro Extraction Method for Trace Analysis of </w:t>
      </w:r>
      <w:proofErr w:type="spellStart"/>
      <w:r>
        <w:t>Nicolsamide</w:t>
      </w:r>
      <w:proofErr w:type="spellEnd"/>
      <w:r>
        <w:t xml:space="preserve">.” 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</w:rPr>
        <w:t>30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  <w:vertAlign w:val="superscript"/>
        </w:rPr>
        <w:t>th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</w:rPr>
        <w:t xml:space="preserve"> National &amp; 18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  <w:vertAlign w:val="superscript"/>
        </w:rPr>
        <w:t>th</w:t>
      </w:r>
      <w:r w:rsidRPr="00EB2805">
        <w:rPr>
          <w:rStyle w:val="Strong"/>
          <w:b w:val="0"/>
          <w:i/>
          <w:color w:val="000000"/>
          <w:sz w:val="22"/>
          <w:szCs w:val="22"/>
          <w:shd w:val="clear" w:color="auto" w:fill="FFFFFF"/>
        </w:rPr>
        <w:t xml:space="preserve"> International Chemistry Conference on Recent Trends in Chemistry- CCUMT-2019</w:t>
      </w:r>
    </w:p>
    <w:p w:rsidR="00DD047A" w:rsidRDefault="00D14492" w:rsidP="00DD047A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jc w:val="both"/>
        <w:rPr>
          <w:i/>
        </w:rPr>
      </w:pPr>
      <w:r w:rsidRPr="007A281F">
        <w:rPr>
          <w:i/>
        </w:rPr>
        <w:t xml:space="preserve">Mohammad Naeem, </w:t>
      </w:r>
      <w:proofErr w:type="spellStart"/>
      <w:r w:rsidRPr="007A281F">
        <w:rPr>
          <w:i/>
        </w:rPr>
        <w:t>Zifeng</w:t>
      </w:r>
      <w:proofErr w:type="spellEnd"/>
      <w:r w:rsidRPr="007A281F">
        <w:rPr>
          <w:i/>
        </w:rPr>
        <w:t xml:space="preserve"> Yan, </w:t>
      </w:r>
      <w:proofErr w:type="spellStart"/>
      <w:r w:rsidRPr="007A281F">
        <w:rPr>
          <w:i/>
        </w:rPr>
        <w:t>Fazle</w:t>
      </w:r>
      <w:proofErr w:type="spellEnd"/>
      <w:r w:rsidRPr="007A281F">
        <w:rPr>
          <w:i/>
        </w:rPr>
        <w:t> </w:t>
      </w:r>
      <w:proofErr w:type="spellStart"/>
      <w:r w:rsidRPr="007A281F">
        <w:rPr>
          <w:i/>
        </w:rPr>
        <w:t>Subhan</w:t>
      </w:r>
      <w:proofErr w:type="spellEnd"/>
      <w:r w:rsidRPr="007A281F">
        <w:rPr>
          <w:i/>
        </w:rPr>
        <w:t xml:space="preserve">, Atta Ullah, </w:t>
      </w:r>
      <w:proofErr w:type="spellStart"/>
      <w:r w:rsidRPr="007A281F">
        <w:rPr>
          <w:i/>
        </w:rPr>
        <w:t>Sobia</w:t>
      </w:r>
      <w:proofErr w:type="spellEnd"/>
      <w:r w:rsidRPr="007A281F">
        <w:rPr>
          <w:i/>
        </w:rPr>
        <w:t> </w:t>
      </w:r>
      <w:proofErr w:type="spellStart"/>
      <w:r w:rsidRPr="007A281F">
        <w:rPr>
          <w:i/>
        </w:rPr>
        <w:t>Aslam</w:t>
      </w:r>
      <w:proofErr w:type="spellEnd"/>
      <w:r w:rsidRPr="007A281F">
        <w:rPr>
          <w:i/>
        </w:rPr>
        <w:t xml:space="preserve">,  Mohammad Ibrahim, </w:t>
      </w:r>
      <w:proofErr w:type="spellStart"/>
      <w:r w:rsidRPr="007A281F">
        <w:rPr>
          <w:i/>
        </w:rPr>
        <w:t>Momin</w:t>
      </w:r>
      <w:proofErr w:type="spellEnd"/>
      <w:r w:rsidRPr="007A281F">
        <w:rPr>
          <w:i/>
        </w:rPr>
        <w:t xml:space="preserve"> Khan, </w:t>
      </w:r>
      <w:proofErr w:type="spellStart"/>
      <w:r w:rsidRPr="007A281F">
        <w:rPr>
          <w:i/>
        </w:rPr>
        <w:t>Nasrullah</w:t>
      </w:r>
      <w:proofErr w:type="spellEnd"/>
      <w:r w:rsidRPr="007A281F">
        <w:rPr>
          <w:i/>
        </w:rPr>
        <w:t xml:space="preserve"> Shah, </w:t>
      </w:r>
      <w:proofErr w:type="spellStart"/>
      <w:r w:rsidRPr="007A281F">
        <w:rPr>
          <w:i/>
        </w:rPr>
        <w:t>Dilawar</w:t>
      </w:r>
      <w:proofErr w:type="spellEnd"/>
      <w:r w:rsidRPr="007A281F">
        <w:rPr>
          <w:i/>
        </w:rPr>
        <w:t> </w:t>
      </w:r>
      <w:proofErr w:type="spellStart"/>
      <w:r w:rsidRPr="007A281F">
        <w:rPr>
          <w:i/>
        </w:rPr>
        <w:t>Farhan</w:t>
      </w:r>
      <w:proofErr w:type="spellEnd"/>
      <w:r w:rsidRPr="007A281F">
        <w:rPr>
          <w:i/>
        </w:rPr>
        <w:t xml:space="preserve"> Shams, </w:t>
      </w:r>
      <w:proofErr w:type="spellStart"/>
      <w:r w:rsidRPr="007A281F">
        <w:rPr>
          <w:i/>
        </w:rPr>
        <w:t>Asmat</w:t>
      </w:r>
      <w:proofErr w:type="spellEnd"/>
      <w:r w:rsidRPr="007A281F">
        <w:rPr>
          <w:i/>
        </w:rPr>
        <w:t> Ullah, Abbas Khan, Saleem Ullah, Amir </w:t>
      </w:r>
      <w:proofErr w:type="spellStart"/>
      <w:r w:rsidRPr="007A281F">
        <w:rPr>
          <w:i/>
        </w:rPr>
        <w:t>Zada</w:t>
      </w:r>
      <w:proofErr w:type="spellEnd"/>
      <w:r w:rsidRPr="007A281F">
        <w:rPr>
          <w:i/>
        </w:rPr>
        <w:t xml:space="preserve">, </w:t>
      </w:r>
      <w:proofErr w:type="spellStart"/>
      <w:r w:rsidRPr="007A281F">
        <w:rPr>
          <w:i/>
        </w:rPr>
        <w:t>Inamullah</w:t>
      </w:r>
      <w:proofErr w:type="spellEnd"/>
      <w:r w:rsidRPr="007A281F">
        <w:rPr>
          <w:i/>
        </w:rPr>
        <w:t>, Muhammad </w:t>
      </w:r>
      <w:proofErr w:type="spellStart"/>
      <w:r w:rsidRPr="007A281F">
        <w:rPr>
          <w:i/>
        </w:rPr>
        <w:t>Haris</w:t>
      </w:r>
      <w:proofErr w:type="spellEnd"/>
      <w:r w:rsidRPr="007A281F">
        <w:rPr>
          <w:i/>
        </w:rPr>
        <w:t>, Asif Khan</w:t>
      </w:r>
      <w:r w:rsidRPr="007A281F">
        <w:rPr>
          <w:i/>
          <w:color w:val="000000" w:themeColor="text1"/>
        </w:rPr>
        <w:t>.</w:t>
      </w:r>
      <w:r w:rsidRPr="007A281F">
        <w:rPr>
          <w:i/>
          <w:color w:val="000000" w:themeColor="text1"/>
          <w:sz w:val="22"/>
          <w:szCs w:val="22"/>
        </w:rPr>
        <w:t> </w:t>
      </w:r>
      <w:r w:rsidRPr="007A281F">
        <w:rPr>
          <w:color w:val="000000" w:themeColor="text1"/>
          <w:sz w:val="22"/>
          <w:szCs w:val="22"/>
        </w:rPr>
        <w:t>Effective performance of CeO</w:t>
      </w:r>
      <w:r w:rsidRPr="00BB448E">
        <w:rPr>
          <w:color w:val="000000" w:themeColor="text1"/>
          <w:sz w:val="22"/>
          <w:szCs w:val="22"/>
          <w:vertAlign w:val="subscript"/>
        </w:rPr>
        <w:t>2 </w:t>
      </w:r>
      <w:r w:rsidRPr="007A281F">
        <w:rPr>
          <w:color w:val="000000" w:themeColor="text1"/>
          <w:sz w:val="22"/>
          <w:szCs w:val="22"/>
        </w:rPr>
        <w:t xml:space="preserve">based silica for preparation of </w:t>
      </w:r>
      <w:proofErr w:type="spellStart"/>
      <w:r w:rsidRPr="007A281F">
        <w:rPr>
          <w:color w:val="000000" w:themeColor="text1"/>
          <w:sz w:val="22"/>
          <w:szCs w:val="22"/>
        </w:rPr>
        <w:t>octanal</w:t>
      </w:r>
      <w:proofErr w:type="spellEnd"/>
      <w:r w:rsidRPr="007A281F">
        <w:rPr>
          <w:color w:val="000000" w:themeColor="text1"/>
          <w:sz w:val="22"/>
          <w:szCs w:val="22"/>
        </w:rPr>
        <w:t>. </w:t>
      </w:r>
      <w:r w:rsidRPr="00F6675B">
        <w:rPr>
          <w:i/>
          <w:noProof/>
        </w:rPr>
        <w:t>Journal of Porous Materials, 2020</w:t>
      </w:r>
    </w:p>
    <w:p w:rsidR="00DD047A" w:rsidRDefault="00D14492" w:rsidP="00DD047A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jc w:val="both"/>
        <w:rPr>
          <w:i/>
        </w:rPr>
      </w:pPr>
      <w:r w:rsidRPr="00DD047A">
        <w:rPr>
          <w:i/>
        </w:rPr>
        <w:t xml:space="preserve">Noor </w:t>
      </w:r>
      <w:proofErr w:type="spellStart"/>
      <w:r w:rsidRPr="00DD047A">
        <w:rPr>
          <w:i/>
        </w:rPr>
        <w:t>Faraz</w:t>
      </w:r>
      <w:proofErr w:type="spellEnd"/>
      <w:r w:rsidRPr="00DD047A">
        <w:rPr>
          <w:i/>
        </w:rPr>
        <w:t xml:space="preserve">, </w:t>
      </w:r>
      <w:r w:rsidR="00DD047A" w:rsidRPr="00DD047A">
        <w:rPr>
          <w:i/>
        </w:rPr>
        <w:t xml:space="preserve">Hameed </w:t>
      </w:r>
      <w:proofErr w:type="spellStart"/>
      <w:r w:rsidR="00DD047A" w:rsidRPr="00DD047A">
        <w:rPr>
          <w:i/>
        </w:rPr>
        <w:t>ul</w:t>
      </w:r>
      <w:proofErr w:type="spellEnd"/>
      <w:r w:rsidR="00DD047A" w:rsidRPr="00DD047A">
        <w:rPr>
          <w:i/>
        </w:rPr>
        <w:t xml:space="preserve"> </w:t>
      </w:r>
      <w:proofErr w:type="spellStart"/>
      <w:r w:rsidR="00DD047A" w:rsidRPr="00DD047A">
        <w:rPr>
          <w:i/>
        </w:rPr>
        <w:t>Haq</w:t>
      </w:r>
      <w:proofErr w:type="spellEnd"/>
      <w:r w:rsidR="00DD047A" w:rsidRPr="00DD047A">
        <w:rPr>
          <w:i/>
        </w:rPr>
        <w:t xml:space="preserve">, </w:t>
      </w:r>
      <w:r w:rsidRPr="00DD047A">
        <w:rPr>
          <w:i/>
        </w:rPr>
        <w:t>Muha</w:t>
      </w:r>
      <w:r w:rsidR="00DD047A" w:rsidRPr="00DD047A">
        <w:rPr>
          <w:i/>
        </w:rPr>
        <w:t xml:space="preserve">mmad </w:t>
      </w:r>
      <w:proofErr w:type="spellStart"/>
      <w:r w:rsidR="00DD047A" w:rsidRPr="00DD047A">
        <w:rPr>
          <w:i/>
        </w:rPr>
        <w:t>Balal</w:t>
      </w:r>
      <w:proofErr w:type="spellEnd"/>
      <w:r w:rsidR="00DD047A" w:rsidRPr="00DD047A">
        <w:rPr>
          <w:i/>
        </w:rPr>
        <w:t xml:space="preserve"> </w:t>
      </w:r>
      <w:proofErr w:type="spellStart"/>
      <w:r w:rsidR="00DD047A" w:rsidRPr="00DD047A">
        <w:rPr>
          <w:i/>
        </w:rPr>
        <w:t>Arain,R</w:t>
      </w:r>
      <w:proofErr w:type="spellEnd"/>
      <w:r w:rsidR="00DD047A" w:rsidRPr="00DD047A">
        <w:rPr>
          <w:i/>
        </w:rPr>
        <w:t>. Castro Munoz and</w:t>
      </w:r>
      <w:r w:rsidRPr="00DD047A">
        <w:rPr>
          <w:i/>
        </w:rPr>
        <w:t xml:space="preserve"> Asif Khan,</w:t>
      </w:r>
      <w:r w:rsidR="00DD047A" w:rsidRPr="00DD047A">
        <w:rPr>
          <w:i/>
        </w:rPr>
        <w:t xml:space="preserve"> </w:t>
      </w:r>
      <w:r>
        <w:t xml:space="preserve">“Deep Eutectic Solvent based Method for Analysis of </w:t>
      </w:r>
      <w:proofErr w:type="spellStart"/>
      <w:r>
        <w:t>Nicolsamidein</w:t>
      </w:r>
      <w:proofErr w:type="spellEnd"/>
      <w:r>
        <w:t xml:space="preserve"> pharmaceutical </w:t>
      </w:r>
      <w:proofErr w:type="spellStart"/>
      <w:r>
        <w:t>andwastewater</w:t>
      </w:r>
      <w:proofErr w:type="spellEnd"/>
      <w:r>
        <w:t xml:space="preserve"> samples- a green analytical chemistry approach”. </w:t>
      </w:r>
      <w:r w:rsidRPr="00DD047A">
        <w:rPr>
          <w:i/>
        </w:rPr>
        <w:t>Journal of Molecular Liquids, 2021</w:t>
      </w:r>
    </w:p>
    <w:p w:rsidR="00620958" w:rsidRPr="00620958" w:rsidRDefault="00620958" w:rsidP="00620958">
      <w:pPr>
        <w:widowControl w:val="0"/>
        <w:autoSpaceDE w:val="0"/>
        <w:autoSpaceDN w:val="0"/>
        <w:adjustRightInd w:val="0"/>
        <w:jc w:val="both"/>
        <w:rPr>
          <w:i/>
        </w:rPr>
      </w:pPr>
    </w:p>
    <w:p w:rsidR="00DD047A" w:rsidRPr="00DD047A" w:rsidRDefault="00D14492" w:rsidP="00620958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spacing w:before="240"/>
        <w:jc w:val="both"/>
        <w:rPr>
          <w:i/>
        </w:rPr>
      </w:pPr>
      <w:r w:rsidRPr="00DD047A">
        <w:rPr>
          <w:i/>
        </w:rPr>
        <w:lastRenderedPageBreak/>
        <w:t xml:space="preserve">Khan, Asif; Naeem, Muhammad; </w:t>
      </w:r>
      <w:proofErr w:type="spellStart"/>
      <w:r w:rsidRPr="00DD047A">
        <w:rPr>
          <w:i/>
        </w:rPr>
        <w:t>Zekker</w:t>
      </w:r>
      <w:proofErr w:type="spellEnd"/>
      <w:r w:rsidRPr="00DD047A">
        <w:rPr>
          <w:i/>
        </w:rPr>
        <w:t xml:space="preserve">, Ivar; </w:t>
      </w:r>
      <w:proofErr w:type="spellStart"/>
      <w:r w:rsidRPr="00DD047A">
        <w:rPr>
          <w:i/>
        </w:rPr>
        <w:t>Arianc</w:t>
      </w:r>
      <w:proofErr w:type="spellEnd"/>
      <w:r w:rsidRPr="00DD047A">
        <w:rPr>
          <w:i/>
        </w:rPr>
        <w:t xml:space="preserve">, Muhammad </w:t>
      </w:r>
      <w:proofErr w:type="spellStart"/>
      <w:r w:rsidRPr="00DD047A">
        <w:rPr>
          <w:i/>
        </w:rPr>
        <w:t>Balal</w:t>
      </w:r>
      <w:proofErr w:type="spellEnd"/>
      <w:r w:rsidRPr="00DD047A">
        <w:rPr>
          <w:i/>
        </w:rPr>
        <w:t xml:space="preserve">; </w:t>
      </w:r>
      <w:proofErr w:type="spellStart"/>
      <w:r w:rsidRPr="00DD047A">
        <w:rPr>
          <w:i/>
        </w:rPr>
        <w:t>Michalskid</w:t>
      </w:r>
      <w:proofErr w:type="spellEnd"/>
      <w:r w:rsidRPr="00DD047A">
        <w:rPr>
          <w:i/>
        </w:rPr>
        <w:t>, Greg; et al (2021)</w:t>
      </w:r>
      <w:r w:rsidRPr="00DD047A">
        <w:rPr>
          <w:rFonts w:ascii="Open sans" w:hAnsi="Open sans"/>
          <w:shd w:val="clear" w:color="auto" w:fill="FFFFFF"/>
        </w:rPr>
        <w:t xml:space="preserve">. Multivariate statistical analysis of heavy metals and physico-chemical parameters in the groundwater of Karak District, Khyber Pakhtunkhwa, Pakistan. Proceedings of the Estonian Academy of Sciences. Chemistry, 3 (X, X), XX−XX. </w:t>
      </w:r>
      <w:r w:rsidRPr="00DD047A">
        <w:rPr>
          <w:rStyle w:val="Hyperlink"/>
          <w:i/>
        </w:rPr>
        <w:t>DOI: 10.3176/proc.2021.3.08</w:t>
      </w:r>
      <w:r w:rsidRPr="00DD047A">
        <w:rPr>
          <w:color w:val="000000" w:themeColor="text1"/>
          <w:sz w:val="22"/>
          <w:szCs w:val="22"/>
        </w:rPr>
        <w:t xml:space="preserve"> </w:t>
      </w:r>
    </w:p>
    <w:p w:rsidR="009C7054" w:rsidRDefault="00D14492" w:rsidP="00DD047A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jc w:val="both"/>
      </w:pPr>
      <w:r w:rsidRPr="00DD047A">
        <w:rPr>
          <w:i/>
        </w:rPr>
        <w:t xml:space="preserve">Khan, A., Naeem, M., </w:t>
      </w:r>
      <w:proofErr w:type="spellStart"/>
      <w:r w:rsidRPr="00DD047A">
        <w:rPr>
          <w:i/>
        </w:rPr>
        <w:t>Balal</w:t>
      </w:r>
      <w:proofErr w:type="spellEnd"/>
      <w:r w:rsidRPr="00DD047A">
        <w:rPr>
          <w:i/>
        </w:rPr>
        <w:t>, M. et al. </w:t>
      </w:r>
      <w:r w:rsidRPr="000B7DB4">
        <w:t>Assessing</w:t>
      </w:r>
      <w:r w:rsidRPr="001D6B28">
        <w:t xml:space="preserve"> the physico-chemical parameters and some metals of underground water and associated soil in the arid and semiarid regions of Tank District, Khyber Pakhtunkhwa, Pakistan.</w:t>
      </w:r>
      <w:r w:rsidRPr="00DD047A">
        <w:rPr>
          <w:i/>
        </w:rPr>
        <w:t xml:space="preserve"> Environ </w:t>
      </w:r>
      <w:proofErr w:type="spellStart"/>
      <w:r w:rsidRPr="00DD047A">
        <w:rPr>
          <w:i/>
        </w:rPr>
        <w:t>Monit</w:t>
      </w:r>
      <w:proofErr w:type="spellEnd"/>
      <w:r w:rsidRPr="00DD047A">
        <w:rPr>
          <w:i/>
        </w:rPr>
        <w:t xml:space="preserve"> Assess 193, 610 (2021). </w:t>
      </w:r>
      <w:hyperlink r:id="rId7" w:history="1">
        <w:r w:rsidRPr="00DD047A">
          <w:rPr>
            <w:rStyle w:val="Hyperlink"/>
            <w:i/>
          </w:rPr>
          <w:t>https://doi.org/10.1007/s10661-021-09370-x</w:t>
        </w:r>
      </w:hyperlink>
    </w:p>
    <w:p w:rsidR="00D14492" w:rsidRPr="00DD047A" w:rsidRDefault="00D14492" w:rsidP="00DD047A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jc w:val="both"/>
        <w:rPr>
          <w:i/>
        </w:rPr>
      </w:pPr>
      <w:r w:rsidRPr="00DD047A">
        <w:rPr>
          <w:i/>
        </w:rPr>
        <w:t xml:space="preserve">Asif Khan, Muhammad Naeem, Ivar </w:t>
      </w:r>
      <w:proofErr w:type="spellStart"/>
      <w:r w:rsidRPr="00DD047A">
        <w:rPr>
          <w:i/>
        </w:rPr>
        <w:t>Zekker</w:t>
      </w:r>
      <w:proofErr w:type="spellEnd"/>
      <w:r w:rsidRPr="00DD047A">
        <w:rPr>
          <w:i/>
        </w:rPr>
        <w:t xml:space="preserve">, Muhammad </w:t>
      </w:r>
      <w:proofErr w:type="spellStart"/>
      <w:r w:rsidRPr="00DD047A">
        <w:rPr>
          <w:i/>
        </w:rPr>
        <w:t>Balal</w:t>
      </w:r>
      <w:proofErr w:type="spellEnd"/>
      <w:r w:rsidRPr="00DD047A">
        <w:rPr>
          <w:i/>
        </w:rPr>
        <w:t xml:space="preserve"> Arian, Greg </w:t>
      </w:r>
      <w:proofErr w:type="spellStart"/>
      <w:r w:rsidRPr="00DD047A">
        <w:rPr>
          <w:i/>
        </w:rPr>
        <w:t>Michalski</w:t>
      </w:r>
      <w:proofErr w:type="spellEnd"/>
      <w:r w:rsidRPr="00DD047A">
        <w:rPr>
          <w:i/>
        </w:rPr>
        <w:t>, et al. </w:t>
      </w:r>
      <w:r w:rsidRPr="00DD047A">
        <w:rPr>
          <w:rStyle w:val="date"/>
          <w:rFonts w:ascii="Open sans" w:hAnsi="Open sans"/>
          <w:color w:val="333333"/>
        </w:rPr>
        <w:t xml:space="preserve"> (2021)</w:t>
      </w:r>
      <w:r w:rsidRPr="00DD047A">
        <w:rPr>
          <w:rFonts w:ascii="Open sans" w:hAnsi="Open sans"/>
          <w:color w:val="333333"/>
        </w:rPr>
        <w:t> </w:t>
      </w:r>
      <w:r w:rsidRPr="000B7DB4">
        <w:t>Evaluating groundwater nitrate and other physicochemical parameters of the arid and semi-arid district of DI Khan by multivariate statistical analysis, Environmental Technology,</w:t>
      </w:r>
      <w:r w:rsidRPr="00DD047A">
        <w:rPr>
          <w:rFonts w:ascii="Open sans" w:hAnsi="Open sans"/>
          <w:color w:val="333333"/>
        </w:rPr>
        <w:t> </w:t>
      </w:r>
      <w:r w:rsidRPr="00DD047A">
        <w:rPr>
          <w:rStyle w:val="Hyperlink"/>
          <w:i/>
        </w:rPr>
        <w:t>DOI: </w:t>
      </w:r>
      <w:hyperlink r:id="rId8" w:history="1">
        <w:r w:rsidRPr="00DD047A">
          <w:rPr>
            <w:rStyle w:val="Hyperlink"/>
            <w:i/>
          </w:rPr>
          <w:t>10.1080/09593330.2021.1987532</w:t>
        </w:r>
      </w:hyperlink>
    </w:p>
    <w:p w:rsidR="00E25D3A" w:rsidRDefault="00E25D3A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br w:type="page"/>
      </w:r>
    </w:p>
    <w:p w:rsidR="00A61972" w:rsidRPr="005C2896" w:rsidRDefault="00A61972" w:rsidP="00A61972">
      <w:pPr>
        <w:shd w:val="clear" w:color="auto" w:fill="000000" w:themeFill="text1"/>
        <w:spacing w:after="0" w:line="270" w:lineRule="atLeast"/>
        <w:textAlignment w:val="baseline"/>
        <w:outlineLvl w:val="2"/>
        <w:rPr>
          <w:rFonts w:ascii="inherit" w:eastAsia="Times New Roman" w:hAnsi="inherit" w:cs="Arial"/>
          <w:b/>
          <w:bCs/>
          <w:color w:val="FFFFFF" w:themeColor="background1"/>
        </w:rPr>
      </w:pPr>
      <w:r w:rsidRPr="005C2896">
        <w:rPr>
          <w:rFonts w:eastAsia="Times New Roman"/>
          <w:b/>
          <w:bCs/>
          <w:color w:val="FFFFFF" w:themeColor="background1"/>
        </w:rPr>
        <w:lastRenderedPageBreak/>
        <w:t xml:space="preserve">References </w:t>
      </w:r>
    </w:p>
    <w:p w:rsidR="00A61972" w:rsidRPr="00D367E6" w:rsidRDefault="00A61972" w:rsidP="00A61972">
      <w:pPr>
        <w:jc w:val="both"/>
        <w:rPr>
          <w:b/>
          <w:bCs/>
          <w:color w:val="000000" w:themeColor="text1"/>
        </w:rPr>
      </w:pPr>
    </w:p>
    <w:p w:rsidR="00A60366" w:rsidRPr="00D367E6" w:rsidRDefault="00A60366" w:rsidP="00052E43">
      <w:pPr>
        <w:pStyle w:val="NoSpacing"/>
        <w:numPr>
          <w:ilvl w:val="0"/>
          <w:numId w:val="27"/>
        </w:numPr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r. Mu</w:t>
      </w:r>
      <w:r w:rsidRPr="00D367E6">
        <w:rPr>
          <w:rFonts w:ascii="Times New Roman" w:hAnsi="Times New Roman"/>
          <w:color w:val="000000" w:themeColor="text1"/>
        </w:rPr>
        <w:t>hammad Naeem</w:t>
      </w:r>
      <w:r>
        <w:rPr>
          <w:rFonts w:ascii="Times New Roman" w:hAnsi="Times New Roman"/>
          <w:color w:val="000000" w:themeColor="text1"/>
        </w:rPr>
        <w:t xml:space="preserve"> </w:t>
      </w:r>
    </w:p>
    <w:p w:rsidR="00A60366" w:rsidRPr="00D367E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Associate Professor</w:t>
      </w:r>
      <w:r w:rsidR="00651E9B">
        <w:rPr>
          <w:rFonts w:ascii="Times New Roman" w:hAnsi="Times New Roman"/>
          <w:color w:val="000000" w:themeColor="text1"/>
        </w:rPr>
        <w:t xml:space="preserve"> (Environmental Chemistry)</w:t>
      </w:r>
    </w:p>
    <w:p w:rsidR="00A6036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epartment of Chemistry</w:t>
      </w:r>
    </w:p>
    <w:p w:rsidR="00A60366" w:rsidRPr="00D367E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2A19A1">
        <w:rPr>
          <w:rFonts w:ascii="Times New Roman" w:hAnsi="Times New Roman"/>
          <w:color w:val="000000" w:themeColor="text1"/>
        </w:rPr>
        <w:t>Abdul Wali Khan University, Mardan, 23200 Pakistan</w:t>
      </w:r>
    </w:p>
    <w:p w:rsidR="00A60366" w:rsidRPr="00D367E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Mob. #: +92-300-9073114</w:t>
      </w:r>
    </w:p>
    <w:p w:rsidR="00A6036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 xml:space="preserve">E-mail: </w:t>
      </w:r>
      <w:r w:rsidR="00CD7B62" w:rsidRPr="00CD7B62">
        <w:rPr>
          <w:rFonts w:ascii="Times New Roman" w:hAnsi="Times New Roman"/>
          <w:color w:val="000000" w:themeColor="text1"/>
        </w:rPr>
        <w:t>naeem@awkum.edu.pk</w:t>
      </w:r>
    </w:p>
    <w:p w:rsidR="00CD7B62" w:rsidRDefault="00CD7B62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</w:p>
    <w:p w:rsidR="00CD7B62" w:rsidRDefault="00CD7B62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</w:p>
    <w:p w:rsidR="00CD7B62" w:rsidRDefault="00CD7B62" w:rsidP="00CD7B62">
      <w:pPr>
        <w:pStyle w:val="NoSpacing"/>
        <w:numPr>
          <w:ilvl w:val="0"/>
          <w:numId w:val="27"/>
        </w:numPr>
        <w:rPr>
          <w:rFonts w:ascii="Times New Roman" w:hAnsi="Times New Roman"/>
          <w:color w:val="000000" w:themeColor="text1"/>
        </w:rPr>
      </w:pPr>
      <w:r w:rsidRPr="00DF5EAC">
        <w:rPr>
          <w:rFonts w:ascii="Times New Roman" w:hAnsi="Times New Roman"/>
          <w:color w:val="000000" w:themeColor="text1"/>
        </w:rPr>
        <w:t>Dr. Abbas Khan</w:t>
      </w:r>
      <w:r>
        <w:rPr>
          <w:rFonts w:ascii="Times New Roman" w:hAnsi="Times New Roman"/>
          <w:color w:val="000000" w:themeColor="text1"/>
        </w:rPr>
        <w:t xml:space="preserve"> </w:t>
      </w:r>
      <w:r w:rsidRPr="00D367E6">
        <w:rPr>
          <w:rFonts w:ascii="Times New Roman" w:hAnsi="Times New Roman"/>
          <w:color w:val="000000" w:themeColor="text1"/>
        </w:rPr>
        <w:t>(PhD)</w:t>
      </w:r>
      <w:r>
        <w:rPr>
          <w:rFonts w:ascii="Times New Roman" w:hAnsi="Times New Roman"/>
          <w:color w:val="000000" w:themeColor="text1"/>
        </w:rPr>
        <w:br/>
      </w:r>
      <w:r w:rsidRPr="00DF5EAC">
        <w:rPr>
          <w:rFonts w:ascii="Times New Roman" w:hAnsi="Times New Roman"/>
          <w:color w:val="000000" w:themeColor="text1"/>
        </w:rPr>
        <w:t>Professor</w:t>
      </w:r>
      <w:r>
        <w:rPr>
          <w:rFonts w:ascii="Times New Roman" w:hAnsi="Times New Roman"/>
          <w:color w:val="000000" w:themeColor="text1"/>
        </w:rPr>
        <w:t xml:space="preserve"> (Physical Chemistry)</w:t>
      </w:r>
      <w:r w:rsidRPr="00DF5EAC">
        <w:rPr>
          <w:rFonts w:ascii="Times New Roman" w:hAnsi="Times New Roman"/>
          <w:color w:val="000000" w:themeColor="text1"/>
        </w:rPr>
        <w:br/>
        <w:t>Department of Chemistry</w:t>
      </w:r>
      <w:r w:rsidRPr="00DF5EAC">
        <w:rPr>
          <w:rFonts w:ascii="Times New Roman" w:hAnsi="Times New Roman"/>
          <w:color w:val="000000" w:themeColor="text1"/>
        </w:rPr>
        <w:br/>
        <w:t>Abdul Wali Khan University, Mardan, 23200 Pakistan</w:t>
      </w:r>
      <w:r w:rsidRPr="00DF5EAC">
        <w:rPr>
          <w:rFonts w:ascii="Times New Roman" w:hAnsi="Times New Roman"/>
          <w:color w:val="000000" w:themeColor="text1"/>
        </w:rPr>
        <w:br/>
      </w:r>
      <w:r>
        <w:rPr>
          <w:rFonts w:ascii="Times New Roman" w:hAnsi="Times New Roman"/>
          <w:color w:val="000000" w:themeColor="text1"/>
        </w:rPr>
        <w:t>Mob. #: +92-</w:t>
      </w:r>
      <w:r w:rsidRPr="00DF5EAC">
        <w:rPr>
          <w:rFonts w:ascii="Times New Roman" w:hAnsi="Times New Roman"/>
          <w:color w:val="000000" w:themeColor="text1"/>
        </w:rPr>
        <w:t>340</w:t>
      </w:r>
      <w:r>
        <w:rPr>
          <w:rFonts w:ascii="Times New Roman" w:hAnsi="Times New Roman"/>
          <w:color w:val="000000" w:themeColor="text1"/>
        </w:rPr>
        <w:t>-</w:t>
      </w:r>
      <w:r w:rsidRPr="00DF5EAC">
        <w:rPr>
          <w:rFonts w:ascii="Times New Roman" w:hAnsi="Times New Roman"/>
          <w:color w:val="000000" w:themeColor="text1"/>
        </w:rPr>
        <w:t>8467885</w:t>
      </w:r>
    </w:p>
    <w:p w:rsidR="00A60366" w:rsidRDefault="00CD7B62" w:rsidP="00CD7B62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DF5EAC">
        <w:rPr>
          <w:rFonts w:ascii="Times New Roman" w:hAnsi="Times New Roman"/>
          <w:color w:val="000000" w:themeColor="text1"/>
        </w:rPr>
        <w:t>Email: </w:t>
      </w:r>
      <w:hyperlink r:id="rId9" w:tgtFrame="_blank" w:history="1">
        <w:r w:rsidRPr="00DF5EAC">
          <w:rPr>
            <w:rFonts w:ascii="Times New Roman" w:hAnsi="Times New Roman"/>
            <w:color w:val="000000" w:themeColor="text1"/>
          </w:rPr>
          <w:t>abbas053@yahoo.com</w:t>
        </w:r>
      </w:hyperlink>
      <w:r>
        <w:rPr>
          <w:rFonts w:ascii="Times New Roman" w:hAnsi="Times New Roman"/>
          <w:color w:val="000000" w:themeColor="text1"/>
        </w:rPr>
        <w:t>  </w:t>
      </w:r>
    </w:p>
    <w:p w:rsidR="00CD7B62" w:rsidRPr="00D367E6" w:rsidRDefault="00CD7B62" w:rsidP="00CD7B62">
      <w:pPr>
        <w:pStyle w:val="NoSpacing"/>
        <w:ind w:left="720"/>
        <w:rPr>
          <w:rFonts w:ascii="Times New Roman" w:hAnsi="Times New Roman"/>
          <w:color w:val="000000" w:themeColor="text1"/>
        </w:rPr>
      </w:pPr>
    </w:p>
    <w:p w:rsidR="00A60366" w:rsidRPr="00D367E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</w:p>
    <w:p w:rsidR="00A60366" w:rsidRPr="00D367E6" w:rsidRDefault="00A60366" w:rsidP="00A60366">
      <w:pPr>
        <w:pStyle w:val="NoSpacing"/>
        <w:numPr>
          <w:ilvl w:val="0"/>
          <w:numId w:val="27"/>
        </w:numPr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 xml:space="preserve">Dr. </w:t>
      </w:r>
      <w:r>
        <w:rPr>
          <w:rFonts w:ascii="Times New Roman" w:hAnsi="Times New Roman"/>
          <w:color w:val="000000" w:themeColor="text1"/>
        </w:rPr>
        <w:t xml:space="preserve">Muhammad </w:t>
      </w:r>
      <w:proofErr w:type="spellStart"/>
      <w:r>
        <w:rPr>
          <w:rFonts w:ascii="Times New Roman" w:hAnsi="Times New Roman"/>
          <w:color w:val="000000" w:themeColor="text1"/>
        </w:rPr>
        <w:t>Balal</w:t>
      </w:r>
      <w:proofErr w:type="spellEnd"/>
      <w:r w:rsidRPr="00D367E6">
        <w:rPr>
          <w:rFonts w:ascii="Times New Roman" w:hAnsi="Times New Roman"/>
          <w:color w:val="000000" w:themeColor="text1"/>
        </w:rPr>
        <w:t xml:space="preserve"> (PhD)</w:t>
      </w:r>
    </w:p>
    <w:p w:rsidR="00A60366" w:rsidRPr="00D367E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Assistant Professor</w:t>
      </w:r>
      <w:r w:rsidR="00651E9B">
        <w:rPr>
          <w:rFonts w:ascii="Times New Roman" w:hAnsi="Times New Roman"/>
          <w:color w:val="000000" w:themeColor="text1"/>
        </w:rPr>
        <w:t xml:space="preserve"> (Analytical Chemistry)</w:t>
      </w:r>
    </w:p>
    <w:p w:rsidR="00A6036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epartment of Chemistry</w:t>
      </w:r>
      <w:r w:rsidRPr="00D367E6">
        <w:rPr>
          <w:rFonts w:ascii="Times New Roman" w:hAnsi="Times New Roman"/>
          <w:color w:val="000000" w:themeColor="text1"/>
        </w:rPr>
        <w:t xml:space="preserve">, </w:t>
      </w:r>
      <w:r>
        <w:rPr>
          <w:rFonts w:ascii="Times New Roman" w:hAnsi="Times New Roman"/>
          <w:color w:val="000000" w:themeColor="text1"/>
        </w:rPr>
        <w:t>UOK</w:t>
      </w:r>
    </w:p>
    <w:p w:rsidR="00A60366" w:rsidRPr="00D367E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>Mob. #: +92-3</w:t>
      </w:r>
      <w:r>
        <w:rPr>
          <w:rFonts w:ascii="Times New Roman" w:hAnsi="Times New Roman"/>
          <w:color w:val="000000" w:themeColor="text1"/>
        </w:rPr>
        <w:t>33-3094660</w:t>
      </w:r>
    </w:p>
    <w:p w:rsidR="00FF472A" w:rsidRDefault="00A60366" w:rsidP="00FF472A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D367E6">
        <w:rPr>
          <w:rFonts w:ascii="Times New Roman" w:hAnsi="Times New Roman"/>
          <w:color w:val="000000" w:themeColor="text1"/>
        </w:rPr>
        <w:t xml:space="preserve">E-mail: </w:t>
      </w:r>
      <w:r w:rsidR="00FF472A" w:rsidRPr="00FF472A">
        <w:rPr>
          <w:rFonts w:ascii="Times New Roman" w:hAnsi="Times New Roman"/>
          <w:color w:val="000000" w:themeColor="text1"/>
        </w:rPr>
        <w:t>bilal_ku2004@yahoo.com</w:t>
      </w:r>
    </w:p>
    <w:p w:rsidR="00FF472A" w:rsidRDefault="00FF472A" w:rsidP="00FF472A">
      <w:pPr>
        <w:pStyle w:val="NoSpacing"/>
        <w:ind w:left="720"/>
        <w:rPr>
          <w:rFonts w:ascii="Times New Roman" w:hAnsi="Times New Roman"/>
          <w:color w:val="000000" w:themeColor="text1"/>
        </w:rPr>
      </w:pPr>
    </w:p>
    <w:p w:rsidR="005D130A" w:rsidRDefault="005D130A" w:rsidP="00FF472A">
      <w:pPr>
        <w:pStyle w:val="NoSpacing"/>
        <w:ind w:left="720"/>
        <w:rPr>
          <w:rFonts w:ascii="Times New Roman" w:hAnsi="Times New Roman"/>
          <w:color w:val="000000" w:themeColor="text1"/>
        </w:rPr>
      </w:pPr>
    </w:p>
    <w:p w:rsidR="00FF472A" w:rsidRDefault="00FF472A" w:rsidP="00FF472A">
      <w:pPr>
        <w:pStyle w:val="NoSpacing"/>
        <w:numPr>
          <w:ilvl w:val="0"/>
          <w:numId w:val="27"/>
        </w:numPr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Dr. Shams Ali </w:t>
      </w:r>
      <w:proofErr w:type="spellStart"/>
      <w:r>
        <w:rPr>
          <w:rFonts w:ascii="Times New Roman" w:hAnsi="Times New Roman"/>
          <w:color w:val="000000" w:themeColor="text1"/>
        </w:rPr>
        <w:t>Baig</w:t>
      </w:r>
      <w:proofErr w:type="spellEnd"/>
    </w:p>
    <w:p w:rsidR="00FF472A" w:rsidRDefault="00FF472A" w:rsidP="00FF472A">
      <w:pPr>
        <w:pStyle w:val="NoSpacing"/>
        <w:ind w:left="72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Assistant Professor (Environmental Sciences)</w:t>
      </w:r>
    </w:p>
    <w:p w:rsidR="00FF472A" w:rsidRDefault="00FF472A" w:rsidP="00FF472A">
      <w:pPr>
        <w:pStyle w:val="NoSpacing"/>
        <w:ind w:left="72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Department of Environmental Sciences</w:t>
      </w:r>
    </w:p>
    <w:p w:rsidR="00FF472A" w:rsidRDefault="00FF472A" w:rsidP="00FF472A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DF5EAC">
        <w:rPr>
          <w:rFonts w:ascii="Times New Roman" w:hAnsi="Times New Roman"/>
          <w:color w:val="000000" w:themeColor="text1"/>
        </w:rPr>
        <w:t>Abdul Wali Khan University, Mardan, 23200 Pakistan</w:t>
      </w:r>
      <w:r w:rsidRPr="00DF5EAC">
        <w:rPr>
          <w:rFonts w:ascii="Times New Roman" w:hAnsi="Times New Roman"/>
          <w:color w:val="000000" w:themeColor="text1"/>
        </w:rPr>
        <w:br/>
      </w:r>
      <w:r>
        <w:rPr>
          <w:rFonts w:ascii="Times New Roman" w:hAnsi="Times New Roman"/>
          <w:color w:val="000000" w:themeColor="text1"/>
        </w:rPr>
        <w:t>Mob. #: +92-</w:t>
      </w:r>
      <w:r w:rsidRPr="00DF5EAC">
        <w:rPr>
          <w:rFonts w:ascii="Times New Roman" w:hAnsi="Times New Roman"/>
          <w:color w:val="000000" w:themeColor="text1"/>
        </w:rPr>
        <w:t>3</w:t>
      </w:r>
      <w:r>
        <w:rPr>
          <w:rFonts w:ascii="Times New Roman" w:hAnsi="Times New Roman"/>
          <w:color w:val="000000" w:themeColor="text1"/>
        </w:rPr>
        <w:t>36-5715822</w:t>
      </w:r>
    </w:p>
    <w:p w:rsidR="00FF472A" w:rsidRDefault="00FF472A" w:rsidP="00FF472A">
      <w:pPr>
        <w:pStyle w:val="NoSpacing"/>
        <w:ind w:left="720"/>
        <w:rPr>
          <w:rFonts w:ascii="Times New Roman" w:hAnsi="Times New Roman"/>
          <w:color w:val="000000" w:themeColor="text1"/>
        </w:rPr>
      </w:pPr>
      <w:r w:rsidRPr="00DF5EAC">
        <w:rPr>
          <w:rFonts w:ascii="Times New Roman" w:hAnsi="Times New Roman"/>
          <w:color w:val="000000" w:themeColor="text1"/>
        </w:rPr>
        <w:t>Email: </w:t>
      </w:r>
      <w:r>
        <w:rPr>
          <w:rFonts w:ascii="Times New Roman" w:hAnsi="Times New Roman"/>
          <w:color w:val="000000" w:themeColor="text1"/>
        </w:rPr>
        <w:t xml:space="preserve">drbaig@awkum.edu.pk </w:t>
      </w:r>
    </w:p>
    <w:p w:rsidR="00A60366" w:rsidRDefault="00A60366" w:rsidP="00A60366">
      <w:pPr>
        <w:pStyle w:val="NoSpacing"/>
        <w:ind w:left="720"/>
        <w:rPr>
          <w:rFonts w:ascii="Times New Roman" w:hAnsi="Times New Roman"/>
          <w:color w:val="000000" w:themeColor="text1"/>
        </w:rPr>
      </w:pPr>
    </w:p>
    <w:p w:rsidR="00A60366" w:rsidRPr="00DF5EAC" w:rsidRDefault="0009145E" w:rsidP="00B8024E">
      <w:pPr>
        <w:pStyle w:val="NoSpacing"/>
        <w:ind w:left="720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br/>
      </w:r>
    </w:p>
    <w:p w:rsidR="00A60366" w:rsidRPr="00D367E6" w:rsidRDefault="00A60366" w:rsidP="00A60366">
      <w:pPr>
        <w:pStyle w:val="NoSpacing"/>
        <w:rPr>
          <w:rFonts w:ascii="Times New Roman" w:hAnsi="Times New Roman"/>
          <w:color w:val="000000" w:themeColor="text1"/>
        </w:rPr>
      </w:pPr>
    </w:p>
    <w:p w:rsidR="00BC0A03" w:rsidRPr="00CD695C" w:rsidRDefault="00BC0A03" w:rsidP="00A61972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333333"/>
          <w:sz w:val="20"/>
          <w:szCs w:val="20"/>
        </w:rPr>
      </w:pPr>
    </w:p>
    <w:sectPr w:rsidR="00BC0A03" w:rsidRPr="00CD695C" w:rsidSect="005D6DDB">
      <w:pgSz w:w="12240" w:h="15840"/>
      <w:pgMar w:top="126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7206F3"/>
    <w:multiLevelType w:val="hybridMultilevel"/>
    <w:tmpl w:val="95DA4C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0F7214"/>
    <w:multiLevelType w:val="hybridMultilevel"/>
    <w:tmpl w:val="908236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74639"/>
    <w:multiLevelType w:val="hybridMultilevel"/>
    <w:tmpl w:val="D5129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5A7F25"/>
    <w:multiLevelType w:val="multilevel"/>
    <w:tmpl w:val="27567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6982D62"/>
    <w:multiLevelType w:val="multilevel"/>
    <w:tmpl w:val="A9B61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BED2692"/>
    <w:multiLevelType w:val="multilevel"/>
    <w:tmpl w:val="DAF0C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DD12A59"/>
    <w:multiLevelType w:val="hybridMultilevel"/>
    <w:tmpl w:val="944CB0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210A71"/>
    <w:multiLevelType w:val="hybridMultilevel"/>
    <w:tmpl w:val="965A9B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C40272"/>
    <w:multiLevelType w:val="hybridMultilevel"/>
    <w:tmpl w:val="E7CC3C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2697DE1"/>
    <w:multiLevelType w:val="multilevel"/>
    <w:tmpl w:val="0B925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2976C3A"/>
    <w:multiLevelType w:val="hybridMultilevel"/>
    <w:tmpl w:val="615C5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5CA0B60"/>
    <w:multiLevelType w:val="multilevel"/>
    <w:tmpl w:val="3DC63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8593F1A"/>
    <w:multiLevelType w:val="multilevel"/>
    <w:tmpl w:val="03AEA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18A64C30"/>
    <w:multiLevelType w:val="hybridMultilevel"/>
    <w:tmpl w:val="FF307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46765B"/>
    <w:multiLevelType w:val="hybridMultilevel"/>
    <w:tmpl w:val="3D4013DC"/>
    <w:lvl w:ilvl="0" w:tplc="9A94A0EE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515C08"/>
    <w:multiLevelType w:val="multilevel"/>
    <w:tmpl w:val="B164F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55441F4"/>
    <w:multiLevelType w:val="multilevel"/>
    <w:tmpl w:val="DD12A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8613CD6"/>
    <w:multiLevelType w:val="hybridMultilevel"/>
    <w:tmpl w:val="5F4090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F60671"/>
    <w:multiLevelType w:val="hybridMultilevel"/>
    <w:tmpl w:val="AB5EA5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AE0184C"/>
    <w:multiLevelType w:val="hybridMultilevel"/>
    <w:tmpl w:val="7CF2F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F575FFC"/>
    <w:multiLevelType w:val="hybridMultilevel"/>
    <w:tmpl w:val="0478B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0781A5C"/>
    <w:multiLevelType w:val="hybridMultilevel"/>
    <w:tmpl w:val="CFA0C1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2F1906"/>
    <w:multiLevelType w:val="multilevel"/>
    <w:tmpl w:val="7D220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96171B2"/>
    <w:multiLevelType w:val="multilevel"/>
    <w:tmpl w:val="05307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3E544C4A"/>
    <w:multiLevelType w:val="hybridMultilevel"/>
    <w:tmpl w:val="D6A618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C3C8A"/>
    <w:multiLevelType w:val="hybridMultilevel"/>
    <w:tmpl w:val="7CF2F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3A6731D"/>
    <w:multiLevelType w:val="multilevel"/>
    <w:tmpl w:val="EAC63B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8582911"/>
    <w:multiLevelType w:val="multilevel"/>
    <w:tmpl w:val="51BE4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94B73FB"/>
    <w:multiLevelType w:val="hybridMultilevel"/>
    <w:tmpl w:val="4EC0A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AB7850"/>
    <w:multiLevelType w:val="multilevel"/>
    <w:tmpl w:val="CCDE1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38C6916"/>
    <w:multiLevelType w:val="multilevel"/>
    <w:tmpl w:val="8512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4F33018"/>
    <w:multiLevelType w:val="hybridMultilevel"/>
    <w:tmpl w:val="9F7263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7CE4140"/>
    <w:multiLevelType w:val="hybridMultilevel"/>
    <w:tmpl w:val="C23C3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2362A"/>
    <w:multiLevelType w:val="multilevel"/>
    <w:tmpl w:val="49B61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4D87A34"/>
    <w:multiLevelType w:val="hybridMultilevel"/>
    <w:tmpl w:val="8B54B9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734BF6"/>
    <w:multiLevelType w:val="hybridMultilevel"/>
    <w:tmpl w:val="B36A8C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0E4A0C"/>
    <w:multiLevelType w:val="hybridMultilevel"/>
    <w:tmpl w:val="E38E66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5D2826"/>
    <w:multiLevelType w:val="hybridMultilevel"/>
    <w:tmpl w:val="F0C0AD5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6B6D0928"/>
    <w:multiLevelType w:val="hybridMultilevel"/>
    <w:tmpl w:val="5B3A5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0692A8C"/>
    <w:multiLevelType w:val="hybridMultilevel"/>
    <w:tmpl w:val="BEFE940E"/>
    <w:lvl w:ilvl="0" w:tplc="AAD42FF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0">
    <w:nsid w:val="740B0F44"/>
    <w:multiLevelType w:val="multilevel"/>
    <w:tmpl w:val="B0368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7362532"/>
    <w:multiLevelType w:val="hybridMultilevel"/>
    <w:tmpl w:val="4BE88D2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2">
    <w:nsid w:val="7DC9689C"/>
    <w:multiLevelType w:val="hybridMultilevel"/>
    <w:tmpl w:val="E356F06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E282362"/>
    <w:multiLevelType w:val="hybridMultilevel"/>
    <w:tmpl w:val="1F9CE36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4"/>
  </w:num>
  <w:num w:numId="3">
    <w:abstractNumId w:val="22"/>
  </w:num>
  <w:num w:numId="4">
    <w:abstractNumId w:val="30"/>
  </w:num>
  <w:num w:numId="5">
    <w:abstractNumId w:val="40"/>
  </w:num>
  <w:num w:numId="6">
    <w:abstractNumId w:val="9"/>
  </w:num>
  <w:num w:numId="7">
    <w:abstractNumId w:val="11"/>
  </w:num>
  <w:num w:numId="8">
    <w:abstractNumId w:val="26"/>
  </w:num>
  <w:num w:numId="9">
    <w:abstractNumId w:val="15"/>
  </w:num>
  <w:num w:numId="10">
    <w:abstractNumId w:val="3"/>
  </w:num>
  <w:num w:numId="11">
    <w:abstractNumId w:val="33"/>
  </w:num>
  <w:num w:numId="12">
    <w:abstractNumId w:val="12"/>
  </w:num>
  <w:num w:numId="13">
    <w:abstractNumId w:val="27"/>
  </w:num>
  <w:num w:numId="14">
    <w:abstractNumId w:val="5"/>
  </w:num>
  <w:num w:numId="15">
    <w:abstractNumId w:val="16"/>
  </w:num>
  <w:num w:numId="16">
    <w:abstractNumId w:val="29"/>
  </w:num>
  <w:num w:numId="17">
    <w:abstractNumId w:val="31"/>
  </w:num>
  <w:num w:numId="18">
    <w:abstractNumId w:val="18"/>
  </w:num>
  <w:num w:numId="19">
    <w:abstractNumId w:val="8"/>
  </w:num>
  <w:num w:numId="20">
    <w:abstractNumId w:val="1"/>
  </w:num>
  <w:num w:numId="21">
    <w:abstractNumId w:val="21"/>
  </w:num>
  <w:num w:numId="22">
    <w:abstractNumId w:val="36"/>
  </w:num>
  <w:num w:numId="23">
    <w:abstractNumId w:val="6"/>
  </w:num>
  <w:num w:numId="24">
    <w:abstractNumId w:val="17"/>
  </w:num>
  <w:num w:numId="25">
    <w:abstractNumId w:val="41"/>
  </w:num>
  <w:num w:numId="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42"/>
  </w:num>
  <w:num w:numId="29">
    <w:abstractNumId w:val="43"/>
  </w:num>
  <w:num w:numId="30">
    <w:abstractNumId w:val="10"/>
  </w:num>
  <w:num w:numId="31">
    <w:abstractNumId w:val="38"/>
  </w:num>
  <w:num w:numId="32">
    <w:abstractNumId w:val="37"/>
  </w:num>
  <w:num w:numId="33">
    <w:abstractNumId w:val="19"/>
  </w:num>
  <w:num w:numId="34">
    <w:abstractNumId w:val="20"/>
  </w:num>
  <w:num w:numId="35">
    <w:abstractNumId w:val="0"/>
  </w:num>
  <w:num w:numId="36">
    <w:abstractNumId w:val="7"/>
  </w:num>
  <w:num w:numId="37">
    <w:abstractNumId w:val="34"/>
  </w:num>
  <w:num w:numId="38">
    <w:abstractNumId w:val="24"/>
  </w:num>
  <w:num w:numId="39">
    <w:abstractNumId w:val="13"/>
  </w:num>
  <w:num w:numId="40">
    <w:abstractNumId w:val="39"/>
  </w:num>
  <w:num w:numId="41">
    <w:abstractNumId w:val="32"/>
  </w:num>
  <w:num w:numId="42">
    <w:abstractNumId w:val="14"/>
  </w:num>
  <w:num w:numId="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</w:num>
  <w:num w:numId="45">
    <w:abstractNumId w:val="3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U0tzA0NzYxMjU2s7RU0lEKTi0uzszPAykwqQUAYi9rLywAAAA="/>
  </w:docVars>
  <w:rsids>
    <w:rsidRoot w:val="00CD695C"/>
    <w:rsid w:val="000036BD"/>
    <w:rsid w:val="00012E7D"/>
    <w:rsid w:val="000216B6"/>
    <w:rsid w:val="000218CF"/>
    <w:rsid w:val="00035BA8"/>
    <w:rsid w:val="000507FD"/>
    <w:rsid w:val="00050B45"/>
    <w:rsid w:val="00052E43"/>
    <w:rsid w:val="000568C7"/>
    <w:rsid w:val="00061E0E"/>
    <w:rsid w:val="00067961"/>
    <w:rsid w:val="00070A68"/>
    <w:rsid w:val="00072A10"/>
    <w:rsid w:val="00074624"/>
    <w:rsid w:val="0009145E"/>
    <w:rsid w:val="000A128C"/>
    <w:rsid w:val="000A1A20"/>
    <w:rsid w:val="000A419A"/>
    <w:rsid w:val="000A6CB4"/>
    <w:rsid w:val="000B28F8"/>
    <w:rsid w:val="000B4231"/>
    <w:rsid w:val="000C476D"/>
    <w:rsid w:val="000E2C1E"/>
    <w:rsid w:val="000E6721"/>
    <w:rsid w:val="000F0321"/>
    <w:rsid w:val="00104C8D"/>
    <w:rsid w:val="001057EC"/>
    <w:rsid w:val="00106677"/>
    <w:rsid w:val="00115174"/>
    <w:rsid w:val="00130059"/>
    <w:rsid w:val="00132CF7"/>
    <w:rsid w:val="001341CE"/>
    <w:rsid w:val="00136323"/>
    <w:rsid w:val="0014045F"/>
    <w:rsid w:val="0014266F"/>
    <w:rsid w:val="00144866"/>
    <w:rsid w:val="00147737"/>
    <w:rsid w:val="00172236"/>
    <w:rsid w:val="00180A58"/>
    <w:rsid w:val="001A120E"/>
    <w:rsid w:val="001A1E55"/>
    <w:rsid w:val="001B13D0"/>
    <w:rsid w:val="001B3274"/>
    <w:rsid w:val="001C21C8"/>
    <w:rsid w:val="001D0FFF"/>
    <w:rsid w:val="001D6D9F"/>
    <w:rsid w:val="001D70F3"/>
    <w:rsid w:val="001D7F09"/>
    <w:rsid w:val="001E1FE1"/>
    <w:rsid w:val="001E50B0"/>
    <w:rsid w:val="001F3191"/>
    <w:rsid w:val="00201EFE"/>
    <w:rsid w:val="00211659"/>
    <w:rsid w:val="00215384"/>
    <w:rsid w:val="00236AC1"/>
    <w:rsid w:val="00236E39"/>
    <w:rsid w:val="00252FAA"/>
    <w:rsid w:val="0026200D"/>
    <w:rsid w:val="002642CA"/>
    <w:rsid w:val="00267378"/>
    <w:rsid w:val="00277004"/>
    <w:rsid w:val="002810CA"/>
    <w:rsid w:val="002812B2"/>
    <w:rsid w:val="00293044"/>
    <w:rsid w:val="002A582C"/>
    <w:rsid w:val="002B2555"/>
    <w:rsid w:val="002C01B1"/>
    <w:rsid w:val="002C4201"/>
    <w:rsid w:val="002C6764"/>
    <w:rsid w:val="002C77C8"/>
    <w:rsid w:val="002D3DDB"/>
    <w:rsid w:val="002D4DE1"/>
    <w:rsid w:val="002E0C5F"/>
    <w:rsid w:val="0030542C"/>
    <w:rsid w:val="003104B7"/>
    <w:rsid w:val="00321F32"/>
    <w:rsid w:val="00325558"/>
    <w:rsid w:val="00327F55"/>
    <w:rsid w:val="00355298"/>
    <w:rsid w:val="00357A74"/>
    <w:rsid w:val="003618C3"/>
    <w:rsid w:val="003631A6"/>
    <w:rsid w:val="00367175"/>
    <w:rsid w:val="003717B4"/>
    <w:rsid w:val="00382EF2"/>
    <w:rsid w:val="00394850"/>
    <w:rsid w:val="003B28E3"/>
    <w:rsid w:val="003B4714"/>
    <w:rsid w:val="003B4CC3"/>
    <w:rsid w:val="003C51A6"/>
    <w:rsid w:val="003C7B9E"/>
    <w:rsid w:val="003C7D88"/>
    <w:rsid w:val="003D14D2"/>
    <w:rsid w:val="003D1991"/>
    <w:rsid w:val="003D77FA"/>
    <w:rsid w:val="003D7F62"/>
    <w:rsid w:val="003E03B1"/>
    <w:rsid w:val="003E0D28"/>
    <w:rsid w:val="003F2DAE"/>
    <w:rsid w:val="003F4712"/>
    <w:rsid w:val="003F485A"/>
    <w:rsid w:val="003F67B5"/>
    <w:rsid w:val="003F67D0"/>
    <w:rsid w:val="003F6C9E"/>
    <w:rsid w:val="00400839"/>
    <w:rsid w:val="00402822"/>
    <w:rsid w:val="00417F50"/>
    <w:rsid w:val="0042050A"/>
    <w:rsid w:val="00421136"/>
    <w:rsid w:val="004359DF"/>
    <w:rsid w:val="00443AB3"/>
    <w:rsid w:val="00444A7F"/>
    <w:rsid w:val="00452F5B"/>
    <w:rsid w:val="00470EFF"/>
    <w:rsid w:val="00477EF0"/>
    <w:rsid w:val="004828EF"/>
    <w:rsid w:val="00482BAE"/>
    <w:rsid w:val="004930CF"/>
    <w:rsid w:val="004966D7"/>
    <w:rsid w:val="00497B37"/>
    <w:rsid w:val="004A185F"/>
    <w:rsid w:val="004B23A5"/>
    <w:rsid w:val="004B79A9"/>
    <w:rsid w:val="004C57AF"/>
    <w:rsid w:val="004D2A27"/>
    <w:rsid w:val="004D5246"/>
    <w:rsid w:val="004E0CEF"/>
    <w:rsid w:val="004E1087"/>
    <w:rsid w:val="004E1509"/>
    <w:rsid w:val="004E35E7"/>
    <w:rsid w:val="004E7A4A"/>
    <w:rsid w:val="004F148B"/>
    <w:rsid w:val="004F63E4"/>
    <w:rsid w:val="004F7B36"/>
    <w:rsid w:val="0050002C"/>
    <w:rsid w:val="005029BA"/>
    <w:rsid w:val="0051193B"/>
    <w:rsid w:val="005121CB"/>
    <w:rsid w:val="00520DF7"/>
    <w:rsid w:val="0052631B"/>
    <w:rsid w:val="00547D60"/>
    <w:rsid w:val="0056265F"/>
    <w:rsid w:val="00583A6B"/>
    <w:rsid w:val="005867EB"/>
    <w:rsid w:val="005876C7"/>
    <w:rsid w:val="00590B61"/>
    <w:rsid w:val="00597425"/>
    <w:rsid w:val="00597489"/>
    <w:rsid w:val="005A2CD6"/>
    <w:rsid w:val="005A7C56"/>
    <w:rsid w:val="005B3622"/>
    <w:rsid w:val="005B3840"/>
    <w:rsid w:val="005B57AE"/>
    <w:rsid w:val="005B5BA5"/>
    <w:rsid w:val="005C2896"/>
    <w:rsid w:val="005C5EC4"/>
    <w:rsid w:val="005D130A"/>
    <w:rsid w:val="005D61B2"/>
    <w:rsid w:val="005D6C5F"/>
    <w:rsid w:val="005D6DDB"/>
    <w:rsid w:val="005E1430"/>
    <w:rsid w:val="005E20C8"/>
    <w:rsid w:val="005E55B1"/>
    <w:rsid w:val="005E6DCE"/>
    <w:rsid w:val="005F198F"/>
    <w:rsid w:val="005F2747"/>
    <w:rsid w:val="006004D2"/>
    <w:rsid w:val="00602F9B"/>
    <w:rsid w:val="0061594D"/>
    <w:rsid w:val="00620958"/>
    <w:rsid w:val="00620F00"/>
    <w:rsid w:val="0062400C"/>
    <w:rsid w:val="006254EF"/>
    <w:rsid w:val="0062675F"/>
    <w:rsid w:val="006317F6"/>
    <w:rsid w:val="006320DD"/>
    <w:rsid w:val="00632F0F"/>
    <w:rsid w:val="00636A9D"/>
    <w:rsid w:val="00637840"/>
    <w:rsid w:val="00651E9B"/>
    <w:rsid w:val="00664623"/>
    <w:rsid w:val="006650EA"/>
    <w:rsid w:val="006756A9"/>
    <w:rsid w:val="00692C42"/>
    <w:rsid w:val="00696145"/>
    <w:rsid w:val="006A1F25"/>
    <w:rsid w:val="006A3876"/>
    <w:rsid w:val="006B0CB9"/>
    <w:rsid w:val="006B4C01"/>
    <w:rsid w:val="006B6D08"/>
    <w:rsid w:val="006C217F"/>
    <w:rsid w:val="006D478E"/>
    <w:rsid w:val="006D4987"/>
    <w:rsid w:val="006D4B54"/>
    <w:rsid w:val="006E1966"/>
    <w:rsid w:val="006F206B"/>
    <w:rsid w:val="006F45B4"/>
    <w:rsid w:val="006F5ADD"/>
    <w:rsid w:val="006F615F"/>
    <w:rsid w:val="0070304A"/>
    <w:rsid w:val="007067CE"/>
    <w:rsid w:val="007067E5"/>
    <w:rsid w:val="007103EB"/>
    <w:rsid w:val="007410F7"/>
    <w:rsid w:val="007419D3"/>
    <w:rsid w:val="0076094D"/>
    <w:rsid w:val="00760D3B"/>
    <w:rsid w:val="00760E4A"/>
    <w:rsid w:val="00763418"/>
    <w:rsid w:val="00764AAA"/>
    <w:rsid w:val="00770C43"/>
    <w:rsid w:val="0077417A"/>
    <w:rsid w:val="00775FCC"/>
    <w:rsid w:val="007812DF"/>
    <w:rsid w:val="007831ED"/>
    <w:rsid w:val="00787036"/>
    <w:rsid w:val="00790146"/>
    <w:rsid w:val="00792378"/>
    <w:rsid w:val="00793C49"/>
    <w:rsid w:val="007A5343"/>
    <w:rsid w:val="007B0727"/>
    <w:rsid w:val="007B34E3"/>
    <w:rsid w:val="007B42FD"/>
    <w:rsid w:val="007C6A1C"/>
    <w:rsid w:val="007C6FC8"/>
    <w:rsid w:val="007D3937"/>
    <w:rsid w:val="007D5AB0"/>
    <w:rsid w:val="007E7D53"/>
    <w:rsid w:val="007F5557"/>
    <w:rsid w:val="0080632F"/>
    <w:rsid w:val="008069C9"/>
    <w:rsid w:val="00813233"/>
    <w:rsid w:val="0082571C"/>
    <w:rsid w:val="00840D06"/>
    <w:rsid w:val="008468C4"/>
    <w:rsid w:val="00851304"/>
    <w:rsid w:val="0085428D"/>
    <w:rsid w:val="00865104"/>
    <w:rsid w:val="0087100C"/>
    <w:rsid w:val="0087702E"/>
    <w:rsid w:val="00881DA1"/>
    <w:rsid w:val="008A3BB0"/>
    <w:rsid w:val="008A4DF1"/>
    <w:rsid w:val="008C3200"/>
    <w:rsid w:val="008D1E18"/>
    <w:rsid w:val="008D6C8C"/>
    <w:rsid w:val="008D7757"/>
    <w:rsid w:val="008E0B4E"/>
    <w:rsid w:val="008F6280"/>
    <w:rsid w:val="009133D0"/>
    <w:rsid w:val="00920966"/>
    <w:rsid w:val="009237E8"/>
    <w:rsid w:val="009246F6"/>
    <w:rsid w:val="00925386"/>
    <w:rsid w:val="00927F35"/>
    <w:rsid w:val="0093127B"/>
    <w:rsid w:val="0094457B"/>
    <w:rsid w:val="00946BEC"/>
    <w:rsid w:val="0095326F"/>
    <w:rsid w:val="00962F9F"/>
    <w:rsid w:val="00970B56"/>
    <w:rsid w:val="009825EF"/>
    <w:rsid w:val="009A1660"/>
    <w:rsid w:val="009A3EF9"/>
    <w:rsid w:val="009B0E5C"/>
    <w:rsid w:val="009C015B"/>
    <w:rsid w:val="009C6E0E"/>
    <w:rsid w:val="009C7054"/>
    <w:rsid w:val="009D0C59"/>
    <w:rsid w:val="009D4733"/>
    <w:rsid w:val="009D6280"/>
    <w:rsid w:val="009D7670"/>
    <w:rsid w:val="009E224F"/>
    <w:rsid w:val="009F16E5"/>
    <w:rsid w:val="009F545B"/>
    <w:rsid w:val="009F7A02"/>
    <w:rsid w:val="00A02A60"/>
    <w:rsid w:val="00A13F73"/>
    <w:rsid w:val="00A1757A"/>
    <w:rsid w:val="00A2590D"/>
    <w:rsid w:val="00A25BA0"/>
    <w:rsid w:val="00A25D08"/>
    <w:rsid w:val="00A2747B"/>
    <w:rsid w:val="00A37CAC"/>
    <w:rsid w:val="00A403EE"/>
    <w:rsid w:val="00A41633"/>
    <w:rsid w:val="00A44435"/>
    <w:rsid w:val="00A453F8"/>
    <w:rsid w:val="00A53DCF"/>
    <w:rsid w:val="00A60366"/>
    <w:rsid w:val="00A61972"/>
    <w:rsid w:val="00A7757E"/>
    <w:rsid w:val="00A8001B"/>
    <w:rsid w:val="00A8468E"/>
    <w:rsid w:val="00A84CF1"/>
    <w:rsid w:val="00A84D85"/>
    <w:rsid w:val="00A86DE2"/>
    <w:rsid w:val="00A909BE"/>
    <w:rsid w:val="00A95D68"/>
    <w:rsid w:val="00AA3B28"/>
    <w:rsid w:val="00AA5CB6"/>
    <w:rsid w:val="00AB3C5A"/>
    <w:rsid w:val="00AB471B"/>
    <w:rsid w:val="00AB6313"/>
    <w:rsid w:val="00AC456D"/>
    <w:rsid w:val="00AC5A76"/>
    <w:rsid w:val="00AC5F00"/>
    <w:rsid w:val="00AD5A49"/>
    <w:rsid w:val="00AD5AF3"/>
    <w:rsid w:val="00AE3246"/>
    <w:rsid w:val="00B03E95"/>
    <w:rsid w:val="00B05688"/>
    <w:rsid w:val="00B06372"/>
    <w:rsid w:val="00B1153C"/>
    <w:rsid w:val="00B31FD0"/>
    <w:rsid w:val="00B34325"/>
    <w:rsid w:val="00B36B06"/>
    <w:rsid w:val="00B4286B"/>
    <w:rsid w:val="00B44190"/>
    <w:rsid w:val="00B52962"/>
    <w:rsid w:val="00B5447F"/>
    <w:rsid w:val="00B56FEF"/>
    <w:rsid w:val="00B57702"/>
    <w:rsid w:val="00B60EB8"/>
    <w:rsid w:val="00B653A3"/>
    <w:rsid w:val="00B667FE"/>
    <w:rsid w:val="00B8024E"/>
    <w:rsid w:val="00B83209"/>
    <w:rsid w:val="00B87F38"/>
    <w:rsid w:val="00B910DB"/>
    <w:rsid w:val="00B927F0"/>
    <w:rsid w:val="00B97338"/>
    <w:rsid w:val="00B97C0A"/>
    <w:rsid w:val="00BA15A3"/>
    <w:rsid w:val="00BA30FC"/>
    <w:rsid w:val="00BA360C"/>
    <w:rsid w:val="00BA36BF"/>
    <w:rsid w:val="00BA6250"/>
    <w:rsid w:val="00BA6FF1"/>
    <w:rsid w:val="00BB0850"/>
    <w:rsid w:val="00BB448E"/>
    <w:rsid w:val="00BB72F9"/>
    <w:rsid w:val="00BB7840"/>
    <w:rsid w:val="00BC05F1"/>
    <w:rsid w:val="00BC0A03"/>
    <w:rsid w:val="00BC435A"/>
    <w:rsid w:val="00BD0179"/>
    <w:rsid w:val="00BD2C14"/>
    <w:rsid w:val="00BE1C4D"/>
    <w:rsid w:val="00BE3C32"/>
    <w:rsid w:val="00C06E2C"/>
    <w:rsid w:val="00C13683"/>
    <w:rsid w:val="00C208EB"/>
    <w:rsid w:val="00C24990"/>
    <w:rsid w:val="00C308CB"/>
    <w:rsid w:val="00C3163E"/>
    <w:rsid w:val="00C31EF2"/>
    <w:rsid w:val="00C328F5"/>
    <w:rsid w:val="00C330DA"/>
    <w:rsid w:val="00C3404A"/>
    <w:rsid w:val="00C34091"/>
    <w:rsid w:val="00C36623"/>
    <w:rsid w:val="00C409A0"/>
    <w:rsid w:val="00C43228"/>
    <w:rsid w:val="00C456BA"/>
    <w:rsid w:val="00C51B41"/>
    <w:rsid w:val="00C6081F"/>
    <w:rsid w:val="00C62644"/>
    <w:rsid w:val="00C62FD5"/>
    <w:rsid w:val="00C635AB"/>
    <w:rsid w:val="00C64D84"/>
    <w:rsid w:val="00C826C0"/>
    <w:rsid w:val="00C86120"/>
    <w:rsid w:val="00CA0ED0"/>
    <w:rsid w:val="00CB1E5A"/>
    <w:rsid w:val="00CD2518"/>
    <w:rsid w:val="00CD2B80"/>
    <w:rsid w:val="00CD695C"/>
    <w:rsid w:val="00CD6E20"/>
    <w:rsid w:val="00CD6F60"/>
    <w:rsid w:val="00CD7B62"/>
    <w:rsid w:val="00CE633F"/>
    <w:rsid w:val="00CE7681"/>
    <w:rsid w:val="00CE7BA3"/>
    <w:rsid w:val="00CF1F28"/>
    <w:rsid w:val="00CF647B"/>
    <w:rsid w:val="00D1232E"/>
    <w:rsid w:val="00D134F8"/>
    <w:rsid w:val="00D14492"/>
    <w:rsid w:val="00D14617"/>
    <w:rsid w:val="00D1472D"/>
    <w:rsid w:val="00D23D0D"/>
    <w:rsid w:val="00D276C3"/>
    <w:rsid w:val="00D314F1"/>
    <w:rsid w:val="00D355D3"/>
    <w:rsid w:val="00D45B27"/>
    <w:rsid w:val="00D479EB"/>
    <w:rsid w:val="00D61FC5"/>
    <w:rsid w:val="00D76405"/>
    <w:rsid w:val="00D94E24"/>
    <w:rsid w:val="00DA2888"/>
    <w:rsid w:val="00DA3FDC"/>
    <w:rsid w:val="00DA5B10"/>
    <w:rsid w:val="00DA6954"/>
    <w:rsid w:val="00DA6F74"/>
    <w:rsid w:val="00DB07D5"/>
    <w:rsid w:val="00DB0FC6"/>
    <w:rsid w:val="00DB7D4E"/>
    <w:rsid w:val="00DB7DC2"/>
    <w:rsid w:val="00DC0B6A"/>
    <w:rsid w:val="00DC6394"/>
    <w:rsid w:val="00DC73E1"/>
    <w:rsid w:val="00DD047A"/>
    <w:rsid w:val="00DD2B39"/>
    <w:rsid w:val="00DD457F"/>
    <w:rsid w:val="00DE17F7"/>
    <w:rsid w:val="00DE2D51"/>
    <w:rsid w:val="00DE4DF1"/>
    <w:rsid w:val="00DF4593"/>
    <w:rsid w:val="00DF4E3E"/>
    <w:rsid w:val="00DF63A1"/>
    <w:rsid w:val="00E00EC7"/>
    <w:rsid w:val="00E04085"/>
    <w:rsid w:val="00E049E5"/>
    <w:rsid w:val="00E06974"/>
    <w:rsid w:val="00E06C7E"/>
    <w:rsid w:val="00E237CF"/>
    <w:rsid w:val="00E25D3A"/>
    <w:rsid w:val="00E304DB"/>
    <w:rsid w:val="00E31E57"/>
    <w:rsid w:val="00E3251E"/>
    <w:rsid w:val="00E37CC7"/>
    <w:rsid w:val="00E677EB"/>
    <w:rsid w:val="00E7058C"/>
    <w:rsid w:val="00E777D8"/>
    <w:rsid w:val="00E8023B"/>
    <w:rsid w:val="00E81812"/>
    <w:rsid w:val="00E85723"/>
    <w:rsid w:val="00E90CE9"/>
    <w:rsid w:val="00EB6D15"/>
    <w:rsid w:val="00EC3EB2"/>
    <w:rsid w:val="00EC4BEF"/>
    <w:rsid w:val="00ED2DDA"/>
    <w:rsid w:val="00EE400E"/>
    <w:rsid w:val="00EE663F"/>
    <w:rsid w:val="00EF2A85"/>
    <w:rsid w:val="00F004F0"/>
    <w:rsid w:val="00F01CF6"/>
    <w:rsid w:val="00F045CA"/>
    <w:rsid w:val="00F11168"/>
    <w:rsid w:val="00F12C70"/>
    <w:rsid w:val="00F13874"/>
    <w:rsid w:val="00F14050"/>
    <w:rsid w:val="00F22156"/>
    <w:rsid w:val="00F26B8F"/>
    <w:rsid w:val="00F27C7C"/>
    <w:rsid w:val="00F40AE1"/>
    <w:rsid w:val="00F43932"/>
    <w:rsid w:val="00F51EBB"/>
    <w:rsid w:val="00F52ABB"/>
    <w:rsid w:val="00F561CD"/>
    <w:rsid w:val="00F6032C"/>
    <w:rsid w:val="00F645BE"/>
    <w:rsid w:val="00F6675B"/>
    <w:rsid w:val="00F84075"/>
    <w:rsid w:val="00F92867"/>
    <w:rsid w:val="00F95997"/>
    <w:rsid w:val="00FA4A8C"/>
    <w:rsid w:val="00FA6AFD"/>
    <w:rsid w:val="00FA7346"/>
    <w:rsid w:val="00FC2416"/>
    <w:rsid w:val="00FC586D"/>
    <w:rsid w:val="00FC5BFB"/>
    <w:rsid w:val="00FC5EEB"/>
    <w:rsid w:val="00FD0460"/>
    <w:rsid w:val="00FE2E1B"/>
    <w:rsid w:val="00FE33C9"/>
    <w:rsid w:val="00FF467E"/>
    <w:rsid w:val="00FF472A"/>
    <w:rsid w:val="00FF74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146"/>
  </w:style>
  <w:style w:type="paragraph" w:styleId="Heading1">
    <w:name w:val="heading 1"/>
    <w:basedOn w:val="Normal"/>
    <w:link w:val="Heading1Char"/>
    <w:uiPriority w:val="9"/>
    <w:qFormat/>
    <w:rsid w:val="00CD695C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D695C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D695C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CD695C"/>
    <w:pPr>
      <w:spacing w:before="100" w:beforeAutospacing="1" w:after="100" w:afterAutospacing="1" w:line="240" w:lineRule="auto"/>
      <w:outlineLvl w:val="3"/>
    </w:pPr>
    <w:rPr>
      <w:rFonts w:eastAsia="Times New Roman"/>
      <w:b/>
      <w:bCs/>
    </w:rPr>
  </w:style>
  <w:style w:type="paragraph" w:styleId="Heading5">
    <w:name w:val="heading 5"/>
    <w:basedOn w:val="Normal"/>
    <w:link w:val="Heading5Char"/>
    <w:uiPriority w:val="9"/>
    <w:qFormat/>
    <w:rsid w:val="00CD695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695C"/>
    <w:rPr>
      <w:rFonts w:eastAsia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D695C"/>
    <w:rPr>
      <w:rFonts w:eastAsia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D695C"/>
    <w:rPr>
      <w:rFonts w:eastAsia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CD695C"/>
    <w:rPr>
      <w:rFonts w:eastAsia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CD695C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695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695C"/>
    <w:rPr>
      <w:color w:val="800080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D695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D695C"/>
    <w:rPr>
      <w:rFonts w:ascii="Arial" w:eastAsia="Times New Roman" w:hAnsi="Arial" w:cs="Arial"/>
      <w:vanish/>
      <w:sz w:val="16"/>
      <w:szCs w:val="16"/>
    </w:rPr>
  </w:style>
  <w:style w:type="character" w:customStyle="1" w:styleId="typeahead">
    <w:name w:val="/typeahead"/>
    <w:basedOn w:val="DefaultParagraphFont"/>
    <w:rsid w:val="00CD695C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D695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D695C"/>
    <w:rPr>
      <w:rFonts w:ascii="Arial" w:eastAsia="Times New Roman" w:hAnsi="Arial" w:cs="Arial"/>
      <w:vanish/>
      <w:sz w:val="16"/>
      <w:szCs w:val="16"/>
    </w:rPr>
  </w:style>
  <w:style w:type="character" w:customStyle="1" w:styleId="gem">
    <w:name w:val="gem"/>
    <w:basedOn w:val="DefaultParagraphFont"/>
    <w:rsid w:val="00CD695C"/>
  </w:style>
  <w:style w:type="character" w:customStyle="1" w:styleId="sub-nav-header-arrow">
    <w:name w:val="sub-nav-header-arrow"/>
    <w:basedOn w:val="DefaultParagraphFont"/>
    <w:rsid w:val="00CD695C"/>
  </w:style>
  <w:style w:type="paragraph" w:styleId="NormalWeb">
    <w:name w:val="Normal (Web)"/>
    <w:basedOn w:val="Normal"/>
    <w:uiPriority w:val="99"/>
    <w:semiHidden/>
    <w:unhideWhenUsed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act-set-row">
    <w:name w:val="act-set-row"/>
    <w:basedOn w:val="DefaultParagraphFont"/>
    <w:rsid w:val="00CD695C"/>
  </w:style>
  <w:style w:type="character" w:customStyle="1" w:styleId="act-set-icon">
    <w:name w:val="act-set-icon"/>
    <w:basedOn w:val="DefaultParagraphFont"/>
    <w:rsid w:val="00CD695C"/>
  </w:style>
  <w:style w:type="character" w:customStyle="1" w:styleId="act-set-icon-image">
    <w:name w:val="act-set-icon-image"/>
    <w:basedOn w:val="DefaultParagraphFont"/>
    <w:rsid w:val="00CD695C"/>
  </w:style>
  <w:style w:type="character" w:customStyle="1" w:styleId="act-set-name">
    <w:name w:val="act-set-name"/>
    <w:basedOn w:val="DefaultParagraphFont"/>
    <w:rsid w:val="00CD695C"/>
  </w:style>
  <w:style w:type="character" w:customStyle="1" w:styleId="act-set-action">
    <w:name w:val="act-set-action"/>
    <w:basedOn w:val="DefaultParagraphFont"/>
    <w:rsid w:val="00CD695C"/>
  </w:style>
  <w:style w:type="character" w:customStyle="1" w:styleId="qh-icon">
    <w:name w:val="qh-icon"/>
    <w:basedOn w:val="DefaultParagraphFont"/>
    <w:rsid w:val="00CD695C"/>
  </w:style>
  <w:style w:type="character" w:customStyle="1" w:styleId="account-settings-link">
    <w:name w:val="account-settings-link"/>
    <w:basedOn w:val="DefaultParagraphFont"/>
    <w:rsid w:val="00CD695C"/>
  </w:style>
  <w:style w:type="character" w:customStyle="1" w:styleId="ad-hdr-title">
    <w:name w:val="ad-hdr-title"/>
    <w:basedOn w:val="DefaultParagraphFont"/>
    <w:rsid w:val="00CD695C"/>
  </w:style>
  <w:style w:type="character" w:customStyle="1" w:styleId="apple-converted-space">
    <w:name w:val="apple-converted-space"/>
    <w:basedOn w:val="DefaultParagraphFont"/>
    <w:rsid w:val="00CD695C"/>
  </w:style>
  <w:style w:type="character" w:customStyle="1" w:styleId="ad-hdr-info">
    <w:name w:val="ad-hdr-info"/>
    <w:basedOn w:val="DefaultParagraphFont"/>
    <w:rsid w:val="00CD695C"/>
  </w:style>
  <w:style w:type="character" w:customStyle="1" w:styleId="edit-tools">
    <w:name w:val="edit-tools"/>
    <w:basedOn w:val="DefaultParagraphFont"/>
    <w:rsid w:val="00CD695C"/>
  </w:style>
  <w:style w:type="character" w:customStyle="1" w:styleId="n">
    <w:name w:val="n"/>
    <w:basedOn w:val="DefaultParagraphFont"/>
    <w:rsid w:val="00CD695C"/>
  </w:style>
  <w:style w:type="character" w:customStyle="1" w:styleId="full-name">
    <w:name w:val="full-name"/>
    <w:basedOn w:val="DefaultParagraphFont"/>
    <w:rsid w:val="00CD695C"/>
  </w:style>
  <w:style w:type="paragraph" w:customStyle="1" w:styleId="Title1">
    <w:name w:val="Title1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locality">
    <w:name w:val="locality"/>
    <w:basedOn w:val="DefaultParagraphFont"/>
    <w:rsid w:val="00CD695C"/>
  </w:style>
  <w:style w:type="character" w:styleId="Strong">
    <w:name w:val="Strong"/>
    <w:basedOn w:val="DefaultParagraphFont"/>
    <w:uiPriority w:val="22"/>
    <w:qFormat/>
    <w:rsid w:val="00CD695C"/>
    <w:rPr>
      <w:b/>
      <w:bCs/>
    </w:rPr>
  </w:style>
  <w:style w:type="character" w:customStyle="1" w:styleId="edit-contact">
    <w:name w:val="edit-contact"/>
    <w:basedOn w:val="DefaultParagraphFont"/>
    <w:rsid w:val="00CD695C"/>
  </w:style>
  <w:style w:type="character" w:customStyle="1" w:styleId="label">
    <w:name w:val="label"/>
    <w:basedOn w:val="DefaultParagraphFont"/>
    <w:rsid w:val="00CD695C"/>
  </w:style>
  <w:style w:type="character" w:customStyle="1" w:styleId="media-add">
    <w:name w:val="media-add"/>
    <w:basedOn w:val="DefaultParagraphFont"/>
    <w:rsid w:val="00CD695C"/>
  </w:style>
  <w:style w:type="character" w:styleId="Emphasis">
    <w:name w:val="Emphasis"/>
    <w:basedOn w:val="DefaultParagraphFont"/>
    <w:uiPriority w:val="20"/>
    <w:qFormat/>
    <w:rsid w:val="00CD695C"/>
    <w:rPr>
      <w:i/>
      <w:iCs/>
    </w:rPr>
  </w:style>
  <w:style w:type="character" w:customStyle="1" w:styleId="edit-order">
    <w:name w:val="edit-order"/>
    <w:basedOn w:val="DefaultParagraphFont"/>
    <w:rsid w:val="00CD695C"/>
  </w:style>
  <w:style w:type="paragraph" w:customStyle="1" w:styleId="description">
    <w:name w:val="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prompt">
    <w:name w:val="prompt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media-image-wrapper">
    <w:name w:val="media-image-wrapper"/>
    <w:basedOn w:val="DefaultParagraphFont"/>
    <w:rsid w:val="00CD695C"/>
  </w:style>
  <w:style w:type="character" w:customStyle="1" w:styleId="centering-helper">
    <w:name w:val="centering-helper"/>
    <w:basedOn w:val="DefaultParagraphFont"/>
    <w:rsid w:val="00CD695C"/>
  </w:style>
  <w:style w:type="character" w:customStyle="1" w:styleId="error">
    <w:name w:val="error"/>
    <w:basedOn w:val="DefaultParagraphFont"/>
    <w:rsid w:val="00CD695C"/>
  </w:style>
  <w:style w:type="character" w:customStyle="1" w:styleId="or-separator">
    <w:name w:val="or-separator"/>
    <w:basedOn w:val="DefaultParagraphFont"/>
    <w:rsid w:val="00CD695C"/>
  </w:style>
  <w:style w:type="character" w:customStyle="1" w:styleId="miniprofile-container">
    <w:name w:val="miniprofile-container"/>
    <w:basedOn w:val="DefaultParagraphFont"/>
    <w:rsid w:val="00CD695C"/>
  </w:style>
  <w:style w:type="character" w:customStyle="1" w:styleId="experience-date-locale">
    <w:name w:val="experience-date-locale"/>
    <w:basedOn w:val="DefaultParagraphFont"/>
    <w:rsid w:val="00CD695C"/>
  </w:style>
  <w:style w:type="character" w:customStyle="1" w:styleId="skill-pill">
    <w:name w:val="skill-pill"/>
    <w:basedOn w:val="DefaultParagraphFont"/>
    <w:rsid w:val="00CD695C"/>
  </w:style>
  <w:style w:type="character" w:customStyle="1" w:styleId="num-endorsements">
    <w:name w:val="num-endorsements"/>
    <w:basedOn w:val="DefaultParagraphFont"/>
    <w:rsid w:val="00CD695C"/>
  </w:style>
  <w:style w:type="character" w:customStyle="1" w:styleId="endorse-item-name">
    <w:name w:val="endorse-item-name"/>
    <w:basedOn w:val="DefaultParagraphFont"/>
    <w:rsid w:val="00CD695C"/>
  </w:style>
  <w:style w:type="character" w:customStyle="1" w:styleId="endorse-item-name-text">
    <w:name w:val="endorse-item-name-text"/>
    <w:basedOn w:val="DefaultParagraphFont"/>
    <w:rsid w:val="00CD695C"/>
  </w:style>
  <w:style w:type="character" w:customStyle="1" w:styleId="new-miniprofile-container">
    <w:name w:val="new-miniprofile-container"/>
    <w:basedOn w:val="DefaultParagraphFont"/>
    <w:rsid w:val="00CD695C"/>
  </w:style>
  <w:style w:type="character" w:customStyle="1" w:styleId="degree">
    <w:name w:val="degree"/>
    <w:basedOn w:val="DefaultParagraphFont"/>
    <w:rsid w:val="00CD695C"/>
  </w:style>
  <w:style w:type="character" w:customStyle="1" w:styleId="major">
    <w:name w:val="major"/>
    <w:basedOn w:val="DefaultParagraphFont"/>
    <w:rsid w:val="00CD695C"/>
  </w:style>
  <w:style w:type="character" w:customStyle="1" w:styleId="education-date">
    <w:name w:val="education-date"/>
    <w:basedOn w:val="DefaultParagraphFont"/>
    <w:rsid w:val="00CD695C"/>
  </w:style>
  <w:style w:type="paragraph" w:customStyle="1" w:styleId="notes">
    <w:name w:val="notes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discovery-header-text">
    <w:name w:val="discovery-header-text"/>
    <w:basedOn w:val="DefaultParagraphFont"/>
    <w:rsid w:val="00CD695C"/>
  </w:style>
  <w:style w:type="character" w:customStyle="1" w:styleId="discovery-header-arrow">
    <w:name w:val="discovery-header-arrow"/>
    <w:basedOn w:val="DefaultParagraphFont"/>
    <w:rsid w:val="00CD695C"/>
  </w:style>
  <w:style w:type="character" w:customStyle="1" w:styleId="discovery-spinner">
    <w:name w:val="discovery-spinner"/>
    <w:basedOn w:val="DefaultParagraphFont"/>
    <w:rsid w:val="00CD695C"/>
  </w:style>
  <w:style w:type="paragraph" w:customStyle="1" w:styleId="browse-map-title">
    <w:name w:val="browse-map-title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fill">
    <w:name w:val="fill"/>
    <w:basedOn w:val="DefaultParagraphFont"/>
    <w:rsid w:val="00CD695C"/>
  </w:style>
  <w:style w:type="paragraph" w:customStyle="1" w:styleId="next-level-description">
    <w:name w:val="next-level-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current-level-description">
    <w:name w:val="current-level-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stat">
    <w:name w:val="stat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icon">
    <w:name w:val="icon"/>
    <w:basedOn w:val="DefaultParagraphFont"/>
    <w:rsid w:val="00CD695C"/>
  </w:style>
  <w:style w:type="character" w:customStyle="1" w:styleId="recommended-arrow">
    <w:name w:val="recommended-arrow"/>
    <w:basedOn w:val="DefaultParagraphFont"/>
    <w:rsid w:val="00CD695C"/>
  </w:style>
  <w:style w:type="character" w:customStyle="1" w:styleId="tb-add">
    <w:name w:val="tb-add"/>
    <w:basedOn w:val="DefaultParagraphFont"/>
    <w:rsid w:val="00CD695C"/>
  </w:style>
  <w:style w:type="paragraph" w:styleId="BalloonText">
    <w:name w:val="Balloon Text"/>
    <w:basedOn w:val="Normal"/>
    <w:link w:val="BalloonTextChar"/>
    <w:uiPriority w:val="99"/>
    <w:semiHidden/>
    <w:unhideWhenUsed/>
    <w:rsid w:val="00CD69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9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B4714"/>
    <w:pPr>
      <w:ind w:left="720"/>
      <w:contextualSpacing/>
    </w:pPr>
  </w:style>
  <w:style w:type="paragraph" w:styleId="NoSpacing">
    <w:name w:val="No Spacing"/>
    <w:uiPriority w:val="1"/>
    <w:qFormat/>
    <w:rsid w:val="005B5BA5"/>
    <w:pPr>
      <w:spacing w:after="0" w:line="240" w:lineRule="auto"/>
    </w:pPr>
    <w:rPr>
      <w:rFonts w:ascii="Calibri" w:eastAsia="Calibri" w:hAnsi="Calibri"/>
      <w:sz w:val="22"/>
      <w:szCs w:val="22"/>
    </w:rPr>
  </w:style>
  <w:style w:type="paragraph" w:customStyle="1" w:styleId="Author">
    <w:name w:val="Author"/>
    <w:basedOn w:val="Normal"/>
    <w:rsid w:val="009825EF"/>
    <w:pPr>
      <w:spacing w:after="0" w:line="240" w:lineRule="auto"/>
      <w:jc w:val="center"/>
    </w:pPr>
    <w:rPr>
      <w:rFonts w:eastAsia="Times New Roman"/>
      <w:b/>
      <w:color w:val="000000"/>
      <w:szCs w:val="20"/>
    </w:rPr>
  </w:style>
  <w:style w:type="paragraph" w:customStyle="1" w:styleId="Affiliation">
    <w:name w:val="Affiliation"/>
    <w:basedOn w:val="Author"/>
    <w:rsid w:val="009825EF"/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B34E3"/>
  </w:style>
  <w:style w:type="character" w:customStyle="1" w:styleId="date">
    <w:name w:val="date"/>
    <w:basedOn w:val="DefaultParagraphFont"/>
    <w:rsid w:val="00D14492"/>
  </w:style>
  <w:style w:type="character" w:customStyle="1" w:styleId="doilink">
    <w:name w:val="doi_link"/>
    <w:basedOn w:val="DefaultParagraphFont"/>
    <w:rsid w:val="00D14492"/>
  </w:style>
  <w:style w:type="paragraph" w:customStyle="1" w:styleId="EndNoteBibliography">
    <w:name w:val="EndNote Bibliography"/>
    <w:basedOn w:val="Normal"/>
    <w:link w:val="EndNoteBibliographyChar"/>
    <w:rsid w:val="00E25D3A"/>
    <w:pPr>
      <w:spacing w:after="0" w:line="240" w:lineRule="auto"/>
      <w:jc w:val="both"/>
    </w:pPr>
    <w:rPr>
      <w:rFonts w:ascii="Calibri" w:hAnsi="Calibri" w:cstheme="minorBid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E25D3A"/>
    <w:rPr>
      <w:rFonts w:ascii="Calibri" w:hAnsi="Calibri" w:cstheme="minorBidi"/>
      <w:noProof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146"/>
  </w:style>
  <w:style w:type="paragraph" w:styleId="Heading1">
    <w:name w:val="heading 1"/>
    <w:basedOn w:val="Normal"/>
    <w:link w:val="Heading1Char"/>
    <w:uiPriority w:val="9"/>
    <w:qFormat/>
    <w:rsid w:val="00CD695C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D695C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D695C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CD695C"/>
    <w:pPr>
      <w:spacing w:before="100" w:beforeAutospacing="1" w:after="100" w:afterAutospacing="1" w:line="240" w:lineRule="auto"/>
      <w:outlineLvl w:val="3"/>
    </w:pPr>
    <w:rPr>
      <w:rFonts w:eastAsia="Times New Roman"/>
      <w:b/>
      <w:bCs/>
    </w:rPr>
  </w:style>
  <w:style w:type="paragraph" w:styleId="Heading5">
    <w:name w:val="heading 5"/>
    <w:basedOn w:val="Normal"/>
    <w:link w:val="Heading5Char"/>
    <w:uiPriority w:val="9"/>
    <w:qFormat/>
    <w:rsid w:val="00CD695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695C"/>
    <w:rPr>
      <w:rFonts w:eastAsia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D695C"/>
    <w:rPr>
      <w:rFonts w:eastAsia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D695C"/>
    <w:rPr>
      <w:rFonts w:eastAsia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CD695C"/>
    <w:rPr>
      <w:rFonts w:eastAsia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CD695C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695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695C"/>
    <w:rPr>
      <w:color w:val="800080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D695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D695C"/>
    <w:rPr>
      <w:rFonts w:ascii="Arial" w:eastAsia="Times New Roman" w:hAnsi="Arial" w:cs="Arial"/>
      <w:vanish/>
      <w:sz w:val="16"/>
      <w:szCs w:val="16"/>
    </w:rPr>
  </w:style>
  <w:style w:type="character" w:customStyle="1" w:styleId="typeahead">
    <w:name w:val="/typeahead"/>
    <w:basedOn w:val="DefaultParagraphFont"/>
    <w:rsid w:val="00CD695C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D695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D695C"/>
    <w:rPr>
      <w:rFonts w:ascii="Arial" w:eastAsia="Times New Roman" w:hAnsi="Arial" w:cs="Arial"/>
      <w:vanish/>
      <w:sz w:val="16"/>
      <w:szCs w:val="16"/>
    </w:rPr>
  </w:style>
  <w:style w:type="character" w:customStyle="1" w:styleId="gem">
    <w:name w:val="gem"/>
    <w:basedOn w:val="DefaultParagraphFont"/>
    <w:rsid w:val="00CD695C"/>
  </w:style>
  <w:style w:type="character" w:customStyle="1" w:styleId="sub-nav-header-arrow">
    <w:name w:val="sub-nav-header-arrow"/>
    <w:basedOn w:val="DefaultParagraphFont"/>
    <w:rsid w:val="00CD695C"/>
  </w:style>
  <w:style w:type="paragraph" w:styleId="NormalWeb">
    <w:name w:val="Normal (Web)"/>
    <w:basedOn w:val="Normal"/>
    <w:uiPriority w:val="99"/>
    <w:semiHidden/>
    <w:unhideWhenUsed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act-set-row">
    <w:name w:val="act-set-row"/>
    <w:basedOn w:val="DefaultParagraphFont"/>
    <w:rsid w:val="00CD695C"/>
  </w:style>
  <w:style w:type="character" w:customStyle="1" w:styleId="act-set-icon">
    <w:name w:val="act-set-icon"/>
    <w:basedOn w:val="DefaultParagraphFont"/>
    <w:rsid w:val="00CD695C"/>
  </w:style>
  <w:style w:type="character" w:customStyle="1" w:styleId="act-set-icon-image">
    <w:name w:val="act-set-icon-image"/>
    <w:basedOn w:val="DefaultParagraphFont"/>
    <w:rsid w:val="00CD695C"/>
  </w:style>
  <w:style w:type="character" w:customStyle="1" w:styleId="act-set-name">
    <w:name w:val="act-set-name"/>
    <w:basedOn w:val="DefaultParagraphFont"/>
    <w:rsid w:val="00CD695C"/>
  </w:style>
  <w:style w:type="character" w:customStyle="1" w:styleId="act-set-action">
    <w:name w:val="act-set-action"/>
    <w:basedOn w:val="DefaultParagraphFont"/>
    <w:rsid w:val="00CD695C"/>
  </w:style>
  <w:style w:type="character" w:customStyle="1" w:styleId="qh-icon">
    <w:name w:val="qh-icon"/>
    <w:basedOn w:val="DefaultParagraphFont"/>
    <w:rsid w:val="00CD695C"/>
  </w:style>
  <w:style w:type="character" w:customStyle="1" w:styleId="account-settings-link">
    <w:name w:val="account-settings-link"/>
    <w:basedOn w:val="DefaultParagraphFont"/>
    <w:rsid w:val="00CD695C"/>
  </w:style>
  <w:style w:type="character" w:customStyle="1" w:styleId="ad-hdr-title">
    <w:name w:val="ad-hdr-title"/>
    <w:basedOn w:val="DefaultParagraphFont"/>
    <w:rsid w:val="00CD695C"/>
  </w:style>
  <w:style w:type="character" w:customStyle="1" w:styleId="apple-converted-space">
    <w:name w:val="apple-converted-space"/>
    <w:basedOn w:val="DefaultParagraphFont"/>
    <w:rsid w:val="00CD695C"/>
  </w:style>
  <w:style w:type="character" w:customStyle="1" w:styleId="ad-hdr-info">
    <w:name w:val="ad-hdr-info"/>
    <w:basedOn w:val="DefaultParagraphFont"/>
    <w:rsid w:val="00CD695C"/>
  </w:style>
  <w:style w:type="character" w:customStyle="1" w:styleId="edit-tools">
    <w:name w:val="edit-tools"/>
    <w:basedOn w:val="DefaultParagraphFont"/>
    <w:rsid w:val="00CD695C"/>
  </w:style>
  <w:style w:type="character" w:customStyle="1" w:styleId="n">
    <w:name w:val="n"/>
    <w:basedOn w:val="DefaultParagraphFont"/>
    <w:rsid w:val="00CD695C"/>
  </w:style>
  <w:style w:type="character" w:customStyle="1" w:styleId="full-name">
    <w:name w:val="full-name"/>
    <w:basedOn w:val="DefaultParagraphFont"/>
    <w:rsid w:val="00CD695C"/>
  </w:style>
  <w:style w:type="paragraph" w:customStyle="1" w:styleId="Title1">
    <w:name w:val="Title1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locality">
    <w:name w:val="locality"/>
    <w:basedOn w:val="DefaultParagraphFont"/>
    <w:rsid w:val="00CD695C"/>
  </w:style>
  <w:style w:type="character" w:styleId="Strong">
    <w:name w:val="Strong"/>
    <w:basedOn w:val="DefaultParagraphFont"/>
    <w:uiPriority w:val="22"/>
    <w:qFormat/>
    <w:rsid w:val="00CD695C"/>
    <w:rPr>
      <w:b/>
      <w:bCs/>
    </w:rPr>
  </w:style>
  <w:style w:type="character" w:customStyle="1" w:styleId="edit-contact">
    <w:name w:val="edit-contact"/>
    <w:basedOn w:val="DefaultParagraphFont"/>
    <w:rsid w:val="00CD695C"/>
  </w:style>
  <w:style w:type="character" w:customStyle="1" w:styleId="label">
    <w:name w:val="label"/>
    <w:basedOn w:val="DefaultParagraphFont"/>
    <w:rsid w:val="00CD695C"/>
  </w:style>
  <w:style w:type="character" w:customStyle="1" w:styleId="media-add">
    <w:name w:val="media-add"/>
    <w:basedOn w:val="DefaultParagraphFont"/>
    <w:rsid w:val="00CD695C"/>
  </w:style>
  <w:style w:type="character" w:styleId="Emphasis">
    <w:name w:val="Emphasis"/>
    <w:basedOn w:val="DefaultParagraphFont"/>
    <w:uiPriority w:val="20"/>
    <w:qFormat/>
    <w:rsid w:val="00CD695C"/>
    <w:rPr>
      <w:i/>
      <w:iCs/>
    </w:rPr>
  </w:style>
  <w:style w:type="character" w:customStyle="1" w:styleId="edit-order">
    <w:name w:val="edit-order"/>
    <w:basedOn w:val="DefaultParagraphFont"/>
    <w:rsid w:val="00CD695C"/>
  </w:style>
  <w:style w:type="paragraph" w:customStyle="1" w:styleId="description">
    <w:name w:val="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prompt">
    <w:name w:val="prompt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media-image-wrapper">
    <w:name w:val="media-image-wrapper"/>
    <w:basedOn w:val="DefaultParagraphFont"/>
    <w:rsid w:val="00CD695C"/>
  </w:style>
  <w:style w:type="character" w:customStyle="1" w:styleId="centering-helper">
    <w:name w:val="centering-helper"/>
    <w:basedOn w:val="DefaultParagraphFont"/>
    <w:rsid w:val="00CD695C"/>
  </w:style>
  <w:style w:type="character" w:customStyle="1" w:styleId="error">
    <w:name w:val="error"/>
    <w:basedOn w:val="DefaultParagraphFont"/>
    <w:rsid w:val="00CD695C"/>
  </w:style>
  <w:style w:type="character" w:customStyle="1" w:styleId="or-separator">
    <w:name w:val="or-separator"/>
    <w:basedOn w:val="DefaultParagraphFont"/>
    <w:rsid w:val="00CD695C"/>
  </w:style>
  <w:style w:type="character" w:customStyle="1" w:styleId="miniprofile-container">
    <w:name w:val="miniprofile-container"/>
    <w:basedOn w:val="DefaultParagraphFont"/>
    <w:rsid w:val="00CD695C"/>
  </w:style>
  <w:style w:type="character" w:customStyle="1" w:styleId="experience-date-locale">
    <w:name w:val="experience-date-locale"/>
    <w:basedOn w:val="DefaultParagraphFont"/>
    <w:rsid w:val="00CD695C"/>
  </w:style>
  <w:style w:type="character" w:customStyle="1" w:styleId="skill-pill">
    <w:name w:val="skill-pill"/>
    <w:basedOn w:val="DefaultParagraphFont"/>
    <w:rsid w:val="00CD695C"/>
  </w:style>
  <w:style w:type="character" w:customStyle="1" w:styleId="num-endorsements">
    <w:name w:val="num-endorsements"/>
    <w:basedOn w:val="DefaultParagraphFont"/>
    <w:rsid w:val="00CD695C"/>
  </w:style>
  <w:style w:type="character" w:customStyle="1" w:styleId="endorse-item-name">
    <w:name w:val="endorse-item-name"/>
    <w:basedOn w:val="DefaultParagraphFont"/>
    <w:rsid w:val="00CD695C"/>
  </w:style>
  <w:style w:type="character" w:customStyle="1" w:styleId="endorse-item-name-text">
    <w:name w:val="endorse-item-name-text"/>
    <w:basedOn w:val="DefaultParagraphFont"/>
    <w:rsid w:val="00CD695C"/>
  </w:style>
  <w:style w:type="character" w:customStyle="1" w:styleId="new-miniprofile-container">
    <w:name w:val="new-miniprofile-container"/>
    <w:basedOn w:val="DefaultParagraphFont"/>
    <w:rsid w:val="00CD695C"/>
  </w:style>
  <w:style w:type="character" w:customStyle="1" w:styleId="degree">
    <w:name w:val="degree"/>
    <w:basedOn w:val="DefaultParagraphFont"/>
    <w:rsid w:val="00CD695C"/>
  </w:style>
  <w:style w:type="character" w:customStyle="1" w:styleId="major">
    <w:name w:val="major"/>
    <w:basedOn w:val="DefaultParagraphFont"/>
    <w:rsid w:val="00CD695C"/>
  </w:style>
  <w:style w:type="character" w:customStyle="1" w:styleId="education-date">
    <w:name w:val="education-date"/>
    <w:basedOn w:val="DefaultParagraphFont"/>
    <w:rsid w:val="00CD695C"/>
  </w:style>
  <w:style w:type="paragraph" w:customStyle="1" w:styleId="notes">
    <w:name w:val="notes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discovery-header-text">
    <w:name w:val="discovery-header-text"/>
    <w:basedOn w:val="DefaultParagraphFont"/>
    <w:rsid w:val="00CD695C"/>
  </w:style>
  <w:style w:type="character" w:customStyle="1" w:styleId="discovery-header-arrow">
    <w:name w:val="discovery-header-arrow"/>
    <w:basedOn w:val="DefaultParagraphFont"/>
    <w:rsid w:val="00CD695C"/>
  </w:style>
  <w:style w:type="character" w:customStyle="1" w:styleId="discovery-spinner">
    <w:name w:val="discovery-spinner"/>
    <w:basedOn w:val="DefaultParagraphFont"/>
    <w:rsid w:val="00CD695C"/>
  </w:style>
  <w:style w:type="paragraph" w:customStyle="1" w:styleId="browse-map-title">
    <w:name w:val="browse-map-title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fill">
    <w:name w:val="fill"/>
    <w:basedOn w:val="DefaultParagraphFont"/>
    <w:rsid w:val="00CD695C"/>
  </w:style>
  <w:style w:type="paragraph" w:customStyle="1" w:styleId="next-level-description">
    <w:name w:val="next-level-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current-level-description">
    <w:name w:val="current-level-description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stat">
    <w:name w:val="stat"/>
    <w:basedOn w:val="Normal"/>
    <w:rsid w:val="00CD695C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icon">
    <w:name w:val="icon"/>
    <w:basedOn w:val="DefaultParagraphFont"/>
    <w:rsid w:val="00CD695C"/>
  </w:style>
  <w:style w:type="character" w:customStyle="1" w:styleId="recommended-arrow">
    <w:name w:val="recommended-arrow"/>
    <w:basedOn w:val="DefaultParagraphFont"/>
    <w:rsid w:val="00CD695C"/>
  </w:style>
  <w:style w:type="character" w:customStyle="1" w:styleId="tb-add">
    <w:name w:val="tb-add"/>
    <w:basedOn w:val="DefaultParagraphFont"/>
    <w:rsid w:val="00CD695C"/>
  </w:style>
  <w:style w:type="paragraph" w:styleId="BalloonText">
    <w:name w:val="Balloon Text"/>
    <w:basedOn w:val="Normal"/>
    <w:link w:val="BalloonTextChar"/>
    <w:uiPriority w:val="99"/>
    <w:semiHidden/>
    <w:unhideWhenUsed/>
    <w:rsid w:val="00CD69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9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B4714"/>
    <w:pPr>
      <w:ind w:left="720"/>
      <w:contextualSpacing/>
    </w:pPr>
  </w:style>
  <w:style w:type="paragraph" w:styleId="NoSpacing">
    <w:name w:val="No Spacing"/>
    <w:uiPriority w:val="1"/>
    <w:qFormat/>
    <w:rsid w:val="005B5BA5"/>
    <w:pPr>
      <w:spacing w:after="0" w:line="240" w:lineRule="auto"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64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0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6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13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18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4242639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167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8265255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265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5561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36" w:space="0" w:color="333333"/>
                                <w:left w:val="single" w:sz="36" w:space="0" w:color="333333"/>
                                <w:bottom w:val="single" w:sz="36" w:space="0" w:color="333333"/>
                                <w:right w:val="single" w:sz="36" w:space="0" w:color="333333"/>
                              </w:divBdr>
                              <w:divsChild>
                                <w:div w:id="1725762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0524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92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71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236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36" w:space="0" w:color="2F2F2F"/>
                                <w:left w:val="single" w:sz="36" w:space="0" w:color="2F2F2F"/>
                                <w:bottom w:val="single" w:sz="36" w:space="0" w:color="2F2F2F"/>
                                <w:right w:val="single" w:sz="36" w:space="0" w:color="2F2F2F"/>
                              </w:divBdr>
                              <w:divsChild>
                                <w:div w:id="2057587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767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DCDDDE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35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4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16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1936474">
          <w:marLeft w:val="0"/>
          <w:marRight w:val="0"/>
          <w:marTop w:val="10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15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70576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5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144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308653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4527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971328">
                                      <w:marLeft w:val="0"/>
                                      <w:marRight w:val="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3671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699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806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452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66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6688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67924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30618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1600791">
                                                      <w:marLeft w:val="0"/>
                                                      <w:marRight w:val="0"/>
                                                      <w:marTop w:val="30"/>
                                                      <w:marBottom w:val="3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3316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8958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27290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231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3279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9898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dashed" w:sz="6" w:space="0" w:color="CCCCCC"/>
                                        <w:left w:val="none" w:sz="0" w:space="16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081683">
                                          <w:marLeft w:val="7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6144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6" w:color="auto"/>
                                            <w:left w:val="single" w:sz="6" w:space="8" w:color="CCCCCC"/>
                                            <w:bottom w:val="none" w:sz="0" w:space="5" w:color="auto"/>
                                            <w:right w:val="none" w:sz="0" w:space="8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5717628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6380302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15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149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504861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767121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077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6950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6041791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4117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5478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5732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3950622">
                                                  <w:marLeft w:val="0"/>
                                                  <w:marRight w:val="0"/>
                                                  <w:marTop w:val="225"/>
                                                  <w:marBottom w:val="225"/>
                                                  <w:divBdr>
                                                    <w:top w:val="dashed" w:sz="6" w:space="8" w:color="CCCCCC"/>
                                                    <w:left w:val="dashed" w:sz="6" w:space="8" w:color="CCCCCC"/>
                                                    <w:bottom w:val="dashed" w:sz="6" w:space="8" w:color="CCCCCC"/>
                                                    <w:right w:val="dashed" w:sz="6" w:space="0" w:color="CCCCCC"/>
                                                  </w:divBdr>
                                                  <w:divsChild>
                                                    <w:div w:id="2129546558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74690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588271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08723468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8578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780024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85345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8252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013898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03698059">
                                                  <w:marLeft w:val="195"/>
                                                  <w:marRight w:val="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E9E9E9"/>
                                                    <w:left w:val="single" w:sz="6" w:space="0" w:color="E9E9E9"/>
                                                    <w:bottom w:val="single" w:sz="6" w:space="0" w:color="E9E9E9"/>
                                                    <w:right w:val="single" w:sz="6" w:space="0" w:color="E9E9E9"/>
                                                  </w:divBdr>
                                                  <w:divsChild>
                                                    <w:div w:id="18261240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06646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033647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626591825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5479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2504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1440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80136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5392359">
                                                  <w:marLeft w:val="0"/>
                                                  <w:marRight w:val="0"/>
                                                  <w:marTop w:val="225"/>
                                                  <w:marBottom w:val="225"/>
                                                  <w:divBdr>
                                                    <w:top w:val="dashed" w:sz="6" w:space="8" w:color="CCCCCC"/>
                                                    <w:left w:val="dashed" w:sz="6" w:space="8" w:color="CCCCCC"/>
                                                    <w:bottom w:val="dashed" w:sz="6" w:space="8" w:color="CCCCCC"/>
                                                    <w:right w:val="dashed" w:sz="6" w:space="0" w:color="CCCCCC"/>
                                                  </w:divBdr>
                                                  <w:divsChild>
                                                    <w:div w:id="551894028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5023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5139589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11626508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12452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684208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24762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4794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3961667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8986620">
                                                  <w:marLeft w:val="195"/>
                                                  <w:marRight w:val="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E9E9E9"/>
                                                    <w:left w:val="single" w:sz="6" w:space="0" w:color="E9E9E9"/>
                                                    <w:bottom w:val="single" w:sz="6" w:space="0" w:color="E9E9E9"/>
                                                    <w:right w:val="single" w:sz="6" w:space="0" w:color="E9E9E9"/>
                                                  </w:divBdr>
                                                  <w:divsChild>
                                                    <w:div w:id="9416503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785135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31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660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1588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23660544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3979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86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618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00378438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027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497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3092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354027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919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0025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8545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41850547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51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7042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62878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26480547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911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515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0880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54425584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5817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338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8085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29747511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923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046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5489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43031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520710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337663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9607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7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988262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109323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1123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2892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3162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3977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3504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80781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8815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2325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47813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08123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377628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523592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249935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76180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5843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7238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494045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607003198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9358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974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8954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603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6932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0592754">
                                                  <w:marLeft w:val="0"/>
                                                  <w:marRight w:val="0"/>
                                                  <w:marTop w:val="225"/>
                                                  <w:marBottom w:val="225"/>
                                                  <w:divBdr>
                                                    <w:top w:val="dashed" w:sz="6" w:space="8" w:color="CCCCCC"/>
                                                    <w:left w:val="dashed" w:sz="6" w:space="8" w:color="CCCCCC"/>
                                                    <w:bottom w:val="dashed" w:sz="6" w:space="8" w:color="CCCCCC"/>
                                                    <w:right w:val="dashed" w:sz="6" w:space="0" w:color="CCCCCC"/>
                                                  </w:divBdr>
                                                  <w:divsChild>
                                                    <w:div w:id="1009480065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4732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45784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50976104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02875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2035959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51301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4428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8" w:color="auto"/>
                                                            <w:left w:val="none" w:sz="0" w:space="8" w:color="auto"/>
                                                            <w:bottom w:val="single" w:sz="6" w:space="8" w:color="969696"/>
                                                            <w:right w:val="none" w:sz="0" w:space="8" w:color="auto"/>
                                                          </w:divBdr>
                                                          <w:divsChild>
                                                            <w:div w:id="13091709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41947538">
                                                  <w:marLeft w:val="195"/>
                                                  <w:marRight w:val="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E9E9E9"/>
                                                    <w:left w:val="single" w:sz="6" w:space="0" w:color="E9E9E9"/>
                                                    <w:bottom w:val="single" w:sz="6" w:space="0" w:color="E9E9E9"/>
                                                    <w:right w:val="single" w:sz="6" w:space="0" w:color="E9E9E9"/>
                                                  </w:divBdr>
                                                  <w:divsChild>
                                                    <w:div w:id="1332178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8588573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221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49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3171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1393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51044741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4766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30689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659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56946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02513575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0945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7857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150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52712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3268515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0437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9879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97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7607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80220983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2601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3617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49664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53295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9191943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12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055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3336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32477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5661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481983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1996494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56616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120795">
                                      <w:marLeft w:val="0"/>
                                      <w:marRight w:val="0"/>
                                      <w:marTop w:val="420"/>
                                      <w:marBottom w:val="12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8E8E8"/>
                                        <w:right w:val="none" w:sz="0" w:space="0" w:color="auto"/>
                                      </w:divBdr>
                                      <w:divsChild>
                                        <w:div w:id="1654214810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008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863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56721040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702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745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9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3189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8421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330855">
                                  <w:marLeft w:val="300"/>
                                  <w:marRight w:val="30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7505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72435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408781">
                              <w:marLeft w:val="1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1010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0623957">
          <w:marLeft w:val="0"/>
          <w:marRight w:val="0"/>
          <w:marTop w:val="0"/>
          <w:marBottom w:val="0"/>
          <w:divBdr>
            <w:top w:val="single" w:sz="6" w:space="8" w:color="CCCCCC"/>
            <w:left w:val="none" w:sz="0" w:space="0" w:color="auto"/>
            <w:bottom w:val="none" w:sz="0" w:space="8" w:color="auto"/>
            <w:right w:val="none" w:sz="0" w:space="0" w:color="auto"/>
          </w:divBdr>
          <w:divsChild>
            <w:div w:id="14708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5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9593330.2021.1987532" TargetMode="External"/><Relationship Id="rId3" Type="http://schemas.openxmlformats.org/officeDocument/2006/relationships/styles" Target="styles.xml"/><Relationship Id="rId7" Type="http://schemas.openxmlformats.org/officeDocument/2006/relationships/hyperlink" Target="https://doi.org/10.1007/s10661-021-09370-x" TargetMode="Externa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bbas053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985A9CF1-4534-4475-A4D0-4242BBEFD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9</Pages>
  <Words>1664</Words>
  <Characters>948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f Khan</dc:creator>
  <cp:lastModifiedBy>Asif Khan</cp:lastModifiedBy>
  <cp:revision>53</cp:revision>
  <cp:lastPrinted>2014-09-13T04:30:00Z</cp:lastPrinted>
  <dcterms:created xsi:type="dcterms:W3CDTF">2020-08-26T15:31:00Z</dcterms:created>
  <dcterms:modified xsi:type="dcterms:W3CDTF">2022-03-24T04:49:00Z</dcterms:modified>
</cp:coreProperties>
</file>